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B4A17" w14:textId="77777777" w:rsidR="009D24E5" w:rsidRDefault="009D24E5" w:rsidP="009D24E5">
      <w:pPr>
        <w:spacing w:after="0" w:line="240" w:lineRule="auto"/>
        <w:jc w:val="center"/>
        <w:rPr>
          <w:rFonts w:eastAsia="Times New Roman" w:cs="Calibri"/>
          <w:bCs/>
          <w:color w:val="000000"/>
          <w:sz w:val="32"/>
          <w:szCs w:val="32"/>
        </w:rPr>
      </w:pPr>
      <w:r w:rsidRPr="00C73EA2">
        <w:rPr>
          <w:rFonts w:eastAsia="Times New Roman" w:cs="Calibri"/>
          <w:bCs/>
          <w:color w:val="000000"/>
          <w:sz w:val="32"/>
          <w:szCs w:val="32"/>
        </w:rPr>
        <w:t>Office for Clinical Research (OCR) Study Submission Form</w:t>
      </w:r>
    </w:p>
    <w:p w14:paraId="12F631F2" w14:textId="77777777" w:rsidR="00EC3732" w:rsidRDefault="004F3AA8" w:rsidP="009D24E5">
      <w:pPr>
        <w:spacing w:after="0" w:line="240" w:lineRule="auto"/>
        <w:jc w:val="center"/>
        <w:rPr>
          <w:rFonts w:eastAsia="Times New Roman" w:cs="Calibri"/>
          <w:bCs/>
          <w:color w:val="000000"/>
          <w:sz w:val="32"/>
          <w:szCs w:val="32"/>
        </w:rPr>
      </w:pPr>
      <w:r>
        <w:rPr>
          <w:noProof/>
        </w:rPr>
        <w:drawing>
          <wp:inline distT="0" distB="0" distL="0" distR="0" wp14:anchorId="0DA24839" wp14:editId="25B96C2E">
            <wp:extent cx="6858000" cy="7943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9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6BF60" w14:textId="77777777" w:rsidR="009D24E5" w:rsidRPr="00220E12" w:rsidRDefault="009D24E5" w:rsidP="009D24E5">
      <w:pPr>
        <w:spacing w:after="0" w:line="240" w:lineRule="auto"/>
        <w:jc w:val="center"/>
        <w:rPr>
          <w:rFonts w:eastAsia="Times New Roman" w:cs="Calibri"/>
          <w:b w:val="0"/>
          <w:bCs/>
          <w:color w:val="000000"/>
          <w:szCs w:val="16"/>
        </w:rPr>
      </w:pPr>
    </w:p>
    <w:p w14:paraId="74486AA9" w14:textId="77777777" w:rsidR="00555654" w:rsidRPr="00D322B0" w:rsidRDefault="00EC3732" w:rsidP="00555654">
      <w:pPr>
        <w:spacing w:after="0" w:line="240" w:lineRule="auto"/>
        <w:rPr>
          <w:rStyle w:val="Hyperlink"/>
          <w:color w:val="auto"/>
          <w:sz w:val="18"/>
          <w:u w:val="none"/>
        </w:rPr>
      </w:pPr>
      <w:r w:rsidRPr="00D322B0">
        <w:rPr>
          <w:rStyle w:val="Hyperlink"/>
          <w:color w:val="auto"/>
          <w:sz w:val="18"/>
          <w:u w:val="none"/>
        </w:rPr>
        <w:t>N</w:t>
      </w:r>
      <w:r w:rsidR="00555654" w:rsidRPr="00D322B0">
        <w:rPr>
          <w:rStyle w:val="Hyperlink"/>
          <w:color w:val="auto"/>
          <w:sz w:val="18"/>
          <w:u w:val="none"/>
        </w:rPr>
        <w:t xml:space="preserve">EW SUBMISSION: </w:t>
      </w:r>
      <w:r w:rsidR="00555654" w:rsidRPr="00D322B0">
        <w:rPr>
          <w:rStyle w:val="Hyperlink"/>
          <w:color w:val="auto"/>
          <w:sz w:val="18"/>
          <w:u w:val="none"/>
        </w:rPr>
        <w:fldChar w:fldCharType="begin">
          <w:ffData>
            <w:name w:val="Check116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16"/>
      <w:r w:rsidR="00555654" w:rsidRPr="00D322B0">
        <w:rPr>
          <w:rStyle w:val="Hyperlink"/>
          <w:color w:val="auto"/>
          <w:sz w:val="18"/>
          <w:u w:val="none"/>
        </w:rPr>
        <w:instrText xml:space="preserve"> FORMCHECKBOX </w:instrText>
      </w:r>
      <w:r w:rsidR="00741286">
        <w:rPr>
          <w:rStyle w:val="Hyperlink"/>
          <w:color w:val="auto"/>
          <w:sz w:val="18"/>
          <w:u w:val="none"/>
        </w:rPr>
      </w:r>
      <w:r w:rsidR="00741286">
        <w:rPr>
          <w:rStyle w:val="Hyperlink"/>
          <w:color w:val="auto"/>
          <w:sz w:val="18"/>
          <w:u w:val="none"/>
        </w:rPr>
        <w:fldChar w:fldCharType="separate"/>
      </w:r>
      <w:r w:rsidR="00555654" w:rsidRPr="00D322B0">
        <w:rPr>
          <w:rStyle w:val="Hyperlink"/>
          <w:color w:val="auto"/>
          <w:sz w:val="18"/>
          <w:u w:val="none"/>
        </w:rPr>
        <w:fldChar w:fldCharType="end"/>
      </w:r>
      <w:bookmarkEnd w:id="0"/>
      <w:r w:rsidR="00555654" w:rsidRPr="00D322B0">
        <w:rPr>
          <w:rStyle w:val="Hyperlink"/>
          <w:color w:val="auto"/>
          <w:sz w:val="18"/>
          <w:u w:val="none"/>
        </w:rPr>
        <w:t xml:space="preserve"> Y  </w:t>
      </w:r>
      <w:r w:rsidR="00555654" w:rsidRPr="00D322B0">
        <w:rPr>
          <w:rStyle w:val="Hyperlink"/>
          <w:color w:val="auto"/>
          <w:sz w:val="18"/>
          <w:u w:val="none"/>
        </w:rPr>
        <w:fldChar w:fldCharType="begin">
          <w:ffData>
            <w:name w:val="Check117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17"/>
      <w:r w:rsidR="00555654" w:rsidRPr="00D322B0">
        <w:rPr>
          <w:rStyle w:val="Hyperlink"/>
          <w:color w:val="auto"/>
          <w:sz w:val="18"/>
          <w:u w:val="none"/>
        </w:rPr>
        <w:instrText xml:space="preserve"> FORMCHECKBOX </w:instrText>
      </w:r>
      <w:r w:rsidR="00741286">
        <w:rPr>
          <w:rStyle w:val="Hyperlink"/>
          <w:color w:val="auto"/>
          <w:sz w:val="18"/>
          <w:u w:val="none"/>
        </w:rPr>
      </w:r>
      <w:r w:rsidR="00741286">
        <w:rPr>
          <w:rStyle w:val="Hyperlink"/>
          <w:color w:val="auto"/>
          <w:sz w:val="18"/>
          <w:u w:val="none"/>
        </w:rPr>
        <w:fldChar w:fldCharType="separate"/>
      </w:r>
      <w:r w:rsidR="00555654" w:rsidRPr="00D322B0">
        <w:rPr>
          <w:rStyle w:val="Hyperlink"/>
          <w:color w:val="auto"/>
          <w:sz w:val="18"/>
          <w:u w:val="none"/>
        </w:rPr>
        <w:fldChar w:fldCharType="end"/>
      </w:r>
      <w:bookmarkEnd w:id="1"/>
      <w:r w:rsidR="00555654" w:rsidRPr="00D322B0">
        <w:rPr>
          <w:rStyle w:val="Hyperlink"/>
          <w:color w:val="auto"/>
          <w:sz w:val="18"/>
          <w:u w:val="none"/>
        </w:rPr>
        <w:t xml:space="preserve">  N</w:t>
      </w:r>
      <w:r w:rsidR="00555654" w:rsidRPr="00D322B0">
        <w:rPr>
          <w:rStyle w:val="Hyperlink"/>
          <w:color w:val="auto"/>
          <w:sz w:val="18"/>
          <w:u w:val="none"/>
        </w:rPr>
        <w:tab/>
        <w:t xml:space="preserve">AMENDMENT SUBMISSION: </w:t>
      </w:r>
      <w:r w:rsidR="00555654" w:rsidRPr="00D322B0">
        <w:rPr>
          <w:rStyle w:val="Hyperlink"/>
          <w:color w:val="auto"/>
          <w:sz w:val="18"/>
          <w:u w:val="none"/>
        </w:rPr>
        <w:fldChar w:fldCharType="begin">
          <w:ffData>
            <w:name w:val="Check118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18"/>
      <w:r w:rsidR="00555654" w:rsidRPr="00D322B0">
        <w:rPr>
          <w:rStyle w:val="Hyperlink"/>
          <w:color w:val="auto"/>
          <w:sz w:val="18"/>
          <w:u w:val="none"/>
        </w:rPr>
        <w:instrText xml:space="preserve"> FORMCHECKBOX </w:instrText>
      </w:r>
      <w:r w:rsidR="00741286">
        <w:rPr>
          <w:rStyle w:val="Hyperlink"/>
          <w:color w:val="auto"/>
          <w:sz w:val="18"/>
          <w:u w:val="none"/>
        </w:rPr>
      </w:r>
      <w:r w:rsidR="00741286">
        <w:rPr>
          <w:rStyle w:val="Hyperlink"/>
          <w:color w:val="auto"/>
          <w:sz w:val="18"/>
          <w:u w:val="none"/>
        </w:rPr>
        <w:fldChar w:fldCharType="separate"/>
      </w:r>
      <w:r w:rsidR="00555654" w:rsidRPr="00D322B0">
        <w:rPr>
          <w:rStyle w:val="Hyperlink"/>
          <w:color w:val="auto"/>
          <w:sz w:val="18"/>
          <w:u w:val="none"/>
        </w:rPr>
        <w:fldChar w:fldCharType="end"/>
      </w:r>
      <w:bookmarkEnd w:id="2"/>
      <w:r w:rsidR="00555654" w:rsidRPr="00D322B0">
        <w:rPr>
          <w:rStyle w:val="Hyperlink"/>
          <w:color w:val="auto"/>
          <w:sz w:val="18"/>
          <w:u w:val="none"/>
        </w:rPr>
        <w:t xml:space="preserve"> Y  </w:t>
      </w:r>
      <w:r w:rsidR="00555654" w:rsidRPr="00D322B0">
        <w:rPr>
          <w:rStyle w:val="Hyperlink"/>
          <w:color w:val="auto"/>
          <w:sz w:val="18"/>
          <w:u w:val="none"/>
        </w:rPr>
        <w:fldChar w:fldCharType="begin">
          <w:ffData>
            <w:name w:val="Check119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19"/>
      <w:r w:rsidR="00555654" w:rsidRPr="00D322B0">
        <w:rPr>
          <w:rStyle w:val="Hyperlink"/>
          <w:color w:val="auto"/>
          <w:sz w:val="18"/>
          <w:u w:val="none"/>
        </w:rPr>
        <w:instrText xml:space="preserve"> FORMCHECKBOX </w:instrText>
      </w:r>
      <w:r w:rsidR="00741286">
        <w:rPr>
          <w:rStyle w:val="Hyperlink"/>
          <w:color w:val="auto"/>
          <w:sz w:val="18"/>
          <w:u w:val="none"/>
        </w:rPr>
      </w:r>
      <w:r w:rsidR="00741286">
        <w:rPr>
          <w:rStyle w:val="Hyperlink"/>
          <w:color w:val="auto"/>
          <w:sz w:val="18"/>
          <w:u w:val="none"/>
        </w:rPr>
        <w:fldChar w:fldCharType="separate"/>
      </w:r>
      <w:r w:rsidR="00555654" w:rsidRPr="00D322B0">
        <w:rPr>
          <w:rStyle w:val="Hyperlink"/>
          <w:color w:val="auto"/>
          <w:sz w:val="18"/>
          <w:u w:val="none"/>
        </w:rPr>
        <w:fldChar w:fldCharType="end"/>
      </w:r>
      <w:bookmarkEnd w:id="3"/>
      <w:r w:rsidR="00555654" w:rsidRPr="00D322B0">
        <w:rPr>
          <w:rStyle w:val="Hyperlink"/>
          <w:color w:val="auto"/>
          <w:sz w:val="18"/>
          <w:u w:val="none"/>
        </w:rPr>
        <w:t xml:space="preserve">  N</w:t>
      </w:r>
      <w:r w:rsidR="00555654" w:rsidRPr="00D322B0">
        <w:rPr>
          <w:rStyle w:val="Hyperlink"/>
          <w:color w:val="auto"/>
          <w:sz w:val="18"/>
          <w:u w:val="none"/>
        </w:rPr>
        <w:tab/>
        <w:t xml:space="preserve">BUDGET ONLY SUBMISSION:  </w:t>
      </w:r>
      <w:r w:rsidR="00555654" w:rsidRPr="00D322B0">
        <w:rPr>
          <w:rStyle w:val="Hyperlink"/>
          <w:color w:val="auto"/>
          <w:sz w:val="18"/>
          <w:u w:val="none"/>
        </w:rPr>
        <w:fldChar w:fldCharType="begin">
          <w:ffData>
            <w:name w:val="Check120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20"/>
      <w:r w:rsidR="00555654" w:rsidRPr="00D322B0">
        <w:rPr>
          <w:rStyle w:val="Hyperlink"/>
          <w:color w:val="auto"/>
          <w:sz w:val="18"/>
          <w:u w:val="none"/>
        </w:rPr>
        <w:instrText xml:space="preserve"> FORMCHECKBOX </w:instrText>
      </w:r>
      <w:r w:rsidR="00741286">
        <w:rPr>
          <w:rStyle w:val="Hyperlink"/>
          <w:color w:val="auto"/>
          <w:sz w:val="18"/>
          <w:u w:val="none"/>
        </w:rPr>
      </w:r>
      <w:r w:rsidR="00741286">
        <w:rPr>
          <w:rStyle w:val="Hyperlink"/>
          <w:color w:val="auto"/>
          <w:sz w:val="18"/>
          <w:u w:val="none"/>
        </w:rPr>
        <w:fldChar w:fldCharType="separate"/>
      </w:r>
      <w:r w:rsidR="00555654" w:rsidRPr="00D322B0">
        <w:rPr>
          <w:rStyle w:val="Hyperlink"/>
          <w:color w:val="auto"/>
          <w:sz w:val="18"/>
          <w:u w:val="none"/>
        </w:rPr>
        <w:fldChar w:fldCharType="end"/>
      </w:r>
      <w:bookmarkEnd w:id="4"/>
      <w:r w:rsidR="00555654" w:rsidRPr="00D322B0">
        <w:rPr>
          <w:rStyle w:val="Hyperlink"/>
          <w:color w:val="auto"/>
          <w:sz w:val="18"/>
          <w:u w:val="none"/>
        </w:rPr>
        <w:t xml:space="preserve">  Y  </w:t>
      </w:r>
      <w:r w:rsidR="00555654" w:rsidRPr="00D322B0">
        <w:rPr>
          <w:rStyle w:val="Hyperlink"/>
          <w:color w:val="auto"/>
          <w:sz w:val="18"/>
          <w:u w:val="none"/>
        </w:rPr>
        <w:fldChar w:fldCharType="begin">
          <w:ffData>
            <w:name w:val="Check121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21"/>
      <w:r w:rsidR="00555654" w:rsidRPr="00D322B0">
        <w:rPr>
          <w:rStyle w:val="Hyperlink"/>
          <w:color w:val="auto"/>
          <w:sz w:val="18"/>
          <w:u w:val="none"/>
        </w:rPr>
        <w:instrText xml:space="preserve"> FORMCHECKBOX </w:instrText>
      </w:r>
      <w:r w:rsidR="00741286">
        <w:rPr>
          <w:rStyle w:val="Hyperlink"/>
          <w:color w:val="auto"/>
          <w:sz w:val="18"/>
          <w:u w:val="none"/>
        </w:rPr>
      </w:r>
      <w:r w:rsidR="00741286">
        <w:rPr>
          <w:rStyle w:val="Hyperlink"/>
          <w:color w:val="auto"/>
          <w:sz w:val="18"/>
          <w:u w:val="none"/>
        </w:rPr>
        <w:fldChar w:fldCharType="separate"/>
      </w:r>
      <w:r w:rsidR="00555654" w:rsidRPr="00D322B0">
        <w:rPr>
          <w:rStyle w:val="Hyperlink"/>
          <w:color w:val="auto"/>
          <w:sz w:val="18"/>
          <w:u w:val="none"/>
        </w:rPr>
        <w:fldChar w:fldCharType="end"/>
      </w:r>
      <w:bookmarkEnd w:id="5"/>
      <w:r w:rsidR="00555654" w:rsidRPr="00D322B0">
        <w:rPr>
          <w:rStyle w:val="Hyperlink"/>
          <w:color w:val="auto"/>
          <w:sz w:val="18"/>
          <w:u w:val="none"/>
        </w:rPr>
        <w:t xml:space="preserve">  N</w:t>
      </w:r>
    </w:p>
    <w:tbl>
      <w:tblPr>
        <w:tblW w:w="11290" w:type="dxa"/>
        <w:tblInd w:w="-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4" w:type="dxa"/>
          <w:right w:w="115" w:type="dxa"/>
        </w:tblCellMar>
        <w:tblLook w:val="04A0" w:firstRow="1" w:lastRow="0" w:firstColumn="1" w:lastColumn="0" w:noHBand="0" w:noVBand="1"/>
      </w:tblPr>
      <w:tblGrid>
        <w:gridCol w:w="2378"/>
        <w:gridCol w:w="634"/>
        <w:gridCol w:w="454"/>
        <w:gridCol w:w="1079"/>
        <w:gridCol w:w="631"/>
        <w:gridCol w:w="441"/>
        <w:gridCol w:w="1538"/>
        <w:gridCol w:w="532"/>
        <w:gridCol w:w="98"/>
        <w:gridCol w:w="361"/>
        <w:gridCol w:w="450"/>
        <w:gridCol w:w="1161"/>
        <w:gridCol w:w="1533"/>
      </w:tblGrid>
      <w:tr w:rsidR="00390F36" w:rsidRPr="002B1936" w14:paraId="0290341F" w14:textId="77777777" w:rsidTr="002116F4">
        <w:tc>
          <w:tcPr>
            <w:tcW w:w="11290" w:type="dxa"/>
            <w:gridSpan w:val="1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</w:tcPr>
          <w:p w14:paraId="1930DCB8" w14:textId="77777777" w:rsidR="00390F36" w:rsidRPr="00040B3C" w:rsidRDefault="00533C3D" w:rsidP="00390F36">
            <w:pPr>
              <w:spacing w:after="0" w:line="240" w:lineRule="auto"/>
              <w:rPr>
                <w:i/>
                <w:sz w:val="18"/>
              </w:rPr>
            </w:pPr>
            <w:r>
              <w:rPr>
                <w:i/>
                <w:sz w:val="18"/>
              </w:rPr>
              <w:t>Required Documents and I</w:t>
            </w:r>
            <w:r w:rsidR="00390F36" w:rsidRPr="00040B3C">
              <w:rPr>
                <w:i/>
                <w:sz w:val="18"/>
              </w:rPr>
              <w:t>nformation</w:t>
            </w:r>
          </w:p>
        </w:tc>
      </w:tr>
      <w:tr w:rsidR="00390F36" w:rsidRPr="002B1936" w14:paraId="6A5C2DF9" w14:textId="77777777" w:rsidTr="002116F4">
        <w:trPr>
          <w:trHeight w:val="986"/>
        </w:trPr>
        <w:tc>
          <w:tcPr>
            <w:tcW w:w="5179" w:type="dxa"/>
            <w:gridSpan w:val="5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712C425B" w14:textId="036667D3" w:rsidR="00895546" w:rsidRDefault="00390F36" w:rsidP="00390F36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Completed </w:t>
            </w:r>
            <w:r w:rsidR="00703E63">
              <w:rPr>
                <w:b w:val="0"/>
                <w:sz w:val="18"/>
              </w:rPr>
              <w:t xml:space="preserve">OCR </w:t>
            </w:r>
            <w:r w:rsidRPr="00040B3C">
              <w:rPr>
                <w:b w:val="0"/>
                <w:sz w:val="18"/>
              </w:rPr>
              <w:t xml:space="preserve">Study Submission Form   </w:t>
            </w:r>
          </w:p>
          <w:p w14:paraId="49FA86A2" w14:textId="530D99CA" w:rsidR="00390F36" w:rsidRDefault="00895546" w:rsidP="00390F36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1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</w:t>
            </w:r>
            <w:r w:rsidR="00703E63">
              <w:rPr>
                <w:b w:val="0"/>
                <w:sz w:val="18"/>
              </w:rPr>
              <w:t xml:space="preserve"> Emory</w:t>
            </w:r>
            <w:r w:rsidRPr="00040B3C">
              <w:rPr>
                <w:b w:val="0"/>
                <w:sz w:val="18"/>
              </w:rPr>
              <w:t xml:space="preserve"> IRB number     </w:t>
            </w:r>
          </w:p>
          <w:p w14:paraId="2B0BE313" w14:textId="77777777" w:rsidR="00895546" w:rsidRPr="00040B3C" w:rsidRDefault="00895546" w:rsidP="00895546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>
              <w:rPr>
                <w:b w:val="0"/>
                <w:sz w:val="18"/>
              </w:rPr>
              <w:t xml:space="preserve">   </w:t>
            </w:r>
            <w:r w:rsidR="00220E12">
              <w:rPr>
                <w:b w:val="0"/>
                <w:sz w:val="18"/>
              </w:rPr>
              <w:t xml:space="preserve">Final </w:t>
            </w:r>
            <w:r w:rsidRPr="00040B3C">
              <w:rPr>
                <w:b w:val="0"/>
                <w:sz w:val="18"/>
              </w:rPr>
              <w:t xml:space="preserve">Protocol </w:t>
            </w:r>
          </w:p>
          <w:p w14:paraId="02130ACD" w14:textId="77777777" w:rsidR="00390F36" w:rsidRPr="00040B3C" w:rsidRDefault="00895546" w:rsidP="00703E63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</w:t>
            </w:r>
            <w:r w:rsidRPr="00040B3C">
              <w:rPr>
                <w:b w:val="0"/>
                <w:sz w:val="18"/>
                <w:u w:val="single"/>
              </w:rPr>
              <w:t>Emory</w:t>
            </w:r>
            <w:r w:rsidRPr="00040B3C">
              <w:rPr>
                <w:b w:val="0"/>
                <w:sz w:val="18"/>
              </w:rPr>
              <w:t xml:space="preserve"> Draft Consent Form </w:t>
            </w:r>
            <w:r w:rsidR="00703E63" w:rsidRPr="00703E63">
              <w:rPr>
                <w:sz w:val="18"/>
              </w:rPr>
              <w:t>OR</w:t>
            </w:r>
            <w:r w:rsidR="00220E12">
              <w:rPr>
                <w:b w:val="0"/>
                <w:sz w:val="18"/>
              </w:rPr>
              <w:t xml:space="preserve"> sponsor version &amp;</w:t>
            </w:r>
            <w:r w:rsidRPr="00040B3C">
              <w:rPr>
                <w:b w:val="0"/>
                <w:sz w:val="18"/>
              </w:rPr>
              <w:t xml:space="preserve"> </w:t>
            </w:r>
            <w:r w:rsidR="00703E63">
              <w:rPr>
                <w:b w:val="0"/>
                <w:sz w:val="18"/>
              </w:rPr>
              <w:t xml:space="preserve">EU </w:t>
            </w:r>
            <w:r w:rsidR="00220E12">
              <w:rPr>
                <w:b w:val="0"/>
                <w:sz w:val="18"/>
              </w:rPr>
              <w:t>c</w:t>
            </w:r>
            <w:r w:rsidRPr="00040B3C">
              <w:rPr>
                <w:b w:val="0"/>
                <w:sz w:val="18"/>
              </w:rPr>
              <w:t>hecklist</w:t>
            </w:r>
          </w:p>
        </w:tc>
        <w:tc>
          <w:tcPr>
            <w:tcW w:w="6111" w:type="dxa"/>
            <w:gridSpan w:val="8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2F92051C" w14:textId="46522802" w:rsidR="00895546" w:rsidRPr="00040B3C" w:rsidRDefault="00895546" w:rsidP="0089554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Sponsor Budget – editable version, prefer </w:t>
            </w:r>
            <w:proofErr w:type="gramStart"/>
            <w:r w:rsidR="007E35D4">
              <w:rPr>
                <w:b w:val="0"/>
                <w:sz w:val="18"/>
              </w:rPr>
              <w:t>E</w:t>
            </w:r>
            <w:r w:rsidRPr="00040B3C">
              <w:rPr>
                <w:b w:val="0"/>
                <w:sz w:val="18"/>
              </w:rPr>
              <w:t>xcel</w:t>
            </w:r>
            <w:proofErr w:type="gramEnd"/>
          </w:p>
          <w:p w14:paraId="0FDAC437" w14:textId="77777777" w:rsidR="00390F36" w:rsidRPr="00040B3C" w:rsidRDefault="00390F36" w:rsidP="00390F36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</w:t>
            </w:r>
            <w:r w:rsidR="00765158" w:rsidRPr="00040B3C">
              <w:rPr>
                <w:b w:val="0"/>
                <w:sz w:val="18"/>
              </w:rPr>
              <w:t xml:space="preserve">Draft </w:t>
            </w:r>
            <w:r w:rsidRPr="00040B3C">
              <w:rPr>
                <w:b w:val="0"/>
                <w:sz w:val="18"/>
              </w:rPr>
              <w:t>Clinical Trial Agreement or Award Letter</w:t>
            </w:r>
          </w:p>
          <w:p w14:paraId="56A62F92" w14:textId="77777777" w:rsidR="00390F36" w:rsidRPr="00040B3C" w:rsidRDefault="00390F36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PI Effort Sheet(s) (</w:t>
            </w:r>
            <w:r w:rsidR="00D031DA" w:rsidRPr="00040B3C">
              <w:rPr>
                <w:b w:val="0"/>
                <w:sz w:val="18"/>
              </w:rPr>
              <w:t>For funded submissions</w:t>
            </w:r>
            <w:r w:rsidRPr="00040B3C">
              <w:rPr>
                <w:b w:val="0"/>
                <w:sz w:val="18"/>
              </w:rPr>
              <w:t>)</w:t>
            </w:r>
          </w:p>
          <w:p w14:paraId="407BD9B8" w14:textId="77777777" w:rsidR="00895546" w:rsidRPr="00040B3C" w:rsidRDefault="00C22E1F" w:rsidP="00480BB4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If amendment, tracked changes</w:t>
            </w:r>
            <w:r w:rsidR="00480BB4">
              <w:rPr>
                <w:b w:val="0"/>
                <w:sz w:val="18"/>
              </w:rPr>
              <w:t xml:space="preserve"> or</w:t>
            </w:r>
            <w:r w:rsidRPr="00040B3C">
              <w:rPr>
                <w:b w:val="0"/>
                <w:sz w:val="18"/>
              </w:rPr>
              <w:t xml:space="preserve"> summar</w:t>
            </w:r>
            <w:r w:rsidR="0059042A">
              <w:rPr>
                <w:b w:val="0"/>
                <w:sz w:val="18"/>
              </w:rPr>
              <w:t xml:space="preserve">y of changes of </w:t>
            </w:r>
            <w:r w:rsidR="00EC32D7">
              <w:rPr>
                <w:b w:val="0"/>
                <w:sz w:val="18"/>
              </w:rPr>
              <w:t xml:space="preserve">protocol &amp; </w:t>
            </w:r>
            <w:r w:rsidRPr="00040B3C">
              <w:rPr>
                <w:b w:val="0"/>
                <w:sz w:val="18"/>
              </w:rPr>
              <w:t>ICF</w:t>
            </w:r>
          </w:p>
        </w:tc>
      </w:tr>
      <w:tr w:rsidR="00536950" w:rsidRPr="00390F36" w14:paraId="16FC8909" w14:textId="77777777" w:rsidTr="002116F4">
        <w:tc>
          <w:tcPr>
            <w:tcW w:w="11290" w:type="dxa"/>
            <w:gridSpan w:val="1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D9D9D9" w:themeFill="background1" w:themeFillShade="D9"/>
          </w:tcPr>
          <w:p w14:paraId="6D5CAA42" w14:textId="77777777" w:rsidR="00536950" w:rsidRPr="00040B3C" w:rsidRDefault="00536950" w:rsidP="00536950">
            <w:pPr>
              <w:spacing w:after="0" w:line="240" w:lineRule="auto"/>
              <w:rPr>
                <w:b w:val="0"/>
                <w:i/>
                <w:sz w:val="18"/>
              </w:rPr>
            </w:pPr>
            <w:r w:rsidRPr="00040B3C">
              <w:rPr>
                <w:i/>
                <w:sz w:val="18"/>
              </w:rPr>
              <w:t>Other Documents</w:t>
            </w:r>
            <w:r w:rsidRPr="00040B3C">
              <w:rPr>
                <w:b w:val="0"/>
                <w:i/>
                <w:sz w:val="18"/>
              </w:rPr>
              <w:t xml:space="preserve"> </w:t>
            </w:r>
            <w:r w:rsidRPr="00040B3C">
              <w:rPr>
                <w:i/>
                <w:sz w:val="18"/>
              </w:rPr>
              <w:t>(If available/applicable)</w:t>
            </w:r>
          </w:p>
        </w:tc>
      </w:tr>
      <w:tr w:rsidR="00536950" w:rsidRPr="00390F36" w14:paraId="0A600F31" w14:textId="77777777" w:rsidTr="002116F4">
        <w:trPr>
          <w:trHeight w:val="1166"/>
        </w:trPr>
        <w:tc>
          <w:tcPr>
            <w:tcW w:w="5179" w:type="dxa"/>
            <w:gridSpan w:val="5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7121D6D6" w14:textId="77777777" w:rsidR="00536950" w:rsidRPr="00040B3C" w:rsidRDefault="00536950" w:rsidP="00536950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N   Draft Budget Prepared by Department</w:t>
            </w:r>
          </w:p>
          <w:p w14:paraId="3A3BD544" w14:textId="55111B8D" w:rsidR="00536950" w:rsidRPr="00040B3C" w:rsidRDefault="00536950" w:rsidP="00536950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N   </w:t>
            </w:r>
            <w:r w:rsidR="007467AF" w:rsidRPr="00040B3C">
              <w:rPr>
                <w:b w:val="0"/>
                <w:sz w:val="18"/>
              </w:rPr>
              <w:t>GCRC/ACTSI</w:t>
            </w:r>
            <w:r w:rsidR="00803BAA" w:rsidRPr="00040B3C">
              <w:rPr>
                <w:b w:val="0"/>
                <w:sz w:val="18"/>
              </w:rPr>
              <w:t xml:space="preserve"> Budget/Cost Analysis</w:t>
            </w:r>
          </w:p>
          <w:p w14:paraId="24715F8E" w14:textId="77777777" w:rsidR="00703E63" w:rsidRDefault="00536950" w:rsidP="00536950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N   </w:t>
            </w:r>
            <w:r w:rsidR="006B2AEA">
              <w:rPr>
                <w:b w:val="0"/>
                <w:sz w:val="18"/>
              </w:rPr>
              <w:t xml:space="preserve">Radiology Checklist with </w:t>
            </w:r>
            <w:r w:rsidRPr="00040B3C">
              <w:rPr>
                <w:b w:val="0"/>
                <w:sz w:val="18"/>
              </w:rPr>
              <w:t xml:space="preserve">Radiology </w:t>
            </w:r>
            <w:r w:rsidR="006B2AEA">
              <w:rPr>
                <w:b w:val="0"/>
                <w:sz w:val="18"/>
              </w:rPr>
              <w:t xml:space="preserve">Fee &amp; </w:t>
            </w:r>
            <w:r w:rsidR="00C22E1F" w:rsidRPr="00040B3C">
              <w:rPr>
                <w:b w:val="0"/>
                <w:sz w:val="18"/>
              </w:rPr>
              <w:t xml:space="preserve">Authorized </w:t>
            </w:r>
            <w:r w:rsidR="00703E63">
              <w:rPr>
                <w:b w:val="0"/>
                <w:sz w:val="18"/>
              </w:rPr>
              <w:t xml:space="preserve">     </w:t>
            </w:r>
          </w:p>
          <w:p w14:paraId="2C6B99DD" w14:textId="77777777" w:rsidR="00536950" w:rsidRPr="00040B3C" w:rsidRDefault="00703E63" w:rsidP="00536950">
            <w:pPr>
              <w:spacing w:after="0" w:line="240" w:lineRule="auto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 xml:space="preserve">                          </w:t>
            </w:r>
            <w:r w:rsidR="00C22E1F" w:rsidRPr="00040B3C">
              <w:rPr>
                <w:b w:val="0"/>
                <w:sz w:val="18"/>
              </w:rPr>
              <w:t>User Fee if Nuclear Medicine</w:t>
            </w:r>
          </w:p>
          <w:p w14:paraId="36FA6D81" w14:textId="77777777" w:rsidR="00803BAA" w:rsidRPr="00040B3C" w:rsidRDefault="00D031DA" w:rsidP="00755237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="00803BAA" w:rsidRPr="00040B3C">
              <w:rPr>
                <w:b w:val="0"/>
                <w:sz w:val="18"/>
              </w:rPr>
              <w:t xml:space="preserve">  </w:t>
            </w:r>
            <w:r w:rsidRPr="00040B3C">
              <w:rPr>
                <w:b w:val="0"/>
                <w:sz w:val="18"/>
              </w:rPr>
              <w:t>N   Investigator Brochure</w:t>
            </w:r>
            <w:r w:rsidR="00803BAA" w:rsidRPr="00040B3C">
              <w:rPr>
                <w:b w:val="0"/>
                <w:sz w:val="18"/>
              </w:rPr>
              <w:t xml:space="preserve">                                                                                                                                                           </w:t>
            </w:r>
          </w:p>
        </w:tc>
        <w:tc>
          <w:tcPr>
            <w:tcW w:w="6111" w:type="dxa"/>
            <w:gridSpan w:val="8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</w:tcPr>
          <w:p w14:paraId="4047CCDF" w14:textId="77777777" w:rsidR="00536950" w:rsidRPr="00040B3C" w:rsidRDefault="00536950" w:rsidP="00536950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 IND/IDE Exemption Letter</w:t>
            </w:r>
          </w:p>
          <w:p w14:paraId="1D8B6D24" w14:textId="77777777" w:rsidR="00536950" w:rsidRPr="00040B3C" w:rsidRDefault="00D031DA" w:rsidP="00536950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 Lab Manual</w:t>
            </w:r>
          </w:p>
          <w:p w14:paraId="08E6C7A9" w14:textId="77777777" w:rsidR="00E33A7C" w:rsidRPr="00040B3C" w:rsidRDefault="00E33A7C" w:rsidP="00536950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</w:t>
            </w:r>
            <w:r w:rsidR="00803BAA" w:rsidRPr="00040B3C">
              <w:rPr>
                <w:b w:val="0"/>
                <w:sz w:val="18"/>
              </w:rPr>
              <w:t xml:space="preserve"> EHC Device Form </w:t>
            </w:r>
          </w:p>
          <w:p w14:paraId="1886601C" w14:textId="77777777" w:rsidR="0059042A" w:rsidRDefault="0059042A" w:rsidP="00536950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</w:t>
            </w:r>
            <w:r w:rsidR="001E1F73">
              <w:rPr>
                <w:b w:val="0"/>
                <w:sz w:val="18"/>
              </w:rPr>
              <w:t xml:space="preserve"> </w:t>
            </w:r>
            <w:r w:rsidRPr="00040B3C">
              <w:rPr>
                <w:b w:val="0"/>
                <w:sz w:val="18"/>
              </w:rPr>
              <w:t xml:space="preserve"> N   </w:t>
            </w:r>
            <w:r w:rsidR="00755237">
              <w:rPr>
                <w:b w:val="0"/>
                <w:sz w:val="18"/>
              </w:rPr>
              <w:t xml:space="preserve"> </w:t>
            </w:r>
            <w:r w:rsidRPr="00040B3C">
              <w:rPr>
                <w:b w:val="0"/>
                <w:sz w:val="18"/>
              </w:rPr>
              <w:t xml:space="preserve">Grady OGA Financial Clearance Form </w:t>
            </w:r>
          </w:p>
          <w:p w14:paraId="7621D11C" w14:textId="77777777" w:rsidR="00803BAA" w:rsidRPr="00040B3C" w:rsidRDefault="00803BAA" w:rsidP="00536950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 CHOA</w:t>
            </w:r>
            <w:r w:rsidR="006B2AEA">
              <w:rPr>
                <w:b w:val="0"/>
                <w:sz w:val="18"/>
              </w:rPr>
              <w:t xml:space="preserve"> LOI Budget</w:t>
            </w:r>
          </w:p>
        </w:tc>
      </w:tr>
      <w:tr w:rsidR="00390F36" w:rsidRPr="00DE19FF" w14:paraId="2FB096BD" w14:textId="77777777" w:rsidTr="002116F4">
        <w:tc>
          <w:tcPr>
            <w:tcW w:w="11290" w:type="dxa"/>
            <w:gridSpan w:val="13"/>
            <w:tcBorders>
              <w:top w:val="single" w:sz="24" w:space="0" w:color="auto"/>
            </w:tcBorders>
            <w:shd w:val="clear" w:color="auto" w:fill="D9D9D9" w:themeFill="background1" w:themeFillShade="D9"/>
          </w:tcPr>
          <w:p w14:paraId="2233938F" w14:textId="77777777" w:rsidR="00390F36" w:rsidRPr="00040B3C" w:rsidRDefault="00390F36" w:rsidP="00390F36">
            <w:pPr>
              <w:spacing w:after="0" w:line="240" w:lineRule="auto"/>
              <w:rPr>
                <w:i/>
                <w:sz w:val="18"/>
              </w:rPr>
            </w:pPr>
            <w:r w:rsidRPr="00040B3C">
              <w:rPr>
                <w:i/>
                <w:sz w:val="18"/>
              </w:rPr>
              <w:t>Principal Investigator and Department Information</w:t>
            </w:r>
          </w:p>
        </w:tc>
      </w:tr>
      <w:tr w:rsidR="00755237" w:rsidRPr="00DE19FF" w14:paraId="04783A2B" w14:textId="77777777" w:rsidTr="002116F4">
        <w:tc>
          <w:tcPr>
            <w:tcW w:w="5179" w:type="dxa"/>
            <w:gridSpan w:val="5"/>
            <w:shd w:val="clear" w:color="auto" w:fill="auto"/>
          </w:tcPr>
          <w:p w14:paraId="24939692" w14:textId="77777777" w:rsidR="00755237" w:rsidRPr="00040B3C" w:rsidRDefault="00755237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Name:     </w:t>
            </w:r>
            <w:bookmarkStart w:id="6" w:name="text92"/>
            <w:r w:rsidRPr="00040B3C">
              <w:rPr>
                <w:b w:val="0"/>
                <w:sz w:val="18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6"/>
            <w:r w:rsidRPr="00040B3C">
              <w:rPr>
                <w:b w:val="0"/>
                <w:sz w:val="18"/>
              </w:rPr>
              <w:t xml:space="preserve">                                                                                </w:t>
            </w:r>
            <w:bookmarkStart w:id="7" w:name="Text3"/>
          </w:p>
        </w:tc>
        <w:tc>
          <w:tcPr>
            <w:tcW w:w="2609" w:type="dxa"/>
            <w:gridSpan w:val="4"/>
            <w:shd w:val="clear" w:color="auto" w:fill="auto"/>
          </w:tcPr>
          <w:p w14:paraId="4D042492" w14:textId="77777777" w:rsidR="00755237" w:rsidRPr="00040B3C" w:rsidRDefault="00755237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Office Phone #:    </w:t>
            </w:r>
            <w:bookmarkStart w:id="8" w:name="Text93"/>
            <w:r w:rsidRPr="00040B3C">
              <w:rPr>
                <w:b w:val="0"/>
                <w:sz w:val="18"/>
              </w:rPr>
              <w:fldChar w:fldCharType="begin">
                <w:ffData>
                  <w:name w:val="Text93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8"/>
            <w:r w:rsidRPr="00040B3C">
              <w:rPr>
                <w:b w:val="0"/>
                <w:sz w:val="18"/>
              </w:rPr>
              <w:t xml:space="preserve">                            </w:t>
            </w:r>
          </w:p>
        </w:tc>
        <w:bookmarkEnd w:id="7"/>
        <w:tc>
          <w:tcPr>
            <w:tcW w:w="3502" w:type="dxa"/>
            <w:gridSpan w:val="4"/>
            <w:shd w:val="clear" w:color="auto" w:fill="auto"/>
          </w:tcPr>
          <w:p w14:paraId="32FBE475" w14:textId="77777777" w:rsidR="00755237" w:rsidRPr="00040B3C" w:rsidRDefault="00755237" w:rsidP="00703E63">
            <w:pPr>
              <w:spacing w:after="0" w:line="240" w:lineRule="auto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 xml:space="preserve">Cell </w:t>
            </w:r>
            <w:r w:rsidRPr="00040B3C">
              <w:rPr>
                <w:b w:val="0"/>
                <w:sz w:val="18"/>
              </w:rPr>
              <w:t xml:space="preserve">Phone #: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Text93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    </w:t>
            </w:r>
          </w:p>
        </w:tc>
      </w:tr>
      <w:tr w:rsidR="00755237" w:rsidRPr="00DE19FF" w14:paraId="7CBE38B3" w14:textId="77777777" w:rsidTr="002116F4">
        <w:tc>
          <w:tcPr>
            <w:tcW w:w="3015" w:type="dxa"/>
            <w:gridSpan w:val="2"/>
            <w:shd w:val="clear" w:color="auto" w:fill="auto"/>
          </w:tcPr>
          <w:p w14:paraId="135C390C" w14:textId="77777777" w:rsidR="00755237" w:rsidRPr="00040B3C" w:rsidRDefault="00755237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School:   </w:t>
            </w:r>
            <w:bookmarkStart w:id="9" w:name="Text71"/>
            <w:r w:rsidRPr="00040B3C">
              <w:rPr>
                <w:b w:val="0"/>
                <w:sz w:val="18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9"/>
            <w:r w:rsidRPr="00040B3C">
              <w:rPr>
                <w:b w:val="0"/>
                <w:sz w:val="18"/>
              </w:rPr>
              <w:t xml:space="preserve">                         </w:t>
            </w:r>
            <w:bookmarkStart w:id="10" w:name="Text6"/>
          </w:p>
        </w:tc>
        <w:tc>
          <w:tcPr>
            <w:tcW w:w="2164" w:type="dxa"/>
            <w:gridSpan w:val="3"/>
            <w:shd w:val="clear" w:color="auto" w:fill="auto"/>
          </w:tcPr>
          <w:p w14:paraId="54054864" w14:textId="77777777" w:rsidR="00755237" w:rsidRPr="00040B3C" w:rsidRDefault="00755237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Dept: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                                            </w:t>
            </w:r>
          </w:p>
        </w:tc>
        <w:tc>
          <w:tcPr>
            <w:tcW w:w="2609" w:type="dxa"/>
            <w:gridSpan w:val="4"/>
            <w:shd w:val="clear" w:color="auto" w:fill="auto"/>
          </w:tcPr>
          <w:p w14:paraId="69B705A8" w14:textId="77777777" w:rsidR="00755237" w:rsidRPr="00040B3C" w:rsidRDefault="00755237" w:rsidP="00390F36">
            <w:pPr>
              <w:spacing w:after="0" w:line="240" w:lineRule="auto"/>
              <w:rPr>
                <w:b w:val="0"/>
                <w:strike/>
                <w:color w:val="FF0000"/>
                <w:sz w:val="18"/>
              </w:rPr>
            </w:pPr>
            <w:r w:rsidRPr="00040B3C">
              <w:rPr>
                <w:b w:val="0"/>
                <w:sz w:val="18"/>
              </w:rPr>
              <w:t>Division</w:t>
            </w:r>
            <w:r>
              <w:rPr>
                <w:b w:val="0"/>
                <w:sz w:val="18"/>
              </w:rPr>
              <w:t>/Working Group</w:t>
            </w:r>
            <w:r w:rsidRPr="00040B3C">
              <w:rPr>
                <w:b w:val="0"/>
                <w:sz w:val="18"/>
              </w:rPr>
              <w:t xml:space="preserve">:  </w:t>
            </w:r>
            <w:bookmarkStart w:id="11" w:name="text72"/>
            <w:r w:rsidRPr="00040B3C">
              <w:rPr>
                <w:b w:val="0"/>
                <w:sz w:val="18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11"/>
            <w:r w:rsidRPr="00040B3C">
              <w:rPr>
                <w:b w:val="0"/>
                <w:sz w:val="18"/>
              </w:rPr>
              <w:t xml:space="preserve">                                             </w:t>
            </w:r>
          </w:p>
        </w:tc>
        <w:bookmarkEnd w:id="10"/>
        <w:tc>
          <w:tcPr>
            <w:tcW w:w="3502" w:type="dxa"/>
            <w:gridSpan w:val="4"/>
            <w:shd w:val="clear" w:color="auto" w:fill="auto"/>
          </w:tcPr>
          <w:p w14:paraId="2D60FC5D" w14:textId="77777777" w:rsidR="00755237" w:rsidRPr="00040B3C" w:rsidRDefault="00755237" w:rsidP="00390F36">
            <w:pPr>
              <w:spacing w:after="0" w:line="240" w:lineRule="auto"/>
              <w:rPr>
                <w:b w:val="0"/>
                <w:strike/>
                <w:color w:val="FF0000"/>
                <w:sz w:val="18"/>
              </w:rPr>
            </w:pPr>
            <w:r w:rsidRPr="00040B3C">
              <w:rPr>
                <w:b w:val="0"/>
                <w:sz w:val="18"/>
              </w:rPr>
              <w:t xml:space="preserve">Email: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                                                                                             </w:t>
            </w:r>
          </w:p>
        </w:tc>
      </w:tr>
      <w:tr w:rsidR="00031725" w:rsidRPr="00DE19FF" w14:paraId="08B13DB5" w14:textId="77777777" w:rsidTr="002116F4">
        <w:tc>
          <w:tcPr>
            <w:tcW w:w="11290" w:type="dxa"/>
            <w:gridSpan w:val="13"/>
            <w:shd w:val="clear" w:color="auto" w:fill="D9D9D9" w:themeFill="background1" w:themeFillShade="D9"/>
          </w:tcPr>
          <w:p w14:paraId="28921EB8" w14:textId="77777777" w:rsidR="00031725" w:rsidRPr="00040B3C" w:rsidRDefault="00726A7B" w:rsidP="00390F36">
            <w:pPr>
              <w:spacing w:after="0" w:line="240" w:lineRule="auto"/>
              <w:rPr>
                <w:i/>
                <w:sz w:val="18"/>
              </w:rPr>
            </w:pPr>
            <w:r w:rsidRPr="00040B3C">
              <w:rPr>
                <w:i/>
                <w:sz w:val="18"/>
              </w:rPr>
              <w:t>Clinical Research Coordinator Information</w:t>
            </w:r>
          </w:p>
        </w:tc>
      </w:tr>
      <w:tr w:rsidR="00803BAA" w:rsidRPr="00DE19FF" w14:paraId="4901D83E" w14:textId="77777777" w:rsidTr="002116F4">
        <w:tc>
          <w:tcPr>
            <w:tcW w:w="5179" w:type="dxa"/>
            <w:gridSpan w:val="5"/>
            <w:shd w:val="clear" w:color="auto" w:fill="auto"/>
          </w:tcPr>
          <w:p w14:paraId="1298F976" w14:textId="77777777" w:rsidR="00803BAA" w:rsidRPr="00040B3C" w:rsidRDefault="00803BAA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Name:  </w:t>
            </w:r>
            <w:bookmarkStart w:id="12" w:name="Text86"/>
            <w:r w:rsidRPr="00040B3C">
              <w:rPr>
                <w:b w:val="0"/>
                <w:sz w:val="18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12"/>
            <w:r w:rsidRPr="00040B3C">
              <w:rPr>
                <w:b w:val="0"/>
                <w:sz w:val="18"/>
              </w:rPr>
              <w:t xml:space="preserve">                                                                                                  </w:t>
            </w:r>
            <w:bookmarkStart w:id="13" w:name="Text12"/>
          </w:p>
        </w:tc>
        <w:tc>
          <w:tcPr>
            <w:tcW w:w="6111" w:type="dxa"/>
            <w:gridSpan w:val="8"/>
            <w:shd w:val="clear" w:color="auto" w:fill="auto"/>
          </w:tcPr>
          <w:p w14:paraId="11A6D9E5" w14:textId="77777777" w:rsidR="00803BAA" w:rsidRPr="00040B3C" w:rsidRDefault="00803BAA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Office Phone #:  </w:t>
            </w:r>
            <w:bookmarkStart w:id="14" w:name="Text84"/>
            <w:r w:rsidRPr="00040B3C">
              <w:rPr>
                <w:b w:val="0"/>
                <w:sz w:val="18"/>
              </w:rPr>
              <w:fldChar w:fldCharType="begin">
                <w:ffData>
                  <w:name w:val="Text84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14"/>
            <w:r w:rsidRPr="00040B3C">
              <w:rPr>
                <w:b w:val="0"/>
                <w:sz w:val="18"/>
              </w:rPr>
              <w:t xml:space="preserve">                                     </w:t>
            </w:r>
            <w:bookmarkEnd w:id="13"/>
          </w:p>
        </w:tc>
      </w:tr>
      <w:tr w:rsidR="00803BAA" w:rsidRPr="00DE19FF" w14:paraId="628B2016" w14:textId="77777777" w:rsidTr="002116F4">
        <w:tc>
          <w:tcPr>
            <w:tcW w:w="5179" w:type="dxa"/>
            <w:gridSpan w:val="5"/>
            <w:shd w:val="clear" w:color="auto" w:fill="auto"/>
          </w:tcPr>
          <w:p w14:paraId="66D1A940" w14:textId="77777777" w:rsidR="00803BAA" w:rsidRPr="00040B3C" w:rsidRDefault="00803BAA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Email:  </w:t>
            </w:r>
            <w:bookmarkStart w:id="15" w:name="Text78"/>
            <w:r w:rsidRPr="00040B3C">
              <w:rPr>
                <w:b w:val="0"/>
                <w:sz w:val="18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  <w:bookmarkEnd w:id="15"/>
        <w:tc>
          <w:tcPr>
            <w:tcW w:w="6111" w:type="dxa"/>
            <w:gridSpan w:val="8"/>
            <w:shd w:val="clear" w:color="auto" w:fill="auto"/>
          </w:tcPr>
          <w:p w14:paraId="1456D737" w14:textId="77777777" w:rsidR="00803BAA" w:rsidRPr="00040B3C" w:rsidRDefault="00755237" w:rsidP="00703E63">
            <w:pPr>
              <w:spacing w:after="0" w:line="240" w:lineRule="auto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 xml:space="preserve">Cell </w:t>
            </w:r>
            <w:r w:rsidRPr="00040B3C">
              <w:rPr>
                <w:b w:val="0"/>
                <w:sz w:val="18"/>
              </w:rPr>
              <w:t xml:space="preserve">Phone #: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Text93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    </w:t>
            </w:r>
          </w:p>
        </w:tc>
      </w:tr>
      <w:tr w:rsidR="00390F36" w:rsidRPr="00DE19FF" w14:paraId="4D8F1517" w14:textId="77777777" w:rsidTr="002116F4">
        <w:tc>
          <w:tcPr>
            <w:tcW w:w="11290" w:type="dxa"/>
            <w:gridSpan w:val="13"/>
            <w:shd w:val="clear" w:color="auto" w:fill="D9D9D9" w:themeFill="background1" w:themeFillShade="D9"/>
          </w:tcPr>
          <w:p w14:paraId="0E5AD44C" w14:textId="77777777" w:rsidR="00390F36" w:rsidRPr="00040B3C" w:rsidRDefault="00390F36" w:rsidP="00390F36">
            <w:pPr>
              <w:spacing w:after="0" w:line="240" w:lineRule="auto"/>
              <w:rPr>
                <w:i/>
                <w:sz w:val="18"/>
              </w:rPr>
            </w:pPr>
            <w:r w:rsidRPr="00040B3C">
              <w:rPr>
                <w:i/>
                <w:sz w:val="18"/>
              </w:rPr>
              <w:t>Department/R</w:t>
            </w:r>
            <w:r w:rsidR="00085439" w:rsidRPr="00040B3C">
              <w:rPr>
                <w:i/>
                <w:sz w:val="18"/>
              </w:rPr>
              <w:t xml:space="preserve">esearch Administrator (DA/RA), </w:t>
            </w:r>
            <w:r w:rsidRPr="00040B3C">
              <w:rPr>
                <w:i/>
                <w:sz w:val="18"/>
              </w:rPr>
              <w:t>RAS Information</w:t>
            </w:r>
            <w:r w:rsidR="00085439" w:rsidRPr="00040B3C">
              <w:rPr>
                <w:i/>
                <w:sz w:val="18"/>
              </w:rPr>
              <w:t xml:space="preserve"> or Regulatory Specialist</w:t>
            </w:r>
          </w:p>
        </w:tc>
      </w:tr>
      <w:tr w:rsidR="00755237" w:rsidRPr="00DE19FF" w14:paraId="718BF823" w14:textId="77777777" w:rsidTr="002116F4">
        <w:tc>
          <w:tcPr>
            <w:tcW w:w="5179" w:type="dxa"/>
            <w:gridSpan w:val="5"/>
            <w:shd w:val="clear" w:color="auto" w:fill="auto"/>
          </w:tcPr>
          <w:p w14:paraId="0528F704" w14:textId="77777777" w:rsidR="00755237" w:rsidRPr="00040B3C" w:rsidRDefault="00755237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Name:  </w:t>
            </w:r>
            <w:bookmarkStart w:id="16" w:name="Text14"/>
            <w:r w:rsidRPr="00040B3C">
              <w:rPr>
                <w:b w:val="0"/>
                <w:sz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16"/>
            <w:r w:rsidRPr="00040B3C">
              <w:rPr>
                <w:b w:val="0"/>
                <w:sz w:val="18"/>
              </w:rPr>
              <w:t xml:space="preserve">                                                                                                   </w:t>
            </w:r>
            <w:bookmarkStart w:id="17" w:name="Text15"/>
          </w:p>
        </w:tc>
        <w:bookmarkEnd w:id="17"/>
        <w:tc>
          <w:tcPr>
            <w:tcW w:w="2609" w:type="dxa"/>
            <w:gridSpan w:val="4"/>
            <w:shd w:val="clear" w:color="auto" w:fill="auto"/>
          </w:tcPr>
          <w:p w14:paraId="0F98F7E6" w14:textId="77777777" w:rsidR="00755237" w:rsidRPr="00040B3C" w:rsidRDefault="00755237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Office Phone #: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  <w:tc>
          <w:tcPr>
            <w:tcW w:w="3502" w:type="dxa"/>
            <w:gridSpan w:val="4"/>
            <w:shd w:val="clear" w:color="auto" w:fill="auto"/>
          </w:tcPr>
          <w:p w14:paraId="7A6AE2CE" w14:textId="77777777" w:rsidR="00755237" w:rsidRPr="00040B3C" w:rsidRDefault="00755237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Email: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</w:tr>
      <w:tr w:rsidR="00390F36" w:rsidRPr="00DE19FF" w14:paraId="28C360FC" w14:textId="77777777" w:rsidTr="002116F4">
        <w:tc>
          <w:tcPr>
            <w:tcW w:w="11290" w:type="dxa"/>
            <w:gridSpan w:val="13"/>
            <w:shd w:val="clear" w:color="auto" w:fill="D9D9D9" w:themeFill="background1" w:themeFillShade="D9"/>
          </w:tcPr>
          <w:p w14:paraId="21BB47EF" w14:textId="77777777" w:rsidR="00390F36" w:rsidRPr="00040B3C" w:rsidRDefault="00390F36" w:rsidP="006B2AEA">
            <w:pPr>
              <w:spacing w:after="0" w:line="240" w:lineRule="auto"/>
              <w:rPr>
                <w:i/>
                <w:sz w:val="18"/>
              </w:rPr>
            </w:pPr>
            <w:r w:rsidRPr="00040B3C">
              <w:rPr>
                <w:i/>
                <w:sz w:val="18"/>
              </w:rPr>
              <w:t>Additional Contacts (who need to be copied on emails or sent the PRA and/or budget)</w:t>
            </w:r>
          </w:p>
        </w:tc>
      </w:tr>
      <w:tr w:rsidR="00390F36" w:rsidRPr="00DE19FF" w14:paraId="3AC2DFF5" w14:textId="77777777" w:rsidTr="002116F4">
        <w:tc>
          <w:tcPr>
            <w:tcW w:w="5179" w:type="dxa"/>
            <w:gridSpan w:val="5"/>
            <w:shd w:val="clear" w:color="auto" w:fill="auto"/>
          </w:tcPr>
          <w:p w14:paraId="6A6C701F" w14:textId="77777777" w:rsidR="00390F36" w:rsidRPr="00040B3C" w:rsidRDefault="00390F36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Name:  </w:t>
            </w:r>
            <w:bookmarkStart w:id="18" w:name="Text17"/>
            <w:r w:rsidRPr="00040B3C">
              <w:rPr>
                <w:b w:val="0"/>
                <w:sz w:val="18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18"/>
            <w:r w:rsidRPr="00040B3C">
              <w:rPr>
                <w:b w:val="0"/>
                <w:sz w:val="18"/>
              </w:rPr>
              <w:t xml:space="preserve">                                                                                                   </w:t>
            </w:r>
            <w:bookmarkStart w:id="19" w:name="Text18"/>
          </w:p>
        </w:tc>
        <w:bookmarkEnd w:id="19"/>
        <w:tc>
          <w:tcPr>
            <w:tcW w:w="6111" w:type="dxa"/>
            <w:gridSpan w:val="8"/>
            <w:shd w:val="clear" w:color="auto" w:fill="auto"/>
          </w:tcPr>
          <w:p w14:paraId="5D164787" w14:textId="77777777" w:rsidR="00390F36" w:rsidRPr="00040B3C" w:rsidRDefault="00390F36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Name:  </w:t>
            </w:r>
            <w:bookmarkStart w:id="20" w:name="Text87"/>
            <w:r w:rsidRPr="00040B3C">
              <w:rPr>
                <w:b w:val="0"/>
                <w:sz w:val="18"/>
              </w:rPr>
              <w:fldChar w:fldCharType="begin">
                <w:ffData>
                  <w:name w:val="Text87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20"/>
          </w:p>
        </w:tc>
      </w:tr>
      <w:tr w:rsidR="00390F36" w:rsidRPr="00DE19FF" w14:paraId="36317423" w14:textId="77777777" w:rsidTr="002116F4">
        <w:tc>
          <w:tcPr>
            <w:tcW w:w="2380" w:type="dxa"/>
            <w:shd w:val="clear" w:color="auto" w:fill="auto"/>
          </w:tcPr>
          <w:p w14:paraId="611692A4" w14:textId="77777777" w:rsidR="00390F36" w:rsidRPr="00040B3C" w:rsidRDefault="00390F36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Email:  </w:t>
            </w:r>
            <w:bookmarkStart w:id="21" w:name="Text19"/>
            <w:r w:rsidRPr="00040B3C">
              <w:rPr>
                <w:b w:val="0"/>
                <w:sz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21"/>
            <w:r w:rsidRPr="00040B3C">
              <w:rPr>
                <w:b w:val="0"/>
                <w:sz w:val="18"/>
              </w:rPr>
              <w:t xml:space="preserve">                                                                                                    </w:t>
            </w:r>
          </w:p>
        </w:tc>
        <w:tc>
          <w:tcPr>
            <w:tcW w:w="2799" w:type="dxa"/>
            <w:gridSpan w:val="4"/>
            <w:shd w:val="clear" w:color="auto" w:fill="auto"/>
          </w:tcPr>
          <w:p w14:paraId="3A049936" w14:textId="77777777" w:rsidR="00390F36" w:rsidRPr="00040B3C" w:rsidRDefault="00390F36" w:rsidP="00390F36">
            <w:pPr>
              <w:spacing w:after="0" w:line="240" w:lineRule="auto"/>
              <w:rPr>
                <w:b w:val="0"/>
                <w:sz w:val="18"/>
              </w:rPr>
            </w:pPr>
            <w:bookmarkStart w:id="22" w:name="Text20"/>
            <w:r w:rsidRPr="00040B3C">
              <w:rPr>
                <w:b w:val="0"/>
                <w:sz w:val="18"/>
              </w:rPr>
              <w:t>Office Phone #: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bookmarkStart w:id="23" w:name="Text145"/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23"/>
          </w:p>
        </w:tc>
        <w:bookmarkEnd w:id="22"/>
        <w:tc>
          <w:tcPr>
            <w:tcW w:w="3420" w:type="dxa"/>
            <w:gridSpan w:val="6"/>
            <w:shd w:val="clear" w:color="auto" w:fill="auto"/>
          </w:tcPr>
          <w:p w14:paraId="5D767B37" w14:textId="77777777" w:rsidR="00390F36" w:rsidRPr="00040B3C" w:rsidRDefault="00390F36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Email: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  <w:tc>
          <w:tcPr>
            <w:tcW w:w="2691" w:type="dxa"/>
            <w:gridSpan w:val="2"/>
            <w:shd w:val="clear" w:color="auto" w:fill="auto"/>
          </w:tcPr>
          <w:p w14:paraId="2561DB94" w14:textId="77777777" w:rsidR="00390F36" w:rsidRPr="00040B3C" w:rsidRDefault="00390F36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Office Phone #: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Text146"/>
                  <w:enabled/>
                  <w:calcOnExit w:val="0"/>
                  <w:textInput/>
                </w:ffData>
              </w:fldChar>
            </w:r>
            <w:bookmarkStart w:id="24" w:name="Text146"/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24"/>
          </w:p>
        </w:tc>
      </w:tr>
      <w:tr w:rsidR="00390F36" w:rsidRPr="00DE19FF" w14:paraId="1B6F275C" w14:textId="77777777" w:rsidTr="002116F4">
        <w:tc>
          <w:tcPr>
            <w:tcW w:w="2380" w:type="dxa"/>
            <w:shd w:val="clear" w:color="auto" w:fill="D9D9D9" w:themeFill="background1" w:themeFillShade="D9"/>
          </w:tcPr>
          <w:p w14:paraId="22414579" w14:textId="77777777" w:rsidR="00390F36" w:rsidRPr="00040B3C" w:rsidRDefault="00390F36" w:rsidP="00390F36">
            <w:pPr>
              <w:spacing w:after="0" w:line="240" w:lineRule="auto"/>
              <w:rPr>
                <w:i/>
                <w:sz w:val="18"/>
              </w:rPr>
            </w:pPr>
            <w:r w:rsidRPr="00040B3C">
              <w:rPr>
                <w:i/>
                <w:sz w:val="18"/>
              </w:rPr>
              <w:t>Study Informatio</w:t>
            </w:r>
            <w:r w:rsidRPr="00040B3C">
              <w:rPr>
                <w:i/>
                <w:sz w:val="18"/>
                <w:shd w:val="clear" w:color="auto" w:fill="D9D9D9" w:themeFill="background1" w:themeFillShade="D9"/>
              </w:rPr>
              <w:t xml:space="preserve">n            </w:t>
            </w:r>
            <w:r w:rsidRPr="00040B3C">
              <w:rPr>
                <w:i/>
                <w:sz w:val="18"/>
              </w:rPr>
              <w:t xml:space="preserve">                    </w:t>
            </w:r>
          </w:p>
        </w:tc>
        <w:tc>
          <w:tcPr>
            <w:tcW w:w="8910" w:type="dxa"/>
            <w:gridSpan w:val="12"/>
            <w:shd w:val="clear" w:color="auto" w:fill="auto"/>
          </w:tcPr>
          <w:p w14:paraId="3D12F5DE" w14:textId="77777777" w:rsidR="00390F36" w:rsidRPr="00040B3C" w:rsidRDefault="008A3EF7" w:rsidP="00390F36">
            <w:pPr>
              <w:spacing w:after="0" w:line="240" w:lineRule="auto"/>
              <w:rPr>
                <w:i/>
                <w:sz w:val="18"/>
              </w:rPr>
            </w:pPr>
            <w:r w:rsidRPr="00040B3C">
              <w:rPr>
                <w:b w:val="0"/>
                <w:sz w:val="18"/>
              </w:rPr>
              <w:t xml:space="preserve">Protocol Title: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</w:tr>
      <w:tr w:rsidR="00390F36" w:rsidRPr="00DE19FF" w14:paraId="5A466655" w14:textId="77777777" w:rsidTr="002116F4">
        <w:tc>
          <w:tcPr>
            <w:tcW w:w="5179" w:type="dxa"/>
            <w:gridSpan w:val="5"/>
            <w:shd w:val="clear" w:color="auto" w:fill="auto"/>
          </w:tcPr>
          <w:p w14:paraId="1245A282" w14:textId="77777777" w:rsidR="00390F36" w:rsidRPr="00040B3C" w:rsidRDefault="00390F36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>Short Title/Acronym</w:t>
            </w:r>
            <w:r w:rsidR="00B6722B">
              <w:rPr>
                <w:b w:val="0"/>
                <w:sz w:val="18"/>
              </w:rPr>
              <w:t>/Protocol number</w:t>
            </w:r>
            <w:r w:rsidRPr="00040B3C">
              <w:rPr>
                <w:b w:val="0"/>
                <w:sz w:val="18"/>
              </w:rPr>
              <w:t xml:space="preserve">: </w:t>
            </w:r>
            <w:bookmarkStart w:id="25" w:name="Text104"/>
            <w:r w:rsidRPr="00040B3C">
              <w:rPr>
                <w:b w:val="0"/>
                <w:sz w:val="18"/>
              </w:rPr>
              <w:fldChar w:fldCharType="begin">
                <w:ffData>
                  <w:name w:val="Text104"/>
                  <w:enabled/>
                  <w:calcOnExit w:val="0"/>
                  <w:textInput>
                    <w:maxLength w:val="25"/>
                  </w:textInput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25"/>
            <w:r w:rsidR="00B6722B">
              <w:rPr>
                <w:b w:val="0"/>
                <w:sz w:val="18"/>
              </w:rPr>
              <w:t xml:space="preserve"> </w:t>
            </w:r>
          </w:p>
        </w:tc>
        <w:tc>
          <w:tcPr>
            <w:tcW w:w="6111" w:type="dxa"/>
            <w:gridSpan w:val="8"/>
            <w:shd w:val="clear" w:color="auto" w:fill="auto"/>
          </w:tcPr>
          <w:p w14:paraId="1477FD8A" w14:textId="77777777" w:rsidR="00390F36" w:rsidRPr="00040B3C" w:rsidRDefault="00390F36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Protocol Version and Date: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bookmarkStart w:id="26" w:name="Text138"/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26"/>
          </w:p>
        </w:tc>
      </w:tr>
      <w:tr w:rsidR="008A3EF7" w:rsidRPr="00DE19FF" w14:paraId="16B67BAC" w14:textId="77777777" w:rsidTr="002116F4">
        <w:tc>
          <w:tcPr>
            <w:tcW w:w="5179" w:type="dxa"/>
            <w:gridSpan w:val="5"/>
            <w:shd w:val="clear" w:color="auto" w:fill="auto"/>
          </w:tcPr>
          <w:p w14:paraId="59D0A47E" w14:textId="77777777" w:rsidR="008A3EF7" w:rsidRPr="00040B3C" w:rsidRDefault="008A3EF7" w:rsidP="008A3251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>IRB</w:t>
            </w:r>
            <w:r w:rsidR="00B6722B">
              <w:rPr>
                <w:b w:val="0"/>
                <w:sz w:val="18"/>
              </w:rPr>
              <w:t>#</w:t>
            </w:r>
            <w:r w:rsidRPr="00040B3C">
              <w:rPr>
                <w:b w:val="0"/>
                <w:sz w:val="18"/>
              </w:rPr>
              <w:t xml:space="preserve">:  </w:t>
            </w:r>
            <w:bookmarkStart w:id="27" w:name="Text102"/>
            <w:r w:rsidRPr="00040B3C">
              <w:rPr>
                <w:b w:val="0"/>
                <w:sz w:val="18"/>
              </w:rPr>
              <w:fldChar w:fldCharType="begin">
                <w:ffData>
                  <w:name w:val="Text102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27"/>
          </w:p>
        </w:tc>
        <w:tc>
          <w:tcPr>
            <w:tcW w:w="6111" w:type="dxa"/>
            <w:gridSpan w:val="8"/>
            <w:shd w:val="clear" w:color="auto" w:fill="auto"/>
          </w:tcPr>
          <w:p w14:paraId="344358E8" w14:textId="77777777" w:rsidR="008A3EF7" w:rsidRPr="00040B3C" w:rsidRDefault="008A3EF7" w:rsidP="00390F36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EPEX #: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bookmarkStart w:id="28" w:name="Text143"/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28"/>
            <w:r w:rsidR="00DA2DCA" w:rsidRPr="00040B3C">
              <w:rPr>
                <w:b w:val="0"/>
                <w:sz w:val="18"/>
              </w:rPr>
              <w:t xml:space="preserve"> (if applicable)</w:t>
            </w:r>
          </w:p>
        </w:tc>
      </w:tr>
      <w:tr w:rsidR="0047384E" w:rsidRPr="00DE19FF" w14:paraId="39625DC0" w14:textId="77777777" w:rsidTr="0047384E">
        <w:trPr>
          <w:trHeight w:val="343"/>
        </w:trPr>
        <w:tc>
          <w:tcPr>
            <w:tcW w:w="2380" w:type="dxa"/>
            <w:shd w:val="clear" w:color="auto" w:fill="auto"/>
          </w:tcPr>
          <w:p w14:paraId="71B34295" w14:textId="77777777" w:rsidR="0047384E" w:rsidRPr="00040B3C" w:rsidRDefault="0047384E" w:rsidP="0054336F">
            <w:pPr>
              <w:spacing w:after="0" w:line="240" w:lineRule="auto"/>
              <w:rPr>
                <w:b w:val="0"/>
                <w:strike/>
                <w:sz w:val="18"/>
              </w:rPr>
            </w:pPr>
            <w:r>
              <w:rPr>
                <w:b w:val="0"/>
                <w:sz w:val="18"/>
              </w:rPr>
              <w:t>Type of IRB:</w:t>
            </w:r>
            <w:r w:rsidRPr="00040B3C">
              <w:rPr>
                <w:b w:val="0"/>
                <w:sz w:val="18"/>
              </w:rPr>
              <w:t xml:space="preserve">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Text102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  <w:tc>
          <w:tcPr>
            <w:tcW w:w="2799" w:type="dxa"/>
            <w:gridSpan w:val="4"/>
            <w:shd w:val="clear" w:color="auto" w:fill="auto"/>
          </w:tcPr>
          <w:p w14:paraId="050E4AD0" w14:textId="77777777" w:rsidR="0047384E" w:rsidRPr="00040B3C" w:rsidRDefault="0047384E" w:rsidP="00703E63">
            <w:pPr>
              <w:spacing w:after="0" w:line="240" w:lineRule="auto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>CTA</w:t>
            </w:r>
            <w:r w:rsidRPr="00040B3C">
              <w:rPr>
                <w:b w:val="0"/>
                <w:sz w:val="18"/>
              </w:rPr>
              <w:t xml:space="preserve"> Target Enrollment #: </w:t>
            </w:r>
            <w:bookmarkStart w:id="29" w:name="Text130"/>
            <w:r w:rsidRPr="00040B3C">
              <w:rPr>
                <w:b w:val="0"/>
                <w:sz w:val="18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29"/>
            <w:r w:rsidRPr="00040B3C">
              <w:rPr>
                <w:b w:val="0"/>
                <w:sz w:val="18"/>
              </w:rPr>
              <w:t xml:space="preserve"> </w:t>
            </w:r>
          </w:p>
        </w:tc>
        <w:tc>
          <w:tcPr>
            <w:tcW w:w="2511" w:type="dxa"/>
            <w:gridSpan w:val="3"/>
            <w:shd w:val="clear" w:color="auto" w:fill="auto"/>
          </w:tcPr>
          <w:p w14:paraId="0B40562E" w14:textId="1A76CCC1" w:rsidR="0047384E" w:rsidRPr="00040B3C" w:rsidRDefault="0047384E" w:rsidP="00536950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>PI</w:t>
            </w:r>
            <w:r w:rsidR="007E35D4">
              <w:rPr>
                <w:b w:val="0"/>
                <w:sz w:val="18"/>
              </w:rPr>
              <w:t>-</w:t>
            </w:r>
            <w:proofErr w:type="gramStart"/>
            <w:r w:rsidRPr="00040B3C">
              <w:rPr>
                <w:b w:val="0"/>
                <w:sz w:val="18"/>
              </w:rPr>
              <w:t>Initiated?:</w:t>
            </w:r>
            <w:proofErr w:type="gramEnd"/>
            <w:r w:rsidRPr="00040B3C">
              <w:rPr>
                <w:b w:val="0"/>
                <w:sz w:val="18"/>
              </w:rPr>
              <w:t xml:space="preserve">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1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1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N                                        </w:t>
            </w:r>
          </w:p>
        </w:tc>
        <w:tc>
          <w:tcPr>
            <w:tcW w:w="3600" w:type="dxa"/>
            <w:gridSpan w:val="5"/>
            <w:shd w:val="clear" w:color="auto" w:fill="auto"/>
          </w:tcPr>
          <w:p w14:paraId="1058CAA2" w14:textId="5614AA1C" w:rsidR="0047384E" w:rsidRPr="008A4E4D" w:rsidRDefault="0047384E" w:rsidP="00536950">
            <w:pPr>
              <w:spacing w:after="0" w:line="240" w:lineRule="auto"/>
              <w:rPr>
                <w:b w:val="0"/>
                <w:sz w:val="18"/>
              </w:rPr>
            </w:pPr>
            <w:r w:rsidRPr="008A4E4D">
              <w:rPr>
                <w:b w:val="0"/>
                <w:sz w:val="18"/>
              </w:rPr>
              <w:t xml:space="preserve">Estimated Study End Date:     </w:t>
            </w:r>
            <w:r w:rsidRPr="008A4E4D">
              <w:rPr>
                <w:b w:val="0"/>
                <w:sz w:val="18"/>
              </w:rP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r w:rsidRPr="008A4E4D">
              <w:rPr>
                <w:b w:val="0"/>
                <w:sz w:val="18"/>
              </w:rPr>
              <w:instrText xml:space="preserve"> FORMTEXT </w:instrText>
            </w:r>
            <w:r w:rsidRPr="008A4E4D">
              <w:rPr>
                <w:b w:val="0"/>
                <w:sz w:val="18"/>
              </w:rPr>
            </w:r>
            <w:r w:rsidRPr="008A4E4D">
              <w:rPr>
                <w:b w:val="0"/>
                <w:sz w:val="18"/>
              </w:rPr>
              <w:fldChar w:fldCharType="separate"/>
            </w:r>
            <w:r w:rsidRPr="008A4E4D">
              <w:rPr>
                <w:b w:val="0"/>
                <w:noProof/>
                <w:sz w:val="18"/>
              </w:rPr>
              <w:t> </w:t>
            </w:r>
            <w:r w:rsidRPr="008A4E4D">
              <w:rPr>
                <w:b w:val="0"/>
                <w:noProof/>
                <w:sz w:val="18"/>
              </w:rPr>
              <w:t> </w:t>
            </w:r>
            <w:r w:rsidRPr="008A4E4D">
              <w:rPr>
                <w:b w:val="0"/>
                <w:noProof/>
                <w:sz w:val="18"/>
              </w:rPr>
              <w:t> </w:t>
            </w:r>
            <w:r w:rsidRPr="008A4E4D">
              <w:rPr>
                <w:b w:val="0"/>
                <w:noProof/>
                <w:sz w:val="18"/>
              </w:rPr>
              <w:t> </w:t>
            </w:r>
            <w:r w:rsidRPr="008A4E4D">
              <w:rPr>
                <w:b w:val="0"/>
                <w:noProof/>
                <w:sz w:val="18"/>
              </w:rPr>
              <w:t> </w:t>
            </w:r>
            <w:r w:rsidRPr="008A4E4D">
              <w:rPr>
                <w:b w:val="0"/>
                <w:sz w:val="18"/>
              </w:rPr>
              <w:fldChar w:fldCharType="end"/>
            </w:r>
          </w:p>
        </w:tc>
      </w:tr>
      <w:tr w:rsidR="003E1F94" w:rsidRPr="00DE19FF" w14:paraId="381EEAC0" w14:textId="77777777" w:rsidTr="002116F4">
        <w:trPr>
          <w:trHeight w:val="271"/>
        </w:trPr>
        <w:tc>
          <w:tcPr>
            <w:tcW w:w="11290" w:type="dxa"/>
            <w:gridSpan w:val="13"/>
            <w:shd w:val="clear" w:color="auto" w:fill="auto"/>
          </w:tcPr>
          <w:p w14:paraId="0DB371BC" w14:textId="77777777" w:rsidR="003E1F94" w:rsidRPr="00040B3C" w:rsidRDefault="003E1F94" w:rsidP="003E1F94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>Registered with</w:t>
            </w:r>
            <w:r w:rsidRPr="00040B3C">
              <w:rPr>
                <w:sz w:val="18"/>
              </w:rPr>
              <w:t xml:space="preserve"> </w:t>
            </w:r>
            <w:proofErr w:type="gramStart"/>
            <w:r w:rsidRPr="00040B3C">
              <w:rPr>
                <w:b w:val="0"/>
                <w:sz w:val="18"/>
              </w:rPr>
              <w:t>ClinicalTrials.gov?:</w:t>
            </w:r>
            <w:proofErr w:type="gramEnd"/>
            <w:r w:rsidRPr="00040B3C">
              <w:rPr>
                <w:b w:val="0"/>
                <w:sz w:val="18"/>
              </w:rPr>
              <w:t xml:space="preserve"> Y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N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Unknown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     ClinicalTrials.gov (NCT) #:  </w:t>
            </w:r>
            <w:bookmarkStart w:id="30" w:name="Text91"/>
            <w:r w:rsidRPr="00040B3C">
              <w:rPr>
                <w:b w:val="0"/>
                <w:sz w:val="18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30"/>
          </w:p>
        </w:tc>
      </w:tr>
      <w:tr w:rsidR="00390F36" w:rsidRPr="00DE19FF" w14:paraId="1F37774A" w14:textId="77777777" w:rsidTr="002116F4">
        <w:trPr>
          <w:trHeight w:val="253"/>
        </w:trPr>
        <w:tc>
          <w:tcPr>
            <w:tcW w:w="11290" w:type="dxa"/>
            <w:gridSpan w:val="13"/>
            <w:shd w:val="clear" w:color="auto" w:fill="D9D9D9" w:themeFill="background1" w:themeFillShade="D9"/>
          </w:tcPr>
          <w:p w14:paraId="15209D19" w14:textId="77777777" w:rsidR="00390F36" w:rsidRPr="00040B3C" w:rsidRDefault="00390F36" w:rsidP="00390F36">
            <w:pPr>
              <w:spacing w:after="0" w:line="240" w:lineRule="auto"/>
              <w:rPr>
                <w:i/>
                <w:sz w:val="18"/>
              </w:rPr>
            </w:pPr>
            <w:r w:rsidRPr="00040B3C">
              <w:rPr>
                <w:i/>
                <w:sz w:val="18"/>
              </w:rPr>
              <w:t>Drug or Device Information (Check all that apply)</w:t>
            </w:r>
          </w:p>
        </w:tc>
      </w:tr>
      <w:tr w:rsidR="00D322B0" w:rsidRPr="00DE19FF" w14:paraId="19A981D7" w14:textId="77777777" w:rsidTr="002116F4">
        <w:trPr>
          <w:trHeight w:val="343"/>
        </w:trPr>
        <w:tc>
          <w:tcPr>
            <w:tcW w:w="4548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DE815FE" w14:textId="77777777" w:rsidR="00D322B0" w:rsidRPr="00040B3C" w:rsidRDefault="00D322B0" w:rsidP="00D322B0">
            <w:pPr>
              <w:spacing w:after="0" w:line="240" w:lineRule="auto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 xml:space="preserve">Drug </w:t>
            </w:r>
            <w:proofErr w:type="gramStart"/>
            <w:r>
              <w:rPr>
                <w:b w:val="0"/>
                <w:sz w:val="18"/>
              </w:rPr>
              <w:t>Study?:</w:t>
            </w:r>
            <w:proofErr w:type="gramEnd"/>
            <w:r>
              <w:rPr>
                <w:b w:val="0"/>
                <w:sz w:val="18"/>
              </w:rPr>
              <w:t xml:space="preserve">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9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31"/>
            <w:r>
              <w:rPr>
                <w:b w:val="0"/>
                <w:sz w:val="18"/>
              </w:rPr>
              <w:t xml:space="preserve">  Y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10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32"/>
            <w:r>
              <w:rPr>
                <w:b w:val="0"/>
                <w:sz w:val="18"/>
              </w:rPr>
              <w:t xml:space="preserve">  N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11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33"/>
            <w:r>
              <w:rPr>
                <w:b w:val="0"/>
                <w:sz w:val="18"/>
              </w:rPr>
              <w:t xml:space="preserve">  NA   </w:t>
            </w:r>
            <w:r w:rsidRPr="00040B3C">
              <w:rPr>
                <w:b w:val="0"/>
                <w:sz w:val="18"/>
              </w:rPr>
              <w:t xml:space="preserve">IND#:  </w:t>
            </w:r>
            <w:bookmarkStart w:id="34" w:name="Text88"/>
            <w:r w:rsidRPr="00040B3C">
              <w:rPr>
                <w:b w:val="0"/>
                <w:sz w:val="18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34"/>
            <w:r w:rsidRPr="00040B3C">
              <w:rPr>
                <w:b w:val="0"/>
                <w:sz w:val="18"/>
              </w:rPr>
              <w:t xml:space="preserve">                              </w:t>
            </w:r>
          </w:p>
        </w:tc>
        <w:tc>
          <w:tcPr>
            <w:tcW w:w="6742" w:type="dxa"/>
            <w:gridSpan w:val="9"/>
            <w:tcBorders>
              <w:bottom w:val="single" w:sz="4" w:space="0" w:color="auto"/>
            </w:tcBorders>
            <w:shd w:val="clear" w:color="auto" w:fill="auto"/>
          </w:tcPr>
          <w:p w14:paraId="3BA08F62" w14:textId="77777777" w:rsidR="00D322B0" w:rsidRPr="00040B3C" w:rsidRDefault="00D322B0" w:rsidP="00D322B0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IND </w:t>
            </w:r>
            <w:proofErr w:type="gramStart"/>
            <w:r w:rsidRPr="00040B3C">
              <w:rPr>
                <w:b w:val="0"/>
                <w:sz w:val="18"/>
              </w:rPr>
              <w:t>Exempt?:</w:t>
            </w:r>
            <w:proofErr w:type="gramEnd"/>
            <w:r w:rsidRPr="00040B3C">
              <w:rPr>
                <w:b w:val="0"/>
                <w:sz w:val="18"/>
              </w:rPr>
              <w:t xml:space="preserve">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" w:name="Check12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35"/>
            <w:r w:rsidRPr="00040B3C">
              <w:rPr>
                <w:b w:val="0"/>
                <w:sz w:val="18"/>
              </w:rPr>
              <w:t xml:space="preserve">  Y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" w:name="Check13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36"/>
            <w:r w:rsidRPr="00040B3C">
              <w:rPr>
                <w:b w:val="0"/>
                <w:sz w:val="18"/>
              </w:rPr>
              <w:t xml:space="preserve">   N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Check14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37"/>
            <w:r w:rsidRPr="00040B3C">
              <w:rPr>
                <w:b w:val="0"/>
                <w:sz w:val="18"/>
              </w:rPr>
              <w:t xml:space="preserve">  NA</w:t>
            </w:r>
            <w:r w:rsidR="00EC32D7">
              <w:rPr>
                <w:b w:val="0"/>
                <w:sz w:val="18"/>
              </w:rPr>
              <w:t xml:space="preserve">      </w:t>
            </w:r>
            <w:r>
              <w:rPr>
                <w:b w:val="0"/>
                <w:sz w:val="18"/>
              </w:rPr>
              <w:t xml:space="preserve"> </w:t>
            </w:r>
            <w:r w:rsidRPr="00040B3C">
              <w:rPr>
                <w:b w:val="0"/>
                <w:sz w:val="18"/>
              </w:rPr>
              <w:t xml:space="preserve">IND Holder: </w:t>
            </w:r>
            <w:bookmarkStart w:id="38" w:name="Text131"/>
            <w:r w:rsidRPr="00040B3C">
              <w:rPr>
                <w:b w:val="0"/>
                <w:sz w:val="18"/>
              </w:rPr>
              <w:fldChar w:fldCharType="begin">
                <w:ffData>
                  <w:name w:val="Text131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38"/>
          </w:p>
        </w:tc>
      </w:tr>
      <w:tr w:rsidR="00BF6402" w:rsidRPr="00DE19FF" w14:paraId="00A0F086" w14:textId="77777777" w:rsidTr="002116F4">
        <w:tc>
          <w:tcPr>
            <w:tcW w:w="454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6E6C36A" w14:textId="77777777" w:rsidR="00BF6402" w:rsidRPr="00040B3C" w:rsidRDefault="00D322B0" w:rsidP="00BF6402">
            <w:pPr>
              <w:tabs>
                <w:tab w:val="left" w:pos="5034"/>
              </w:tabs>
              <w:spacing w:after="0" w:line="240" w:lineRule="auto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 xml:space="preserve"> Device </w:t>
            </w:r>
            <w:proofErr w:type="gramStart"/>
            <w:r>
              <w:rPr>
                <w:b w:val="0"/>
                <w:sz w:val="18"/>
              </w:rPr>
              <w:t>Study?:</w:t>
            </w:r>
            <w:proofErr w:type="gramEnd"/>
            <w:r>
              <w:rPr>
                <w:b w:val="0"/>
                <w:sz w:val="18"/>
              </w:rPr>
              <w:t xml:space="preserve"> </w:t>
            </w:r>
            <w:r w:rsidR="00BF6402" w:rsidRPr="00040B3C">
              <w:rPr>
                <w:b w:val="0"/>
                <w:sz w:val="18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6402"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="00BF6402" w:rsidRPr="00040B3C">
              <w:rPr>
                <w:b w:val="0"/>
                <w:sz w:val="18"/>
              </w:rPr>
              <w:fldChar w:fldCharType="end"/>
            </w:r>
            <w:r w:rsidR="00BF6402" w:rsidRPr="00040B3C">
              <w:rPr>
                <w:b w:val="0"/>
                <w:sz w:val="18"/>
              </w:rPr>
              <w:t xml:space="preserve">  Y   </w:t>
            </w:r>
            <w:r w:rsidR="00BF6402" w:rsidRPr="00040B3C">
              <w:rPr>
                <w:b w:val="0"/>
                <w:sz w:val="18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6402"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="00BF6402" w:rsidRPr="00040B3C">
              <w:rPr>
                <w:b w:val="0"/>
                <w:sz w:val="18"/>
              </w:rPr>
              <w:fldChar w:fldCharType="end"/>
            </w:r>
            <w:r>
              <w:rPr>
                <w:b w:val="0"/>
                <w:sz w:val="18"/>
              </w:rPr>
              <w:t xml:space="preserve">  N </w:t>
            </w:r>
            <w:r w:rsidR="00BF6402" w:rsidRPr="00040B3C">
              <w:rPr>
                <w:b w:val="0"/>
                <w:sz w:val="18"/>
              </w:rPr>
              <w:t xml:space="preserve"> </w:t>
            </w:r>
            <w:r w:rsidR="00BF6402" w:rsidRPr="00040B3C">
              <w:rPr>
                <w:b w:val="0"/>
                <w:sz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6402"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="00BF6402" w:rsidRPr="00040B3C">
              <w:rPr>
                <w:b w:val="0"/>
                <w:sz w:val="18"/>
              </w:rPr>
              <w:fldChar w:fldCharType="end"/>
            </w:r>
            <w:r>
              <w:rPr>
                <w:b w:val="0"/>
                <w:sz w:val="18"/>
              </w:rPr>
              <w:t xml:space="preserve">  NA  </w:t>
            </w:r>
            <w:r w:rsidR="00BF6402" w:rsidRPr="00040B3C">
              <w:rPr>
                <w:b w:val="0"/>
                <w:sz w:val="18"/>
              </w:rPr>
              <w:t xml:space="preserve"> IDE#:  </w:t>
            </w:r>
            <w:r w:rsidR="00BF6402" w:rsidRPr="00040B3C">
              <w:rPr>
                <w:b w:val="0"/>
                <w:sz w:val="18"/>
              </w:rP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r w:rsidR="00BF6402" w:rsidRPr="00040B3C">
              <w:rPr>
                <w:b w:val="0"/>
                <w:sz w:val="18"/>
              </w:rPr>
              <w:instrText xml:space="preserve"> FORMTEXT </w:instrText>
            </w:r>
            <w:r w:rsidR="00BF6402" w:rsidRPr="00040B3C">
              <w:rPr>
                <w:b w:val="0"/>
                <w:sz w:val="18"/>
              </w:rPr>
            </w:r>
            <w:r w:rsidR="00BF6402" w:rsidRPr="00040B3C">
              <w:rPr>
                <w:b w:val="0"/>
                <w:sz w:val="18"/>
              </w:rPr>
              <w:fldChar w:fldCharType="separate"/>
            </w:r>
            <w:r w:rsidR="00BF6402" w:rsidRPr="00040B3C">
              <w:rPr>
                <w:b w:val="0"/>
                <w:noProof/>
                <w:sz w:val="18"/>
              </w:rPr>
              <w:t> </w:t>
            </w:r>
            <w:r w:rsidR="00BF6402" w:rsidRPr="00040B3C">
              <w:rPr>
                <w:b w:val="0"/>
                <w:noProof/>
                <w:sz w:val="18"/>
              </w:rPr>
              <w:t> </w:t>
            </w:r>
            <w:r w:rsidR="00BF6402" w:rsidRPr="00040B3C">
              <w:rPr>
                <w:b w:val="0"/>
                <w:noProof/>
                <w:sz w:val="18"/>
              </w:rPr>
              <w:t> </w:t>
            </w:r>
            <w:r w:rsidR="00BF6402" w:rsidRPr="00040B3C">
              <w:rPr>
                <w:b w:val="0"/>
                <w:noProof/>
                <w:sz w:val="18"/>
              </w:rPr>
              <w:t> </w:t>
            </w:r>
            <w:r w:rsidR="00BF6402" w:rsidRPr="00040B3C">
              <w:rPr>
                <w:b w:val="0"/>
                <w:noProof/>
                <w:sz w:val="18"/>
              </w:rPr>
              <w:t> </w:t>
            </w:r>
            <w:r w:rsidR="00BF6402" w:rsidRPr="00040B3C">
              <w:rPr>
                <w:b w:val="0"/>
                <w:sz w:val="18"/>
              </w:rPr>
              <w:fldChar w:fldCharType="end"/>
            </w:r>
            <w:r w:rsidR="00BF6402" w:rsidRPr="00040B3C">
              <w:rPr>
                <w:b w:val="0"/>
                <w:sz w:val="18"/>
              </w:rPr>
              <w:t xml:space="preserve">      </w:t>
            </w:r>
          </w:p>
          <w:p w14:paraId="2DE376BA" w14:textId="77777777" w:rsidR="00BF6402" w:rsidRPr="00040B3C" w:rsidRDefault="00D81338" w:rsidP="00BF6402">
            <w:pPr>
              <w:tabs>
                <w:tab w:val="left" w:pos="5034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 </w:t>
            </w:r>
            <w:r w:rsidR="00BF6402" w:rsidRPr="00040B3C">
              <w:rPr>
                <w:b w:val="0"/>
                <w:sz w:val="18"/>
              </w:rPr>
              <w:t xml:space="preserve">Category: </w:t>
            </w:r>
            <w:r w:rsidR="00533C3D">
              <w:rPr>
                <w:b w:val="0"/>
                <w:sz w:val="18"/>
              </w:rPr>
              <w:t xml:space="preserve">         </w:t>
            </w:r>
            <w:r w:rsidR="00BF6402" w:rsidRPr="00040B3C">
              <w:rPr>
                <w:b w:val="0"/>
                <w:sz w:val="18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6402"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="00BF6402" w:rsidRPr="00040B3C">
              <w:rPr>
                <w:b w:val="0"/>
                <w:sz w:val="18"/>
              </w:rPr>
              <w:fldChar w:fldCharType="end"/>
            </w:r>
            <w:r w:rsidR="00BF6402" w:rsidRPr="00040B3C">
              <w:rPr>
                <w:b w:val="0"/>
                <w:sz w:val="18"/>
              </w:rPr>
              <w:t xml:space="preserve">  A  </w:t>
            </w:r>
            <w:r w:rsidR="00533C3D">
              <w:rPr>
                <w:b w:val="0"/>
                <w:sz w:val="18"/>
              </w:rPr>
              <w:t xml:space="preserve"> </w:t>
            </w:r>
            <w:r w:rsidR="00BF6402" w:rsidRPr="00040B3C">
              <w:rPr>
                <w:b w:val="0"/>
                <w:sz w:val="18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6402"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="00BF6402" w:rsidRPr="00040B3C">
              <w:rPr>
                <w:b w:val="0"/>
                <w:sz w:val="18"/>
              </w:rPr>
              <w:fldChar w:fldCharType="end"/>
            </w:r>
            <w:r w:rsidR="00BF6402" w:rsidRPr="00040B3C">
              <w:rPr>
                <w:b w:val="0"/>
                <w:sz w:val="18"/>
              </w:rPr>
              <w:t xml:space="preserve">  B        </w:t>
            </w:r>
          </w:p>
        </w:tc>
        <w:tc>
          <w:tcPr>
            <w:tcW w:w="6742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0A4E8069" w14:textId="77777777" w:rsidR="00BF6402" w:rsidRPr="00040B3C" w:rsidRDefault="00BF6402" w:rsidP="00390F36">
            <w:pPr>
              <w:tabs>
                <w:tab w:val="left" w:pos="5034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IDE Exempt: (FDA approved, 510K, PMA, HDE, or Abbrev IDE): </w:t>
            </w:r>
            <w:bookmarkStart w:id="39" w:name="Text109"/>
            <w:r w:rsidRPr="00040B3C">
              <w:rPr>
                <w:b w:val="0"/>
                <w:sz w:val="18"/>
              </w:rPr>
              <w:fldChar w:fldCharType="begin">
                <w:ffData>
                  <w:name w:val="Text109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39"/>
          </w:p>
        </w:tc>
      </w:tr>
      <w:tr w:rsidR="00BF6402" w:rsidRPr="00DE19FF" w14:paraId="60C2CD25" w14:textId="77777777" w:rsidTr="002116F4">
        <w:tc>
          <w:tcPr>
            <w:tcW w:w="4548" w:type="dxa"/>
            <w:gridSpan w:val="4"/>
            <w:vMerge/>
            <w:tcBorders>
              <w:left w:val="single" w:sz="4" w:space="0" w:color="auto"/>
            </w:tcBorders>
            <w:shd w:val="clear" w:color="auto" w:fill="auto"/>
          </w:tcPr>
          <w:p w14:paraId="3937F6E2" w14:textId="77777777" w:rsidR="00BF6402" w:rsidRPr="00040B3C" w:rsidRDefault="00BF6402" w:rsidP="00390F36">
            <w:pPr>
              <w:tabs>
                <w:tab w:val="left" w:pos="5034"/>
              </w:tabs>
              <w:spacing w:after="0" w:line="240" w:lineRule="auto"/>
              <w:rPr>
                <w:b w:val="0"/>
                <w:sz w:val="18"/>
              </w:rPr>
            </w:pPr>
          </w:p>
        </w:tc>
        <w:tc>
          <w:tcPr>
            <w:tcW w:w="2610" w:type="dxa"/>
            <w:gridSpan w:val="3"/>
            <w:shd w:val="clear" w:color="auto" w:fill="auto"/>
          </w:tcPr>
          <w:p w14:paraId="33070A67" w14:textId="77777777" w:rsidR="00BF6402" w:rsidRPr="00040B3C" w:rsidRDefault="00BF6402" w:rsidP="00390F36">
            <w:pPr>
              <w:tabs>
                <w:tab w:val="left" w:pos="5034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IDE Holder: </w:t>
            </w:r>
            <w:bookmarkStart w:id="40" w:name="Text132"/>
            <w:r w:rsidRPr="00040B3C">
              <w:rPr>
                <w:b w:val="0"/>
                <w:sz w:val="18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  <w:bookmarkEnd w:id="40"/>
        <w:tc>
          <w:tcPr>
            <w:tcW w:w="4132" w:type="dxa"/>
            <w:gridSpan w:val="6"/>
            <w:tcBorders>
              <w:right w:val="single" w:sz="4" w:space="0" w:color="auto"/>
            </w:tcBorders>
            <w:shd w:val="clear" w:color="auto" w:fill="auto"/>
          </w:tcPr>
          <w:p w14:paraId="3026EF9B" w14:textId="77777777" w:rsidR="00BF6402" w:rsidRPr="00040B3C" w:rsidRDefault="00BF6402" w:rsidP="00D322B0">
            <w:pPr>
              <w:tabs>
                <w:tab w:val="left" w:pos="5034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CMS Approved: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N</w:t>
            </w:r>
            <w:r w:rsidR="00D81338" w:rsidRPr="00040B3C">
              <w:rPr>
                <w:b w:val="0"/>
                <w:sz w:val="18"/>
              </w:rPr>
              <w:t xml:space="preserve">  </w:t>
            </w:r>
            <w:r w:rsidR="00D81338" w:rsidRPr="00040B3C">
              <w:rPr>
                <w:b w:val="0"/>
                <w:sz w:val="18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81338"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="00D81338" w:rsidRPr="00040B3C">
              <w:rPr>
                <w:b w:val="0"/>
                <w:sz w:val="18"/>
              </w:rPr>
              <w:fldChar w:fldCharType="end"/>
            </w:r>
            <w:r w:rsidR="00D81338" w:rsidRPr="00040B3C">
              <w:rPr>
                <w:b w:val="0"/>
                <w:sz w:val="18"/>
              </w:rPr>
              <w:t xml:space="preserve">  NA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Pending</w:t>
            </w:r>
          </w:p>
        </w:tc>
      </w:tr>
      <w:tr w:rsidR="00390F36" w:rsidRPr="00DE19FF" w14:paraId="6D6B8FA6" w14:textId="77777777" w:rsidTr="002116F4">
        <w:trPr>
          <w:trHeight w:val="343"/>
        </w:trPr>
        <w:tc>
          <w:tcPr>
            <w:tcW w:w="11290" w:type="dxa"/>
            <w:gridSpan w:val="1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4FB5B" w14:textId="439BBD90" w:rsidR="00390F36" w:rsidRPr="00040B3C" w:rsidRDefault="00390F36" w:rsidP="00805034">
            <w:pPr>
              <w:pStyle w:val="ListParagraph"/>
              <w:spacing w:after="0" w:line="240" w:lineRule="auto"/>
              <w:ind w:left="0"/>
              <w:rPr>
                <w:sz w:val="18"/>
              </w:rPr>
            </w:pPr>
            <w:r w:rsidRPr="00040B3C">
              <w:rPr>
                <w:b w:val="0"/>
                <w:sz w:val="18"/>
              </w:rPr>
              <w:t xml:space="preserve">Emory Purchasing Notified?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Check21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41"/>
            <w:r w:rsidRPr="00040B3C">
              <w:rPr>
                <w:b w:val="0"/>
                <w:sz w:val="18"/>
              </w:rPr>
              <w:t xml:space="preserve">  Y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Check22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42"/>
            <w:r w:rsidRPr="00040B3C">
              <w:rPr>
                <w:b w:val="0"/>
                <w:sz w:val="18"/>
              </w:rPr>
              <w:t xml:space="preserve">  N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Check23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43"/>
            <w:r w:rsidRPr="00040B3C">
              <w:rPr>
                <w:b w:val="0"/>
                <w:sz w:val="18"/>
              </w:rPr>
              <w:t xml:space="preserve">  NA</w:t>
            </w:r>
            <w:r w:rsidR="00E33A7C" w:rsidRPr="00040B3C">
              <w:rPr>
                <w:sz w:val="18"/>
              </w:rPr>
              <w:t xml:space="preserve"> </w:t>
            </w:r>
            <w:r w:rsidR="0054336F" w:rsidRPr="00040B3C">
              <w:rPr>
                <w:b w:val="0"/>
                <w:sz w:val="18"/>
              </w:rPr>
              <w:t xml:space="preserve">(see form on </w:t>
            </w:r>
            <w:hyperlink r:id="rId9" w:history="1">
              <w:r w:rsidR="00F73853" w:rsidRPr="00E57CE6">
                <w:rPr>
                  <w:rStyle w:val="Hyperlink"/>
                  <w:b w:val="0"/>
                  <w:sz w:val="18"/>
                </w:rPr>
                <w:t>https://ocr.emory.edu/guidelines/forms-templates.html</w:t>
              </w:r>
            </w:hyperlink>
            <w:r w:rsidR="00F73853">
              <w:rPr>
                <w:b w:val="0"/>
                <w:sz w:val="18"/>
              </w:rPr>
              <w:t xml:space="preserve"> then click on Investigational Devices and then the form hyperlink</w:t>
            </w:r>
            <w:r w:rsidR="00CA0896">
              <w:rPr>
                <w:b w:val="0"/>
                <w:sz w:val="18"/>
              </w:rPr>
              <w:t xml:space="preserve">: </w:t>
            </w:r>
            <w:r w:rsidR="00805034" w:rsidRPr="00805034">
              <w:rPr>
                <w:b w:val="0"/>
                <w:sz w:val="18"/>
              </w:rPr>
              <w:t>View EHC Request for Investigational Device Pricing (DOCX)</w:t>
            </w:r>
          </w:p>
        </w:tc>
      </w:tr>
      <w:tr w:rsidR="00390F36" w:rsidRPr="00DE19FF" w14:paraId="162F61C2" w14:textId="77777777" w:rsidTr="002116F4">
        <w:trPr>
          <w:trHeight w:val="271"/>
        </w:trPr>
        <w:tc>
          <w:tcPr>
            <w:tcW w:w="11290" w:type="dxa"/>
            <w:gridSpan w:val="1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72B8FB" w14:textId="77777777" w:rsidR="00783874" w:rsidRPr="00040B3C" w:rsidRDefault="00390F36" w:rsidP="00D322B0">
            <w:pPr>
              <w:pStyle w:val="ListParagraph"/>
              <w:spacing w:after="0" w:line="240" w:lineRule="auto"/>
              <w:ind w:left="0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>If</w:t>
            </w:r>
            <w:r w:rsidRPr="00040B3C">
              <w:rPr>
                <w:sz w:val="18"/>
              </w:rPr>
              <w:t xml:space="preserve"> </w:t>
            </w:r>
            <w:r w:rsidR="006B2AEA" w:rsidRPr="00D315D2">
              <w:rPr>
                <w:b w:val="0"/>
                <w:sz w:val="18"/>
              </w:rPr>
              <w:t>device</w:t>
            </w:r>
            <w:r w:rsidR="006B2AEA">
              <w:rPr>
                <w:sz w:val="18"/>
              </w:rPr>
              <w:t xml:space="preserve"> </w:t>
            </w:r>
            <w:r w:rsidRPr="00040B3C">
              <w:rPr>
                <w:b w:val="0"/>
                <w:sz w:val="18"/>
              </w:rPr>
              <w:t>not provided free, is price approved by Emory Healthcare</w:t>
            </w:r>
            <w:r w:rsidR="00703E63">
              <w:rPr>
                <w:b w:val="0"/>
                <w:sz w:val="18"/>
              </w:rPr>
              <w:t xml:space="preserve"> Purchasing</w:t>
            </w:r>
            <w:r w:rsidR="009C2D9F">
              <w:rPr>
                <w:sz w:val="18"/>
              </w:rPr>
              <w:t>?</w:t>
            </w:r>
            <w:r w:rsidRPr="00040B3C">
              <w:rPr>
                <w:sz w:val="18"/>
              </w:rPr>
              <w:t xml:space="preserve">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Check27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44"/>
            <w:r w:rsidRPr="00040B3C">
              <w:rPr>
                <w:b w:val="0"/>
                <w:sz w:val="18"/>
              </w:rPr>
              <w:t xml:space="preserve">  Y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Check28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45"/>
            <w:r w:rsidRPr="00040B3C">
              <w:rPr>
                <w:b w:val="0"/>
                <w:sz w:val="18"/>
              </w:rPr>
              <w:t xml:space="preserve">  N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Check29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46"/>
            <w:r w:rsidRPr="00040B3C">
              <w:rPr>
                <w:b w:val="0"/>
                <w:sz w:val="18"/>
              </w:rPr>
              <w:t xml:space="preserve">  NA</w:t>
            </w:r>
          </w:p>
        </w:tc>
      </w:tr>
      <w:tr w:rsidR="00BF6402" w:rsidRPr="00DE19FF" w14:paraId="32918EFF" w14:textId="77777777" w:rsidTr="002116F4">
        <w:trPr>
          <w:trHeight w:val="33"/>
        </w:trPr>
        <w:tc>
          <w:tcPr>
            <w:tcW w:w="7687" w:type="dxa"/>
            <w:gridSpan w:val="8"/>
            <w:tcBorders>
              <w:top w:val="single" w:sz="4" w:space="0" w:color="auto"/>
            </w:tcBorders>
            <w:shd w:val="clear" w:color="auto" w:fill="auto"/>
          </w:tcPr>
          <w:p w14:paraId="32C60A85" w14:textId="77777777" w:rsidR="00BF6402" w:rsidRPr="00040B3C" w:rsidRDefault="00BF6402" w:rsidP="004865EF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sz w:val="18"/>
              </w:rPr>
              <w:t xml:space="preserve">Name of Drug/Device (If more than 5, list on bottom of next page)-List all drugs that will be used in </w:t>
            </w:r>
            <w:r w:rsidR="00EC32D7">
              <w:rPr>
                <w:sz w:val="18"/>
              </w:rPr>
              <w:t xml:space="preserve">the </w:t>
            </w:r>
            <w:r w:rsidRPr="00040B3C">
              <w:rPr>
                <w:sz w:val="18"/>
              </w:rPr>
              <w:t>study</w:t>
            </w:r>
            <w:r w:rsidR="00C274FE" w:rsidRPr="00040B3C">
              <w:rPr>
                <w:sz w:val="18"/>
              </w:rPr>
              <w:t xml:space="preserve"> (including pre-meds)</w:t>
            </w:r>
          </w:p>
        </w:tc>
        <w:tc>
          <w:tcPr>
            <w:tcW w:w="2070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728E6F3F" w14:textId="0FE6F913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>Emory/EHC</w:t>
            </w:r>
            <w:r w:rsidR="0047384E">
              <w:rPr>
                <w:b w:val="0"/>
                <w:sz w:val="18"/>
              </w:rPr>
              <w:t>/</w:t>
            </w:r>
            <w:r w:rsidR="0047384E" w:rsidRPr="008A4E4D">
              <w:rPr>
                <w:b w:val="0"/>
                <w:sz w:val="18"/>
              </w:rPr>
              <w:t>Grady</w:t>
            </w:r>
            <w:r w:rsidRPr="008A4E4D">
              <w:rPr>
                <w:b w:val="0"/>
                <w:sz w:val="18"/>
              </w:rPr>
              <w:t xml:space="preserve"> </w:t>
            </w:r>
            <w:r w:rsidR="006B2AEA" w:rsidRPr="008A4E4D">
              <w:rPr>
                <w:b w:val="0"/>
                <w:sz w:val="18"/>
              </w:rPr>
              <w:t>to</w:t>
            </w:r>
            <w:r w:rsidR="006B2AEA">
              <w:rPr>
                <w:b w:val="0"/>
                <w:sz w:val="18"/>
              </w:rPr>
              <w:t xml:space="preserve"> </w:t>
            </w:r>
            <w:r w:rsidRPr="00040B3C">
              <w:rPr>
                <w:b w:val="0"/>
                <w:sz w:val="18"/>
              </w:rPr>
              <w:t>Purchase drug/device?</w:t>
            </w:r>
          </w:p>
        </w:tc>
        <w:tc>
          <w:tcPr>
            <w:tcW w:w="1533" w:type="dxa"/>
            <w:tcBorders>
              <w:top w:val="single" w:sz="4" w:space="0" w:color="auto"/>
            </w:tcBorders>
            <w:shd w:val="clear" w:color="auto" w:fill="auto"/>
          </w:tcPr>
          <w:p w14:paraId="5D4EC968" w14:textId="77777777" w:rsidR="00BF6402" w:rsidRPr="00040B3C" w:rsidRDefault="00BF6402" w:rsidP="004865EF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>Provided Free by Sponsor?</w:t>
            </w:r>
          </w:p>
        </w:tc>
      </w:tr>
      <w:bookmarkStart w:id="47" w:name="Text48"/>
      <w:tr w:rsidR="00BF6402" w:rsidRPr="00DE19FF" w14:paraId="57889F64" w14:textId="77777777" w:rsidTr="002116F4">
        <w:trPr>
          <w:trHeight w:val="31"/>
        </w:trPr>
        <w:tc>
          <w:tcPr>
            <w:tcW w:w="7687" w:type="dxa"/>
            <w:gridSpan w:val="8"/>
            <w:shd w:val="clear" w:color="auto" w:fill="auto"/>
          </w:tcPr>
          <w:p w14:paraId="15279BEA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47"/>
          </w:p>
        </w:tc>
        <w:tc>
          <w:tcPr>
            <w:tcW w:w="2070" w:type="dxa"/>
            <w:gridSpan w:val="4"/>
            <w:shd w:val="clear" w:color="auto" w:fill="auto"/>
          </w:tcPr>
          <w:p w14:paraId="2B951A3B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N</w:t>
            </w:r>
          </w:p>
        </w:tc>
        <w:tc>
          <w:tcPr>
            <w:tcW w:w="1533" w:type="dxa"/>
            <w:shd w:val="clear" w:color="auto" w:fill="auto"/>
          </w:tcPr>
          <w:p w14:paraId="121C0215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Check40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48"/>
            <w:r w:rsidRPr="00040B3C">
              <w:rPr>
                <w:b w:val="0"/>
                <w:sz w:val="18"/>
              </w:rPr>
              <w:t xml:space="preserve">  Y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Check41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49"/>
            <w:r w:rsidRPr="00040B3C">
              <w:rPr>
                <w:b w:val="0"/>
                <w:sz w:val="18"/>
              </w:rPr>
              <w:t xml:space="preserve">  N</w:t>
            </w:r>
          </w:p>
        </w:tc>
      </w:tr>
      <w:bookmarkStart w:id="50" w:name="Text49"/>
      <w:tr w:rsidR="00BF6402" w:rsidRPr="00DE19FF" w14:paraId="41EE3D42" w14:textId="77777777" w:rsidTr="002116F4">
        <w:trPr>
          <w:trHeight w:val="31"/>
        </w:trPr>
        <w:tc>
          <w:tcPr>
            <w:tcW w:w="7687" w:type="dxa"/>
            <w:gridSpan w:val="8"/>
            <w:shd w:val="clear" w:color="auto" w:fill="auto"/>
          </w:tcPr>
          <w:p w14:paraId="2F57AF46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50"/>
          </w:p>
        </w:tc>
        <w:tc>
          <w:tcPr>
            <w:tcW w:w="2070" w:type="dxa"/>
            <w:gridSpan w:val="4"/>
            <w:shd w:val="clear" w:color="auto" w:fill="auto"/>
          </w:tcPr>
          <w:p w14:paraId="51EBD224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N</w:t>
            </w:r>
          </w:p>
        </w:tc>
        <w:tc>
          <w:tcPr>
            <w:tcW w:w="1533" w:type="dxa"/>
            <w:shd w:val="clear" w:color="auto" w:fill="auto"/>
          </w:tcPr>
          <w:p w14:paraId="5EE99461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N</w:t>
            </w:r>
          </w:p>
        </w:tc>
      </w:tr>
      <w:bookmarkStart w:id="51" w:name="Text50"/>
      <w:tr w:rsidR="00BF6402" w:rsidRPr="00DE19FF" w14:paraId="3BF72732" w14:textId="77777777" w:rsidTr="002116F4">
        <w:trPr>
          <w:trHeight w:val="31"/>
        </w:trPr>
        <w:tc>
          <w:tcPr>
            <w:tcW w:w="7687" w:type="dxa"/>
            <w:gridSpan w:val="8"/>
            <w:shd w:val="clear" w:color="auto" w:fill="auto"/>
          </w:tcPr>
          <w:p w14:paraId="6BB0D5A8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51"/>
          </w:p>
        </w:tc>
        <w:tc>
          <w:tcPr>
            <w:tcW w:w="2070" w:type="dxa"/>
            <w:gridSpan w:val="4"/>
            <w:shd w:val="clear" w:color="auto" w:fill="auto"/>
          </w:tcPr>
          <w:p w14:paraId="7A016F36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N</w:t>
            </w:r>
          </w:p>
        </w:tc>
        <w:tc>
          <w:tcPr>
            <w:tcW w:w="1533" w:type="dxa"/>
            <w:shd w:val="clear" w:color="auto" w:fill="auto"/>
          </w:tcPr>
          <w:p w14:paraId="24145B16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N</w:t>
            </w:r>
          </w:p>
        </w:tc>
      </w:tr>
      <w:tr w:rsidR="00BF6402" w:rsidRPr="00DE19FF" w14:paraId="522F066F" w14:textId="77777777" w:rsidTr="002116F4">
        <w:trPr>
          <w:trHeight w:val="31"/>
        </w:trPr>
        <w:tc>
          <w:tcPr>
            <w:tcW w:w="7687" w:type="dxa"/>
            <w:gridSpan w:val="8"/>
            <w:shd w:val="clear" w:color="auto" w:fill="auto"/>
          </w:tcPr>
          <w:p w14:paraId="13A77897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  <w:tc>
          <w:tcPr>
            <w:tcW w:w="2070" w:type="dxa"/>
            <w:gridSpan w:val="4"/>
            <w:shd w:val="clear" w:color="auto" w:fill="auto"/>
          </w:tcPr>
          <w:p w14:paraId="1ACA0104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N</w:t>
            </w:r>
          </w:p>
        </w:tc>
        <w:tc>
          <w:tcPr>
            <w:tcW w:w="1533" w:type="dxa"/>
            <w:shd w:val="clear" w:color="auto" w:fill="auto"/>
          </w:tcPr>
          <w:p w14:paraId="5295A6DB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N</w:t>
            </w:r>
          </w:p>
        </w:tc>
      </w:tr>
      <w:tr w:rsidR="00040B3C" w:rsidRPr="00DE19FF" w14:paraId="101B370D" w14:textId="77777777" w:rsidTr="002116F4">
        <w:trPr>
          <w:trHeight w:val="31"/>
        </w:trPr>
        <w:tc>
          <w:tcPr>
            <w:tcW w:w="7687" w:type="dxa"/>
            <w:gridSpan w:val="8"/>
            <w:shd w:val="clear" w:color="auto" w:fill="auto"/>
          </w:tcPr>
          <w:p w14:paraId="7116B939" w14:textId="77777777" w:rsidR="00040B3C" w:rsidRPr="00040B3C" w:rsidRDefault="00040B3C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  <w:tc>
          <w:tcPr>
            <w:tcW w:w="2070" w:type="dxa"/>
            <w:gridSpan w:val="4"/>
            <w:shd w:val="clear" w:color="auto" w:fill="auto"/>
          </w:tcPr>
          <w:p w14:paraId="0FCCA4F0" w14:textId="77777777" w:rsidR="00040B3C" w:rsidRPr="00040B3C" w:rsidRDefault="00040B3C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N</w:t>
            </w:r>
          </w:p>
        </w:tc>
        <w:tc>
          <w:tcPr>
            <w:tcW w:w="1533" w:type="dxa"/>
            <w:shd w:val="clear" w:color="auto" w:fill="auto"/>
          </w:tcPr>
          <w:p w14:paraId="38E04DF3" w14:textId="77777777" w:rsidR="00040B3C" w:rsidRPr="00040B3C" w:rsidRDefault="00040B3C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N</w:t>
            </w:r>
          </w:p>
        </w:tc>
      </w:tr>
      <w:tr w:rsidR="00BF6402" w:rsidRPr="00040B3C" w14:paraId="62712E48" w14:textId="77777777" w:rsidTr="002116F4">
        <w:tc>
          <w:tcPr>
            <w:tcW w:w="11290" w:type="dxa"/>
            <w:gridSpan w:val="13"/>
            <w:shd w:val="clear" w:color="auto" w:fill="D9D9D9" w:themeFill="background1" w:themeFillShade="D9"/>
          </w:tcPr>
          <w:p w14:paraId="7F1BA40B" w14:textId="59F19072" w:rsidR="00BF6402" w:rsidRPr="00040B3C" w:rsidRDefault="00BF6402" w:rsidP="00BF6402">
            <w:pPr>
              <w:spacing w:after="0" w:line="240" w:lineRule="auto"/>
              <w:rPr>
                <w:i/>
                <w:sz w:val="18"/>
              </w:rPr>
            </w:pPr>
            <w:r w:rsidRPr="00040B3C">
              <w:rPr>
                <w:i/>
                <w:sz w:val="18"/>
              </w:rPr>
              <w:t>Funding Sources (Check all th</w:t>
            </w:r>
            <w:r w:rsidR="008A4E4D">
              <w:rPr>
                <w:i/>
                <w:sz w:val="18"/>
              </w:rPr>
              <w:t>at</w:t>
            </w:r>
            <w:r w:rsidRPr="00040B3C">
              <w:rPr>
                <w:i/>
                <w:sz w:val="18"/>
              </w:rPr>
              <w:t xml:space="preserve"> apply)</w:t>
            </w:r>
          </w:p>
        </w:tc>
      </w:tr>
      <w:tr w:rsidR="00D315D2" w:rsidRPr="00040B3C" w14:paraId="2604214E" w14:textId="77777777" w:rsidTr="002116F4">
        <w:trPr>
          <w:trHeight w:val="316"/>
        </w:trPr>
        <w:tc>
          <w:tcPr>
            <w:tcW w:w="11290" w:type="dxa"/>
            <w:gridSpan w:val="13"/>
            <w:shd w:val="clear" w:color="auto" w:fill="auto"/>
          </w:tcPr>
          <w:p w14:paraId="2B097CC3" w14:textId="77777777" w:rsidR="00D315D2" w:rsidRPr="00040B3C" w:rsidRDefault="00D315D2" w:rsidP="00EC32D7">
            <w:pPr>
              <w:spacing w:after="0" w:line="240" w:lineRule="auto"/>
              <w:rPr>
                <w:b w:val="0"/>
                <w:sz w:val="18"/>
              </w:rPr>
            </w:pPr>
            <w:bookmarkStart w:id="52" w:name="Check46"/>
            <w:r>
              <w:rPr>
                <w:b w:val="0"/>
                <w:sz w:val="18"/>
              </w:rPr>
              <w:t xml:space="preserve">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Check50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53"/>
            <w:r w:rsidRPr="00040B3C">
              <w:rPr>
                <w:b w:val="0"/>
                <w:sz w:val="18"/>
              </w:rPr>
              <w:t xml:space="preserve">  </w:t>
            </w:r>
            <w:r>
              <w:rPr>
                <w:b w:val="0"/>
                <w:sz w:val="18"/>
              </w:rPr>
              <w:t>I</w:t>
            </w:r>
            <w:r w:rsidRPr="00040B3C">
              <w:rPr>
                <w:b w:val="0"/>
                <w:sz w:val="18"/>
              </w:rPr>
              <w:t xml:space="preserve">ndustry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52"/>
            <w:r w:rsidRPr="00040B3C">
              <w:rPr>
                <w:b w:val="0"/>
                <w:sz w:val="18"/>
              </w:rPr>
              <w:t xml:space="preserve">  Federal</w:t>
            </w:r>
            <w:r>
              <w:rPr>
                <w:b w:val="0"/>
                <w:sz w:val="18"/>
              </w:rPr>
              <w:t xml:space="preserve">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Check106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54"/>
            <w:r>
              <w:rPr>
                <w:b w:val="0"/>
                <w:sz w:val="18"/>
              </w:rPr>
              <w:t xml:space="preserve">  </w:t>
            </w:r>
            <w:r w:rsidRPr="00040B3C">
              <w:rPr>
                <w:b w:val="0"/>
                <w:sz w:val="18"/>
              </w:rPr>
              <w:t>Sub-Contract</w:t>
            </w:r>
            <w:r>
              <w:rPr>
                <w:b w:val="0"/>
                <w:sz w:val="18"/>
              </w:rPr>
              <w:t xml:space="preserve">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Check49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55"/>
            <w:r>
              <w:rPr>
                <w:b w:val="0"/>
                <w:sz w:val="18"/>
              </w:rPr>
              <w:t xml:space="preserve">  </w:t>
            </w:r>
            <w:r w:rsidR="00EC32D7">
              <w:rPr>
                <w:b w:val="0"/>
                <w:sz w:val="18"/>
              </w:rPr>
              <w:t xml:space="preserve">Foundation </w:t>
            </w:r>
            <w:r w:rsidRPr="00040B3C">
              <w:rPr>
                <w:b w:val="0"/>
                <w:sz w:val="18"/>
              </w:rPr>
              <w:t xml:space="preserve">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>
              <w:rPr>
                <w:b w:val="0"/>
                <w:sz w:val="18"/>
              </w:rPr>
              <w:t xml:space="preserve">  Internal</w:t>
            </w:r>
            <w:r w:rsidRPr="00040B3C">
              <w:rPr>
                <w:b w:val="0"/>
                <w:sz w:val="18"/>
              </w:rPr>
              <w:t xml:space="preserve">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>
              <w:rPr>
                <w:b w:val="0"/>
                <w:sz w:val="18"/>
              </w:rPr>
              <w:t xml:space="preserve">  </w:t>
            </w:r>
            <w:r w:rsidRPr="00040B3C">
              <w:rPr>
                <w:b w:val="0"/>
                <w:sz w:val="18"/>
              </w:rPr>
              <w:t>Unfunded</w:t>
            </w:r>
            <w:r>
              <w:rPr>
                <w:b w:val="0"/>
                <w:sz w:val="18"/>
              </w:rPr>
              <w:t xml:space="preserve"> </w:t>
            </w:r>
            <w:r w:rsidRPr="00040B3C">
              <w:rPr>
                <w:b w:val="0"/>
                <w:sz w:val="18"/>
              </w:rPr>
              <w:t xml:space="preserve">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Check53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56"/>
            <w:r w:rsidRPr="00040B3C">
              <w:rPr>
                <w:b w:val="0"/>
                <w:sz w:val="18"/>
              </w:rPr>
              <w:t xml:space="preserve">   Other (Specify):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</w:tr>
      <w:tr w:rsidR="00BF6402" w:rsidRPr="00040B3C" w14:paraId="3112BC19" w14:textId="77777777" w:rsidTr="002116F4">
        <w:trPr>
          <w:trHeight w:val="361"/>
        </w:trPr>
        <w:tc>
          <w:tcPr>
            <w:tcW w:w="5179" w:type="dxa"/>
            <w:gridSpan w:val="5"/>
            <w:shd w:val="clear" w:color="auto" w:fill="auto"/>
          </w:tcPr>
          <w:p w14:paraId="077E665C" w14:textId="77777777" w:rsidR="00BF6402" w:rsidRPr="00040B3C" w:rsidRDefault="00BF6402" w:rsidP="00040B3C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>Has the budget been pre-</w:t>
            </w:r>
            <w:proofErr w:type="gramStart"/>
            <w:r w:rsidRPr="00040B3C">
              <w:rPr>
                <w:b w:val="0"/>
                <w:sz w:val="18"/>
              </w:rPr>
              <w:t>negotiated?:</w:t>
            </w:r>
            <w:proofErr w:type="gramEnd"/>
            <w:r w:rsidRPr="00040B3C">
              <w:rPr>
                <w:b w:val="0"/>
                <w:sz w:val="18"/>
              </w:rPr>
              <w:t xml:space="preserve">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Check54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57"/>
            <w:r w:rsidRPr="00040B3C">
              <w:rPr>
                <w:b w:val="0"/>
                <w:sz w:val="18"/>
              </w:rPr>
              <w:t xml:space="preserve"> Y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Check55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58"/>
            <w:r w:rsidRPr="00040B3C">
              <w:rPr>
                <w:b w:val="0"/>
                <w:sz w:val="18"/>
              </w:rPr>
              <w:t xml:space="preserve">  N </w:t>
            </w:r>
            <w:r w:rsidR="00703E63">
              <w:rPr>
                <w:b w:val="0"/>
                <w:sz w:val="18"/>
              </w:rPr>
              <w:t xml:space="preserve">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Check56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59"/>
            <w:r w:rsidRPr="00040B3C">
              <w:rPr>
                <w:b w:val="0"/>
                <w:sz w:val="18"/>
              </w:rPr>
              <w:t xml:space="preserve"> NA</w:t>
            </w:r>
          </w:p>
        </w:tc>
        <w:tc>
          <w:tcPr>
            <w:tcW w:w="6111" w:type="dxa"/>
            <w:gridSpan w:val="8"/>
            <w:shd w:val="clear" w:color="auto" w:fill="auto"/>
          </w:tcPr>
          <w:p w14:paraId="172993AB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Received the Notice of </w:t>
            </w:r>
            <w:proofErr w:type="gramStart"/>
            <w:r w:rsidRPr="00040B3C">
              <w:rPr>
                <w:b w:val="0"/>
                <w:sz w:val="18"/>
              </w:rPr>
              <w:t>Award?:</w:t>
            </w:r>
            <w:proofErr w:type="gramEnd"/>
            <w:r w:rsidRPr="00040B3C">
              <w:rPr>
                <w:b w:val="0"/>
                <w:sz w:val="18"/>
              </w:rPr>
              <w:t xml:space="preserve">      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Check57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60"/>
            <w:r w:rsidRPr="00040B3C">
              <w:rPr>
                <w:b w:val="0"/>
                <w:sz w:val="18"/>
              </w:rPr>
              <w:t xml:space="preserve">   Y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Check58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61"/>
            <w:r w:rsidRPr="00040B3C">
              <w:rPr>
                <w:b w:val="0"/>
                <w:sz w:val="18"/>
              </w:rPr>
              <w:t xml:space="preserve">  N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Check59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62"/>
            <w:r w:rsidRPr="00040B3C">
              <w:rPr>
                <w:b w:val="0"/>
                <w:sz w:val="18"/>
              </w:rPr>
              <w:t xml:space="preserve">  NA            </w:t>
            </w:r>
          </w:p>
        </w:tc>
      </w:tr>
      <w:tr w:rsidR="00BF6402" w:rsidRPr="00040B3C" w14:paraId="2763ACA5" w14:textId="77777777" w:rsidTr="002116F4">
        <w:tc>
          <w:tcPr>
            <w:tcW w:w="5179" w:type="dxa"/>
            <w:gridSpan w:val="5"/>
            <w:shd w:val="clear" w:color="auto" w:fill="D9D9D9" w:themeFill="background1" w:themeFillShade="D9"/>
          </w:tcPr>
          <w:p w14:paraId="36C6CEAB" w14:textId="77777777" w:rsidR="00BF6402" w:rsidRPr="00040B3C" w:rsidRDefault="00BF6402" w:rsidP="00BF6402">
            <w:pPr>
              <w:spacing w:after="0" w:line="240" w:lineRule="auto"/>
              <w:rPr>
                <w:i/>
                <w:sz w:val="18"/>
              </w:rPr>
            </w:pPr>
            <w:r w:rsidRPr="00040B3C">
              <w:rPr>
                <w:i/>
                <w:sz w:val="18"/>
              </w:rPr>
              <w:t>Sponsor Information</w:t>
            </w:r>
          </w:p>
        </w:tc>
        <w:tc>
          <w:tcPr>
            <w:tcW w:w="6111" w:type="dxa"/>
            <w:gridSpan w:val="8"/>
            <w:shd w:val="clear" w:color="auto" w:fill="auto"/>
          </w:tcPr>
          <w:p w14:paraId="03F349D2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Sponsor Name:  </w:t>
            </w:r>
            <w:bookmarkStart w:id="63" w:name="Text55"/>
            <w:r w:rsidRPr="00040B3C">
              <w:rPr>
                <w:b w:val="0"/>
                <w:sz w:val="18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63"/>
          </w:p>
        </w:tc>
      </w:tr>
      <w:tr w:rsidR="00BF6402" w:rsidRPr="00040B3C" w14:paraId="295F9447" w14:textId="77777777" w:rsidTr="002116F4">
        <w:tc>
          <w:tcPr>
            <w:tcW w:w="5179" w:type="dxa"/>
            <w:gridSpan w:val="5"/>
            <w:shd w:val="clear" w:color="auto" w:fill="auto"/>
          </w:tcPr>
          <w:p w14:paraId="35E307FD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Budget Contact:  </w:t>
            </w:r>
            <w:bookmarkStart w:id="64" w:name="Text59"/>
            <w:r w:rsidRPr="00040B3C">
              <w:rPr>
                <w:b w:val="0"/>
                <w:sz w:val="18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64"/>
            <w:r w:rsidRPr="00040B3C">
              <w:rPr>
                <w:b w:val="0"/>
                <w:sz w:val="18"/>
              </w:rPr>
              <w:t xml:space="preserve">                                                                                  </w:t>
            </w:r>
          </w:p>
        </w:tc>
        <w:tc>
          <w:tcPr>
            <w:tcW w:w="6111" w:type="dxa"/>
            <w:gridSpan w:val="8"/>
            <w:shd w:val="clear" w:color="auto" w:fill="auto"/>
          </w:tcPr>
          <w:p w14:paraId="61B64AC7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Contract Contact:  </w:t>
            </w:r>
            <w:bookmarkStart w:id="65" w:name="Text28"/>
            <w:r w:rsidRPr="00040B3C">
              <w:rPr>
                <w:b w:val="0"/>
                <w:sz w:val="18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65"/>
            <w:r w:rsidRPr="00040B3C">
              <w:rPr>
                <w:b w:val="0"/>
                <w:sz w:val="18"/>
              </w:rPr>
              <w:t xml:space="preserve">          </w:t>
            </w:r>
          </w:p>
        </w:tc>
      </w:tr>
      <w:tr w:rsidR="00BF6402" w:rsidRPr="00040B3C" w14:paraId="188D42E5" w14:textId="77777777" w:rsidTr="002116F4">
        <w:tc>
          <w:tcPr>
            <w:tcW w:w="5179" w:type="dxa"/>
            <w:gridSpan w:val="5"/>
            <w:shd w:val="clear" w:color="auto" w:fill="auto"/>
          </w:tcPr>
          <w:p w14:paraId="52C8356B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Email:  </w:t>
            </w:r>
            <w:bookmarkStart w:id="66" w:name="Text29"/>
            <w:r w:rsidRPr="00040B3C">
              <w:rPr>
                <w:b w:val="0"/>
                <w:sz w:val="18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66"/>
            <w:r w:rsidRPr="00040B3C">
              <w:rPr>
                <w:b w:val="0"/>
                <w:sz w:val="18"/>
              </w:rPr>
              <w:t xml:space="preserve">                                                                                                    </w:t>
            </w:r>
            <w:bookmarkStart w:id="67" w:name="Text30"/>
          </w:p>
        </w:tc>
        <w:bookmarkEnd w:id="67"/>
        <w:tc>
          <w:tcPr>
            <w:tcW w:w="6111" w:type="dxa"/>
            <w:gridSpan w:val="8"/>
            <w:shd w:val="clear" w:color="auto" w:fill="auto"/>
          </w:tcPr>
          <w:p w14:paraId="65B62A9A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Email: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</w:tr>
      <w:tr w:rsidR="00BF6402" w:rsidRPr="00040B3C" w14:paraId="35F3163B" w14:textId="77777777" w:rsidTr="002116F4">
        <w:tc>
          <w:tcPr>
            <w:tcW w:w="5179" w:type="dxa"/>
            <w:gridSpan w:val="5"/>
            <w:shd w:val="clear" w:color="auto" w:fill="auto"/>
          </w:tcPr>
          <w:p w14:paraId="7E4C02B6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Phone #:  </w:t>
            </w:r>
            <w:bookmarkStart w:id="68" w:name="Text31"/>
            <w:r w:rsidRPr="00040B3C">
              <w:rPr>
                <w:b w:val="0"/>
                <w:sz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68"/>
            <w:r w:rsidRPr="00040B3C">
              <w:rPr>
                <w:b w:val="0"/>
                <w:sz w:val="18"/>
              </w:rPr>
              <w:t xml:space="preserve">                                                                                               </w:t>
            </w:r>
            <w:bookmarkStart w:id="69" w:name="Text32"/>
          </w:p>
        </w:tc>
        <w:bookmarkEnd w:id="69"/>
        <w:tc>
          <w:tcPr>
            <w:tcW w:w="6111" w:type="dxa"/>
            <w:gridSpan w:val="8"/>
            <w:shd w:val="clear" w:color="auto" w:fill="auto"/>
          </w:tcPr>
          <w:p w14:paraId="4510F0CF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Phone #: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</w:tr>
      <w:tr w:rsidR="00BF6402" w:rsidRPr="00040B3C" w14:paraId="49615F49" w14:textId="77777777" w:rsidTr="002116F4">
        <w:tc>
          <w:tcPr>
            <w:tcW w:w="3469" w:type="dxa"/>
            <w:gridSpan w:val="3"/>
            <w:shd w:val="clear" w:color="auto" w:fill="D9D9D9" w:themeFill="background1" w:themeFillShade="D9"/>
          </w:tcPr>
          <w:p w14:paraId="49A8B7E4" w14:textId="77777777" w:rsidR="00BF6402" w:rsidRPr="00040B3C" w:rsidRDefault="00BF6402" w:rsidP="004F04E9">
            <w:pPr>
              <w:spacing w:after="0" w:line="240" w:lineRule="auto"/>
              <w:rPr>
                <w:i/>
                <w:sz w:val="18"/>
              </w:rPr>
            </w:pPr>
            <w:r w:rsidRPr="00040B3C">
              <w:rPr>
                <w:i/>
                <w:sz w:val="18"/>
              </w:rPr>
              <w:lastRenderedPageBreak/>
              <w:t xml:space="preserve">Contract Research Organization </w:t>
            </w:r>
            <w:r w:rsidR="00480BB4">
              <w:rPr>
                <w:i/>
                <w:sz w:val="18"/>
              </w:rPr>
              <w:t>(</w:t>
            </w:r>
            <w:r w:rsidRPr="00040B3C">
              <w:rPr>
                <w:i/>
                <w:sz w:val="18"/>
              </w:rPr>
              <w:t xml:space="preserve">CRO) </w:t>
            </w:r>
          </w:p>
        </w:tc>
        <w:tc>
          <w:tcPr>
            <w:tcW w:w="1710" w:type="dxa"/>
            <w:gridSpan w:val="2"/>
            <w:shd w:val="clear" w:color="auto" w:fill="auto"/>
          </w:tcPr>
          <w:p w14:paraId="68A3733A" w14:textId="77777777" w:rsidR="00BF6402" w:rsidRPr="00040B3C" w:rsidRDefault="00BF6402" w:rsidP="00454418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Check103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70"/>
            <w:r w:rsidR="00ED577A" w:rsidRPr="00040B3C">
              <w:rPr>
                <w:b w:val="0"/>
                <w:sz w:val="18"/>
              </w:rPr>
              <w:t xml:space="preserve">  </w:t>
            </w:r>
            <w:r w:rsidRPr="00040B3C">
              <w:rPr>
                <w:b w:val="0"/>
                <w:sz w:val="18"/>
              </w:rPr>
              <w:t xml:space="preserve">Y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1" w:name="Check104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71"/>
            <w:r w:rsidRPr="00040B3C">
              <w:rPr>
                <w:b w:val="0"/>
                <w:sz w:val="18"/>
              </w:rPr>
              <w:t xml:space="preserve"> </w:t>
            </w:r>
            <w:r w:rsidR="00ED577A" w:rsidRPr="00040B3C">
              <w:rPr>
                <w:b w:val="0"/>
                <w:sz w:val="18"/>
              </w:rPr>
              <w:t xml:space="preserve"> </w:t>
            </w:r>
            <w:r w:rsidRPr="00040B3C">
              <w:rPr>
                <w:b w:val="0"/>
                <w:sz w:val="18"/>
              </w:rPr>
              <w:t xml:space="preserve">N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10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Check105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72"/>
            <w:r w:rsidRPr="00040B3C">
              <w:rPr>
                <w:b w:val="0"/>
                <w:sz w:val="18"/>
              </w:rPr>
              <w:t xml:space="preserve">  NA</w:t>
            </w:r>
          </w:p>
        </w:tc>
        <w:tc>
          <w:tcPr>
            <w:tcW w:w="6111" w:type="dxa"/>
            <w:gridSpan w:val="8"/>
            <w:shd w:val="clear" w:color="auto" w:fill="auto"/>
          </w:tcPr>
          <w:p w14:paraId="61886A42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CRO Name:  </w:t>
            </w:r>
            <w:bookmarkStart w:id="73" w:name="Text56"/>
            <w:r w:rsidRPr="00040B3C">
              <w:rPr>
                <w:b w:val="0"/>
                <w:sz w:val="18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73"/>
          </w:p>
        </w:tc>
      </w:tr>
      <w:tr w:rsidR="00BF6402" w:rsidRPr="00040B3C" w14:paraId="0D6557D9" w14:textId="77777777" w:rsidTr="002116F4">
        <w:tc>
          <w:tcPr>
            <w:tcW w:w="5179" w:type="dxa"/>
            <w:gridSpan w:val="5"/>
            <w:shd w:val="clear" w:color="auto" w:fill="auto"/>
          </w:tcPr>
          <w:p w14:paraId="37915048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Budget Contact:     </w:t>
            </w:r>
            <w:bookmarkStart w:id="74" w:name="Text58"/>
            <w:r w:rsidRPr="00040B3C">
              <w:rPr>
                <w:b w:val="0"/>
                <w:sz w:val="18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74"/>
            <w:r w:rsidRPr="00040B3C">
              <w:rPr>
                <w:b w:val="0"/>
                <w:sz w:val="18"/>
              </w:rPr>
              <w:t xml:space="preserve">                                                                                          </w:t>
            </w:r>
            <w:bookmarkStart w:id="75" w:name="Text33"/>
          </w:p>
        </w:tc>
        <w:bookmarkEnd w:id="75"/>
        <w:tc>
          <w:tcPr>
            <w:tcW w:w="6111" w:type="dxa"/>
            <w:gridSpan w:val="8"/>
            <w:shd w:val="clear" w:color="auto" w:fill="auto"/>
          </w:tcPr>
          <w:p w14:paraId="5CC1AF0C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Contract Contact: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</w:tr>
      <w:tr w:rsidR="00BF6402" w:rsidRPr="00040B3C" w14:paraId="7BCC5486" w14:textId="77777777" w:rsidTr="002116F4">
        <w:tc>
          <w:tcPr>
            <w:tcW w:w="5179" w:type="dxa"/>
            <w:gridSpan w:val="5"/>
            <w:shd w:val="clear" w:color="auto" w:fill="auto"/>
          </w:tcPr>
          <w:p w14:paraId="03E7D64F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Email: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                                                                                                 </w:t>
            </w:r>
          </w:p>
        </w:tc>
        <w:tc>
          <w:tcPr>
            <w:tcW w:w="6111" w:type="dxa"/>
            <w:gridSpan w:val="8"/>
            <w:shd w:val="clear" w:color="auto" w:fill="auto"/>
          </w:tcPr>
          <w:p w14:paraId="70154A32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Email: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</w:tr>
      <w:tr w:rsidR="00BF6402" w:rsidRPr="00040B3C" w14:paraId="271E572A" w14:textId="77777777" w:rsidTr="002116F4">
        <w:tc>
          <w:tcPr>
            <w:tcW w:w="5179" w:type="dxa"/>
            <w:gridSpan w:val="5"/>
            <w:shd w:val="clear" w:color="auto" w:fill="auto"/>
          </w:tcPr>
          <w:p w14:paraId="68D39C54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Phone #: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                                                                                            </w:t>
            </w:r>
          </w:p>
        </w:tc>
        <w:tc>
          <w:tcPr>
            <w:tcW w:w="6111" w:type="dxa"/>
            <w:gridSpan w:val="8"/>
            <w:shd w:val="clear" w:color="auto" w:fill="auto"/>
          </w:tcPr>
          <w:p w14:paraId="192121E7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Phone #: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</w:tr>
      <w:tr w:rsidR="00BF6402" w:rsidRPr="00040B3C" w14:paraId="490A1062" w14:textId="77777777" w:rsidTr="002116F4">
        <w:trPr>
          <w:trHeight w:val="253"/>
        </w:trPr>
        <w:tc>
          <w:tcPr>
            <w:tcW w:w="11290" w:type="dxa"/>
            <w:gridSpan w:val="13"/>
            <w:shd w:val="clear" w:color="auto" w:fill="D9D9D9" w:themeFill="background1" w:themeFillShade="D9"/>
          </w:tcPr>
          <w:p w14:paraId="52029B3B" w14:textId="77777777" w:rsidR="00BF6402" w:rsidRPr="00040B3C" w:rsidRDefault="00BF6402" w:rsidP="00BF6402">
            <w:pPr>
              <w:spacing w:after="0" w:line="240" w:lineRule="auto"/>
              <w:rPr>
                <w:i/>
                <w:sz w:val="18"/>
              </w:rPr>
            </w:pPr>
            <w:r w:rsidRPr="00040B3C">
              <w:rPr>
                <w:i/>
                <w:sz w:val="18"/>
              </w:rPr>
              <w:t xml:space="preserve">Check all Facilities where Subjects will be seen </w:t>
            </w:r>
          </w:p>
        </w:tc>
      </w:tr>
      <w:bookmarkStart w:id="76" w:name="Check76"/>
      <w:tr w:rsidR="00BF6402" w:rsidRPr="00040B3C" w14:paraId="4F908ABA" w14:textId="77777777" w:rsidTr="002116F4">
        <w:trPr>
          <w:trHeight w:val="1963"/>
        </w:trPr>
        <w:tc>
          <w:tcPr>
            <w:tcW w:w="5620" w:type="dxa"/>
            <w:gridSpan w:val="6"/>
            <w:shd w:val="clear" w:color="auto" w:fill="auto"/>
          </w:tcPr>
          <w:p w14:paraId="2223534C" w14:textId="77777777" w:rsidR="009D5BAD" w:rsidRPr="00040B3C" w:rsidRDefault="009D5BAD" w:rsidP="009D5BAD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Emory Clinic (TEC)</w:t>
            </w:r>
          </w:p>
          <w:p w14:paraId="403F6054" w14:textId="77777777" w:rsidR="009D5BAD" w:rsidRPr="00040B3C" w:rsidRDefault="009D5BAD" w:rsidP="009D5BAD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Emory University Hospital (EUH)</w:t>
            </w:r>
          </w:p>
          <w:p w14:paraId="5A5F4890" w14:textId="77777777" w:rsidR="009D5BAD" w:rsidRPr="00040B3C" w:rsidRDefault="009D5BAD" w:rsidP="009D5BAD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Emory University Hospital Midtown (EUHM)</w:t>
            </w:r>
          </w:p>
          <w:p w14:paraId="146F922F" w14:textId="77777777" w:rsidR="009D5BAD" w:rsidRPr="00040B3C" w:rsidRDefault="009D5BAD" w:rsidP="009D5BAD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="003E1F94">
              <w:rPr>
                <w:b w:val="0"/>
                <w:sz w:val="18"/>
              </w:rPr>
              <w:t xml:space="preserve"> </w:t>
            </w:r>
            <w:r w:rsidR="00703E63">
              <w:rPr>
                <w:b w:val="0"/>
                <w:sz w:val="18"/>
              </w:rPr>
              <w:t xml:space="preserve"> Emory</w:t>
            </w:r>
            <w:r w:rsidR="003E1F94">
              <w:rPr>
                <w:b w:val="0"/>
                <w:sz w:val="18"/>
              </w:rPr>
              <w:t xml:space="preserve"> </w:t>
            </w:r>
            <w:r w:rsidRPr="00040B3C">
              <w:rPr>
                <w:b w:val="0"/>
                <w:sz w:val="18"/>
              </w:rPr>
              <w:t>John’s Creek Hospital</w:t>
            </w:r>
          </w:p>
          <w:p w14:paraId="1747CEB2" w14:textId="77777777" w:rsidR="009D5BAD" w:rsidRDefault="009D5BAD" w:rsidP="009D5BAD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</w:t>
            </w:r>
            <w:r w:rsidR="00703E63">
              <w:rPr>
                <w:b w:val="0"/>
                <w:sz w:val="18"/>
              </w:rPr>
              <w:t xml:space="preserve">Emory </w:t>
            </w:r>
            <w:r w:rsidRPr="00040B3C">
              <w:rPr>
                <w:b w:val="0"/>
                <w:sz w:val="18"/>
              </w:rPr>
              <w:t>Saint Joseph’s Hospital</w:t>
            </w:r>
          </w:p>
          <w:p w14:paraId="38D1504A" w14:textId="77777777" w:rsidR="00703E63" w:rsidRDefault="00703E63" w:rsidP="00703E63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>
              <w:rPr>
                <w:b w:val="0"/>
                <w:sz w:val="18"/>
              </w:rPr>
              <w:t xml:space="preserve">  Emory Decatur Hospital</w:t>
            </w:r>
          </w:p>
          <w:p w14:paraId="5102079D" w14:textId="77777777" w:rsidR="00703E63" w:rsidRDefault="00703E63" w:rsidP="009D5BAD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="002116F4">
              <w:rPr>
                <w:b w:val="0"/>
                <w:sz w:val="18"/>
              </w:rPr>
              <w:t xml:space="preserve">  Emory Hilla</w:t>
            </w:r>
            <w:r>
              <w:rPr>
                <w:b w:val="0"/>
                <w:sz w:val="18"/>
              </w:rPr>
              <w:t>nd</w:t>
            </w:r>
            <w:r w:rsidR="002116F4">
              <w:rPr>
                <w:b w:val="0"/>
                <w:sz w:val="18"/>
              </w:rPr>
              <w:t xml:space="preserve">ale </w:t>
            </w:r>
            <w:r>
              <w:rPr>
                <w:b w:val="0"/>
                <w:sz w:val="18"/>
              </w:rPr>
              <w:t>Hospital</w:t>
            </w:r>
          </w:p>
          <w:p w14:paraId="55EAFEFB" w14:textId="0F128C32" w:rsidR="002116F4" w:rsidRDefault="002116F4" w:rsidP="002116F4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>
              <w:rPr>
                <w:b w:val="0"/>
                <w:sz w:val="18"/>
              </w:rPr>
              <w:t xml:space="preserve">  Emory </w:t>
            </w:r>
            <w:r w:rsidR="009211DC" w:rsidRPr="009211DC">
              <w:rPr>
                <w:b w:val="0"/>
                <w:sz w:val="18"/>
              </w:rPr>
              <w:t>LTACH</w:t>
            </w:r>
          </w:p>
          <w:bookmarkEnd w:id="76"/>
          <w:p w14:paraId="7E658368" w14:textId="77777777" w:rsidR="00420760" w:rsidRDefault="00420760" w:rsidP="00420760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sz w:val="18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sz w:val="18"/>
              </w:rPr>
              <w:instrText xml:space="preserve"> FORMCHECKBOX </w:instrText>
            </w:r>
            <w:r w:rsidR="00741286">
              <w:rPr>
                <w:sz w:val="18"/>
              </w:rPr>
            </w:r>
            <w:r w:rsidR="00741286">
              <w:rPr>
                <w:sz w:val="18"/>
              </w:rPr>
              <w:fldChar w:fldCharType="separate"/>
            </w:r>
            <w:r w:rsidRPr="00040B3C">
              <w:rPr>
                <w:sz w:val="18"/>
              </w:rPr>
              <w:fldChar w:fldCharType="end"/>
            </w:r>
            <w:r w:rsidRPr="00040B3C"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 </w:t>
            </w:r>
            <w:r w:rsidRPr="002116F4">
              <w:rPr>
                <w:b w:val="0"/>
                <w:sz w:val="18"/>
              </w:rPr>
              <w:t xml:space="preserve">Emory </w:t>
            </w:r>
            <w:r w:rsidRPr="00040B3C">
              <w:rPr>
                <w:b w:val="0"/>
                <w:sz w:val="18"/>
              </w:rPr>
              <w:t>Wesl</w:t>
            </w:r>
            <w:r>
              <w:rPr>
                <w:b w:val="0"/>
                <w:sz w:val="18"/>
              </w:rPr>
              <w:t>ey Woods Hospital</w:t>
            </w:r>
          </w:p>
          <w:p w14:paraId="3344C112" w14:textId="77777777" w:rsidR="00BF6402" w:rsidRPr="00040B3C" w:rsidRDefault="00BF6402" w:rsidP="002116F4">
            <w:pPr>
              <w:tabs>
                <w:tab w:val="left" w:pos="5047"/>
              </w:tabs>
              <w:spacing w:after="0" w:line="240" w:lineRule="auto"/>
              <w:rPr>
                <w:sz w:val="18"/>
              </w:rPr>
            </w:pPr>
            <w:r w:rsidRPr="00040B3C">
              <w:rPr>
                <w:sz w:val="18"/>
              </w:rPr>
              <w:t xml:space="preserve">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5670" w:type="dxa"/>
            <w:gridSpan w:val="7"/>
            <w:shd w:val="clear" w:color="auto" w:fill="auto"/>
          </w:tcPr>
          <w:p w14:paraId="6FAF99DE" w14:textId="178D1470" w:rsidR="002116F4" w:rsidRDefault="00BF6402" w:rsidP="002116F4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sz w:val="18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sz w:val="18"/>
              </w:rPr>
              <w:instrText xml:space="preserve"> FORMCHECKBOX </w:instrText>
            </w:r>
            <w:r w:rsidR="00741286">
              <w:rPr>
                <w:sz w:val="18"/>
              </w:rPr>
            </w:r>
            <w:r w:rsidR="00741286">
              <w:rPr>
                <w:sz w:val="18"/>
              </w:rPr>
              <w:fldChar w:fldCharType="separate"/>
            </w:r>
            <w:r w:rsidRPr="00040B3C">
              <w:rPr>
                <w:sz w:val="18"/>
              </w:rPr>
              <w:fldChar w:fldCharType="end"/>
            </w:r>
            <w:r w:rsidRPr="00040B3C">
              <w:rPr>
                <w:sz w:val="18"/>
              </w:rPr>
              <w:t xml:space="preserve"> </w:t>
            </w:r>
            <w:r w:rsidR="002116F4">
              <w:rPr>
                <w:sz w:val="18"/>
              </w:rPr>
              <w:t xml:space="preserve"> </w:t>
            </w:r>
            <w:r w:rsidR="002116F4" w:rsidRPr="002116F4">
              <w:rPr>
                <w:b w:val="0"/>
                <w:sz w:val="18"/>
              </w:rPr>
              <w:t xml:space="preserve">Emory </w:t>
            </w:r>
            <w:r w:rsidR="00420760">
              <w:rPr>
                <w:b w:val="0"/>
                <w:sz w:val="18"/>
              </w:rPr>
              <w:t>Proton Therapy Center</w:t>
            </w:r>
          </w:p>
          <w:p w14:paraId="3EAEBAAE" w14:textId="77777777" w:rsidR="002116F4" w:rsidRPr="00040B3C" w:rsidRDefault="002116F4" w:rsidP="002116F4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 </w:t>
            </w:r>
            <w:r w:rsidRPr="00040B3C">
              <w:rPr>
                <w:b w:val="0"/>
                <w:sz w:val="18"/>
              </w:rPr>
              <w:t>Emory Vaccine Center (Hope Clinic)</w:t>
            </w:r>
          </w:p>
          <w:p w14:paraId="503C87BE" w14:textId="77777777" w:rsidR="002116F4" w:rsidRPr="00040B3C" w:rsidRDefault="002116F4" w:rsidP="002116F4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Emory Children’s Center (ECC)</w:t>
            </w:r>
          </w:p>
          <w:bookmarkStart w:id="77" w:name="Check61"/>
          <w:p w14:paraId="1B411BF1" w14:textId="4F15BA62" w:rsidR="00420760" w:rsidRPr="00040B3C" w:rsidRDefault="002116F4" w:rsidP="002116F4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77"/>
            <w:r w:rsidRPr="00040B3C">
              <w:rPr>
                <w:b w:val="0"/>
                <w:sz w:val="18"/>
              </w:rPr>
              <w:t xml:space="preserve">  Emory Orthopedic &amp; Spine Hospital</w:t>
            </w:r>
          </w:p>
          <w:p w14:paraId="02BBE267" w14:textId="77777777" w:rsidR="002116F4" w:rsidRPr="00040B3C" w:rsidRDefault="002116F4" w:rsidP="002116F4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>
              <w:rPr>
                <w:sz w:val="18"/>
              </w:rPr>
              <w:t xml:space="preserve"> </w:t>
            </w:r>
            <w:r w:rsidRPr="00040B3C">
              <w:rPr>
                <w:b w:val="0"/>
                <w:sz w:val="18"/>
              </w:rPr>
              <w:t xml:space="preserve"> Grady </w:t>
            </w:r>
            <w:r>
              <w:rPr>
                <w:b w:val="0"/>
                <w:sz w:val="18"/>
              </w:rPr>
              <w:t>Health System</w:t>
            </w:r>
          </w:p>
          <w:p w14:paraId="7CE9365F" w14:textId="77777777" w:rsidR="002116F4" w:rsidRDefault="002116F4" w:rsidP="002116F4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>
              <w:rPr>
                <w:b w:val="0"/>
                <w:sz w:val="18"/>
              </w:rPr>
              <w:t xml:space="preserve">  </w:t>
            </w:r>
            <w:r w:rsidRPr="00040B3C">
              <w:rPr>
                <w:b w:val="0"/>
                <w:sz w:val="18"/>
              </w:rPr>
              <w:t>Grady-Ponce Center</w:t>
            </w:r>
          </w:p>
          <w:p w14:paraId="66DC5B60" w14:textId="77777777" w:rsidR="00420760" w:rsidRDefault="00BF6402" w:rsidP="00480BB4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</w:t>
            </w:r>
            <w:r w:rsidR="00480BB4" w:rsidRPr="00040B3C">
              <w:rPr>
                <w:b w:val="0"/>
                <w:sz w:val="18"/>
              </w:rPr>
              <w:t xml:space="preserve">Children’s Egleston  </w:t>
            </w:r>
            <w:r w:rsidR="00480BB4" w:rsidRPr="00040B3C">
              <w:rPr>
                <w:b w:val="0"/>
                <w:sz w:val="18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80BB4"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="00480BB4" w:rsidRPr="00040B3C">
              <w:rPr>
                <w:b w:val="0"/>
                <w:sz w:val="18"/>
              </w:rPr>
              <w:fldChar w:fldCharType="end"/>
            </w:r>
            <w:r w:rsidR="00480BB4">
              <w:rPr>
                <w:b w:val="0"/>
                <w:sz w:val="18"/>
              </w:rPr>
              <w:t xml:space="preserve">  Hughes Spalding  </w:t>
            </w:r>
            <w:r w:rsidR="00480BB4" w:rsidRPr="00040B3C">
              <w:rPr>
                <w:b w:val="0"/>
                <w:sz w:val="18"/>
              </w:rPr>
              <w:t xml:space="preserve"> </w:t>
            </w:r>
            <w:r w:rsidR="00480BB4" w:rsidRPr="00040B3C">
              <w:rPr>
                <w:b w:val="0"/>
                <w:sz w:val="18"/>
              </w:rPr>
              <w:fldChar w:fldCharType="begin">
                <w:ffData>
                  <w:name w:val="Check1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8" w:name="Check111"/>
            <w:r w:rsidR="00480BB4"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="00480BB4" w:rsidRPr="00040B3C">
              <w:rPr>
                <w:b w:val="0"/>
                <w:sz w:val="18"/>
              </w:rPr>
              <w:fldChar w:fldCharType="end"/>
            </w:r>
            <w:bookmarkEnd w:id="78"/>
            <w:r w:rsidR="00480BB4" w:rsidRPr="00040B3C">
              <w:rPr>
                <w:b w:val="0"/>
                <w:sz w:val="18"/>
              </w:rPr>
              <w:t xml:space="preserve"> Scottish Rite </w:t>
            </w:r>
          </w:p>
          <w:p w14:paraId="19D7DA1F" w14:textId="3AF83210" w:rsidR="00480BB4" w:rsidRPr="00040B3C" w:rsidRDefault="00420760" w:rsidP="00480BB4">
            <w:pPr>
              <w:tabs>
                <w:tab w:val="left" w:pos="5047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>
              <w:rPr>
                <w:b w:val="0"/>
                <w:sz w:val="18"/>
              </w:rPr>
              <w:t xml:space="preserve">  Atlanta VA Medical Center (VAMC)</w:t>
            </w:r>
            <w:r w:rsidR="00480BB4" w:rsidRPr="00040B3C">
              <w:rPr>
                <w:b w:val="0"/>
                <w:sz w:val="18"/>
              </w:rPr>
              <w:t xml:space="preserve">     </w:t>
            </w:r>
          </w:p>
          <w:p w14:paraId="08D78832" w14:textId="77777777" w:rsidR="00BF6402" w:rsidRPr="00040B3C" w:rsidRDefault="00BF6402" w:rsidP="002116F4">
            <w:pPr>
              <w:tabs>
                <w:tab w:val="left" w:pos="5047"/>
              </w:tabs>
              <w:spacing w:after="0" w:line="240" w:lineRule="auto"/>
              <w:rPr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="002116F4">
              <w:rPr>
                <w:b w:val="0"/>
                <w:sz w:val="18"/>
              </w:rPr>
              <w:t xml:space="preserve"> </w:t>
            </w:r>
            <w:r w:rsidR="006B2AEA" w:rsidRPr="00040B3C">
              <w:rPr>
                <w:b w:val="0"/>
                <w:sz w:val="18"/>
              </w:rPr>
              <w:t xml:space="preserve"> Other (Specify): </w:t>
            </w:r>
            <w:bookmarkStart w:id="79" w:name="Text36"/>
            <w:r w:rsidR="006B2AEA" w:rsidRPr="00040B3C">
              <w:rPr>
                <w:b w:val="0"/>
                <w:sz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="006B2AEA" w:rsidRPr="00040B3C">
              <w:rPr>
                <w:b w:val="0"/>
                <w:sz w:val="18"/>
              </w:rPr>
              <w:instrText xml:space="preserve"> FORMTEXT </w:instrText>
            </w:r>
            <w:r w:rsidR="006B2AEA" w:rsidRPr="00040B3C">
              <w:rPr>
                <w:b w:val="0"/>
                <w:sz w:val="18"/>
              </w:rPr>
            </w:r>
            <w:r w:rsidR="006B2AEA" w:rsidRPr="00040B3C">
              <w:rPr>
                <w:b w:val="0"/>
                <w:sz w:val="18"/>
              </w:rPr>
              <w:fldChar w:fldCharType="separate"/>
            </w:r>
            <w:r w:rsidR="006B2AEA" w:rsidRPr="00040B3C">
              <w:rPr>
                <w:b w:val="0"/>
                <w:noProof/>
                <w:sz w:val="18"/>
              </w:rPr>
              <w:t> </w:t>
            </w:r>
            <w:r w:rsidR="006B2AEA" w:rsidRPr="00040B3C">
              <w:rPr>
                <w:b w:val="0"/>
                <w:noProof/>
                <w:sz w:val="18"/>
              </w:rPr>
              <w:t> </w:t>
            </w:r>
            <w:r w:rsidR="006B2AEA" w:rsidRPr="00040B3C">
              <w:rPr>
                <w:b w:val="0"/>
                <w:noProof/>
                <w:sz w:val="18"/>
              </w:rPr>
              <w:t> </w:t>
            </w:r>
            <w:r w:rsidR="006B2AEA" w:rsidRPr="00040B3C">
              <w:rPr>
                <w:b w:val="0"/>
                <w:noProof/>
                <w:sz w:val="18"/>
              </w:rPr>
              <w:t> </w:t>
            </w:r>
            <w:r w:rsidR="006B2AEA" w:rsidRPr="00040B3C">
              <w:rPr>
                <w:b w:val="0"/>
                <w:noProof/>
                <w:sz w:val="18"/>
              </w:rPr>
              <w:t> </w:t>
            </w:r>
            <w:r w:rsidR="006B2AEA" w:rsidRPr="00040B3C">
              <w:rPr>
                <w:b w:val="0"/>
                <w:sz w:val="18"/>
              </w:rPr>
              <w:fldChar w:fldCharType="end"/>
            </w:r>
            <w:bookmarkEnd w:id="79"/>
          </w:p>
        </w:tc>
      </w:tr>
      <w:tr w:rsidR="009D5BAD" w:rsidRPr="00040B3C" w14:paraId="2C6AF266" w14:textId="77777777" w:rsidTr="002116F4">
        <w:trPr>
          <w:trHeight w:val="70"/>
        </w:trPr>
        <w:tc>
          <w:tcPr>
            <w:tcW w:w="11290" w:type="dxa"/>
            <w:gridSpan w:val="13"/>
            <w:shd w:val="clear" w:color="auto" w:fill="D9D9D9" w:themeFill="background1" w:themeFillShade="D9"/>
          </w:tcPr>
          <w:p w14:paraId="7726F3FC" w14:textId="77777777" w:rsidR="009D5BAD" w:rsidRPr="00040B3C" w:rsidRDefault="009D5BAD" w:rsidP="00BF6402">
            <w:pPr>
              <w:spacing w:after="0" w:line="240" w:lineRule="auto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Protocol Required </w:t>
            </w:r>
            <w:r w:rsidRPr="00040B3C">
              <w:rPr>
                <w:i/>
                <w:sz w:val="18"/>
              </w:rPr>
              <w:t xml:space="preserve">Study Items/Services – </w:t>
            </w:r>
            <w:proofErr w:type="gramStart"/>
            <w:r w:rsidRPr="00040B3C">
              <w:rPr>
                <w:i/>
                <w:sz w:val="18"/>
              </w:rPr>
              <w:t>Regardless</w:t>
            </w:r>
            <w:proofErr w:type="gramEnd"/>
            <w:r w:rsidRPr="00040B3C">
              <w:rPr>
                <w:i/>
                <w:sz w:val="18"/>
              </w:rPr>
              <w:t xml:space="preserve"> if SOC/Routine Care</w:t>
            </w:r>
            <w:r>
              <w:rPr>
                <w:i/>
                <w:sz w:val="18"/>
              </w:rPr>
              <w:t xml:space="preserve"> – Check all that apply</w:t>
            </w:r>
          </w:p>
        </w:tc>
      </w:tr>
      <w:tr w:rsidR="00EF6131" w:rsidRPr="00040B3C" w14:paraId="50960FCB" w14:textId="77777777" w:rsidTr="002116F4">
        <w:trPr>
          <w:trHeight w:val="692"/>
        </w:trPr>
        <w:tc>
          <w:tcPr>
            <w:tcW w:w="3015" w:type="dxa"/>
            <w:gridSpan w:val="2"/>
            <w:shd w:val="clear" w:color="auto" w:fill="auto"/>
          </w:tcPr>
          <w:p w14:paraId="1DE2039B" w14:textId="77777777" w:rsidR="00EF6131" w:rsidRPr="00040B3C" w:rsidRDefault="00EF6131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Physical Exam/Office Visit                                        </w:t>
            </w:r>
          </w:p>
          <w:p w14:paraId="02B10EE7" w14:textId="77777777" w:rsidR="00EF6131" w:rsidRPr="00040B3C" w:rsidRDefault="00EF6131" w:rsidP="00BF6402">
            <w:pPr>
              <w:spacing w:after="0" w:line="240" w:lineRule="auto"/>
              <w:rPr>
                <w:b w:val="0"/>
                <w:sz w:val="18"/>
              </w:rPr>
            </w:pPr>
          </w:p>
          <w:p w14:paraId="5D95733B" w14:textId="77777777" w:rsidR="00EF6131" w:rsidRPr="00040B3C" w:rsidRDefault="00EF6131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0" w:name="Check91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80"/>
            <w:r w:rsidRPr="00040B3C">
              <w:rPr>
                <w:b w:val="0"/>
                <w:sz w:val="18"/>
              </w:rPr>
              <w:t xml:space="preserve">  Y      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1" w:name="Check92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81"/>
            <w:r w:rsidRPr="00040B3C">
              <w:rPr>
                <w:b w:val="0"/>
                <w:sz w:val="18"/>
              </w:rPr>
              <w:t xml:space="preserve">   N         </w:t>
            </w:r>
          </w:p>
        </w:tc>
        <w:tc>
          <w:tcPr>
            <w:tcW w:w="2164" w:type="dxa"/>
            <w:gridSpan w:val="3"/>
            <w:shd w:val="clear" w:color="auto" w:fill="auto"/>
          </w:tcPr>
          <w:p w14:paraId="49728AEF" w14:textId="5A99BD76" w:rsidR="00EF6131" w:rsidRPr="00040B3C" w:rsidRDefault="00EF6131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Research Room - no EHC billable                        </w:t>
            </w:r>
          </w:p>
          <w:p w14:paraId="4A48BDE7" w14:textId="77777777" w:rsidR="00EF6131" w:rsidRPr="00040B3C" w:rsidRDefault="00EF6131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   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      </w:t>
            </w:r>
          </w:p>
        </w:tc>
        <w:tc>
          <w:tcPr>
            <w:tcW w:w="1979" w:type="dxa"/>
            <w:gridSpan w:val="2"/>
            <w:shd w:val="clear" w:color="auto" w:fill="auto"/>
          </w:tcPr>
          <w:p w14:paraId="63AA20E8" w14:textId="77777777" w:rsidR="009D5BAD" w:rsidRDefault="009D5BAD" w:rsidP="00EF6131">
            <w:pPr>
              <w:spacing w:after="0" w:line="240" w:lineRule="auto"/>
              <w:rPr>
                <w:b w:val="0"/>
                <w:sz w:val="18"/>
              </w:rPr>
            </w:pPr>
          </w:p>
          <w:p w14:paraId="10BD43E5" w14:textId="77777777" w:rsidR="00EF6131" w:rsidRPr="00040B3C" w:rsidRDefault="00EF6131" w:rsidP="00EF6131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2" w:name="Check89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82"/>
            <w:r w:rsidRPr="00040B3C">
              <w:rPr>
                <w:b w:val="0"/>
                <w:sz w:val="18"/>
              </w:rPr>
              <w:t xml:space="preserve">  CPT code used                         </w:t>
            </w:r>
          </w:p>
        </w:tc>
        <w:tc>
          <w:tcPr>
            <w:tcW w:w="4132" w:type="dxa"/>
            <w:gridSpan w:val="6"/>
            <w:shd w:val="clear" w:color="auto" w:fill="auto"/>
          </w:tcPr>
          <w:p w14:paraId="47E252FA" w14:textId="77777777" w:rsidR="00EF6131" w:rsidRPr="00040B3C" w:rsidRDefault="00EF6131" w:rsidP="009D5BAD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" w:name="Check90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83"/>
            <w:r w:rsidRPr="00040B3C">
              <w:rPr>
                <w:b w:val="0"/>
                <w:sz w:val="18"/>
              </w:rPr>
              <w:t xml:space="preserve">  No CPT code used (Effort only</w:t>
            </w:r>
            <w:r w:rsidRPr="00EC32D7">
              <w:rPr>
                <w:b w:val="0"/>
                <w:sz w:val="18"/>
              </w:rPr>
              <w:t>) *</w:t>
            </w:r>
            <w:r w:rsidR="006B2AEA" w:rsidRPr="00EC32D7">
              <w:rPr>
                <w:b w:val="0"/>
                <w:sz w:val="18"/>
              </w:rPr>
              <w:t>A</w:t>
            </w:r>
            <w:r w:rsidRPr="00EC32D7">
              <w:rPr>
                <w:b w:val="0"/>
                <w:sz w:val="18"/>
              </w:rPr>
              <w:t xml:space="preserve">pproved </w:t>
            </w:r>
            <w:r w:rsidR="006B2AEA" w:rsidRPr="00EC32D7">
              <w:rPr>
                <w:b w:val="0"/>
                <w:sz w:val="18"/>
              </w:rPr>
              <w:t>by Dept Administrator?</w:t>
            </w:r>
            <w:r w:rsidR="009D5BAD">
              <w:rPr>
                <w:sz w:val="18"/>
              </w:rPr>
              <w:t xml:space="preserve"> </w:t>
            </w:r>
            <w:r w:rsidR="00EC32D7">
              <w:rPr>
                <w:sz w:val="18"/>
              </w:rPr>
              <w:t xml:space="preserve">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="00EC32D7">
              <w:rPr>
                <w:b w:val="0"/>
                <w:sz w:val="18"/>
              </w:rPr>
              <w:t xml:space="preserve">  Y 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      </w:t>
            </w:r>
          </w:p>
        </w:tc>
      </w:tr>
      <w:tr w:rsidR="00290023" w:rsidRPr="00040B3C" w14:paraId="09A3D201" w14:textId="77777777" w:rsidTr="002116F4">
        <w:trPr>
          <w:trHeight w:val="1171"/>
        </w:trPr>
        <w:tc>
          <w:tcPr>
            <w:tcW w:w="3015" w:type="dxa"/>
            <w:gridSpan w:val="2"/>
            <w:shd w:val="clear" w:color="auto" w:fill="auto"/>
          </w:tcPr>
          <w:p w14:paraId="27E8C9D2" w14:textId="77777777" w:rsidR="00290023" w:rsidRPr="00040B3C" w:rsidRDefault="00290023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>Use of Ancillary Department Services?</w:t>
            </w:r>
          </w:p>
        </w:tc>
        <w:tc>
          <w:tcPr>
            <w:tcW w:w="2164" w:type="dxa"/>
            <w:gridSpan w:val="3"/>
            <w:shd w:val="clear" w:color="auto" w:fill="auto"/>
          </w:tcPr>
          <w:p w14:paraId="2893466C" w14:textId="77777777" w:rsidR="00290023" w:rsidRPr="00040B3C" w:rsidRDefault="00290023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   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</w:t>
            </w:r>
          </w:p>
          <w:p w14:paraId="35015B80" w14:textId="77777777" w:rsidR="00290023" w:rsidRPr="00040B3C" w:rsidRDefault="00290023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Has </w:t>
            </w:r>
            <w:r w:rsidR="006B2AEA">
              <w:rPr>
                <w:b w:val="0"/>
                <w:sz w:val="18"/>
              </w:rPr>
              <w:t xml:space="preserve">ancillary </w:t>
            </w:r>
            <w:r w:rsidRPr="00040B3C">
              <w:rPr>
                <w:b w:val="0"/>
                <w:sz w:val="18"/>
              </w:rPr>
              <w:t xml:space="preserve">department </w:t>
            </w:r>
            <w:r w:rsidR="005C2C11">
              <w:rPr>
                <w:b w:val="0"/>
                <w:sz w:val="18"/>
              </w:rPr>
              <w:t>approved</w:t>
            </w:r>
            <w:r w:rsidRPr="00040B3C">
              <w:rPr>
                <w:b w:val="0"/>
                <w:sz w:val="18"/>
              </w:rPr>
              <w:t xml:space="preserve"> participation in study?</w:t>
            </w:r>
          </w:p>
          <w:p w14:paraId="1020152B" w14:textId="77777777" w:rsidR="00290023" w:rsidRPr="00040B3C" w:rsidRDefault="00290023" w:rsidP="008B0668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   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 </w:t>
            </w:r>
          </w:p>
        </w:tc>
        <w:tc>
          <w:tcPr>
            <w:tcW w:w="2970" w:type="dxa"/>
            <w:gridSpan w:val="5"/>
            <w:shd w:val="clear" w:color="auto" w:fill="auto"/>
          </w:tcPr>
          <w:p w14:paraId="39D8DA07" w14:textId="77777777" w:rsidR="00290023" w:rsidRPr="00040B3C" w:rsidRDefault="00290023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Ophthalmology                </w:t>
            </w:r>
          </w:p>
          <w:p w14:paraId="4F311C5A" w14:textId="77777777" w:rsidR="00290023" w:rsidRPr="00040B3C" w:rsidRDefault="00290023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="009D5BAD">
              <w:rPr>
                <w:b w:val="0"/>
                <w:sz w:val="18"/>
              </w:rPr>
              <w:t xml:space="preserve">  Dermatology</w:t>
            </w:r>
          </w:p>
          <w:p w14:paraId="2A19926C" w14:textId="77777777" w:rsidR="00703E63" w:rsidRDefault="00290023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EPIC – Emory Personalized </w:t>
            </w:r>
            <w:r w:rsidR="00703E63">
              <w:rPr>
                <w:b w:val="0"/>
                <w:sz w:val="18"/>
              </w:rPr>
              <w:t xml:space="preserve">       </w:t>
            </w:r>
          </w:p>
          <w:p w14:paraId="3212F807" w14:textId="77777777" w:rsidR="00290023" w:rsidRPr="00040B3C" w:rsidRDefault="00703E63" w:rsidP="00BF6402">
            <w:pPr>
              <w:spacing w:after="0" w:line="240" w:lineRule="auto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 xml:space="preserve">        </w:t>
            </w:r>
            <w:r w:rsidR="00290023" w:rsidRPr="00040B3C">
              <w:rPr>
                <w:b w:val="0"/>
                <w:sz w:val="18"/>
              </w:rPr>
              <w:t xml:space="preserve">Immunotherapy Core      </w:t>
            </w:r>
          </w:p>
        </w:tc>
        <w:tc>
          <w:tcPr>
            <w:tcW w:w="3141" w:type="dxa"/>
            <w:gridSpan w:val="3"/>
            <w:shd w:val="clear" w:color="auto" w:fill="auto"/>
          </w:tcPr>
          <w:p w14:paraId="1CC1E043" w14:textId="77777777" w:rsidR="00290023" w:rsidRPr="00040B3C" w:rsidRDefault="00290023" w:rsidP="00290023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Cellular Therapy Lab      </w:t>
            </w:r>
          </w:p>
          <w:p w14:paraId="54C53B43" w14:textId="77777777" w:rsidR="00290023" w:rsidRPr="00040B3C" w:rsidRDefault="00290023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="009D5BAD">
              <w:rPr>
                <w:b w:val="0"/>
                <w:sz w:val="18"/>
              </w:rPr>
              <w:t xml:space="preserve">  Cardiology</w:t>
            </w:r>
            <w:r w:rsidRPr="00040B3C">
              <w:rPr>
                <w:b w:val="0"/>
                <w:sz w:val="18"/>
              </w:rPr>
              <w:t xml:space="preserve">  </w:t>
            </w:r>
          </w:p>
          <w:p w14:paraId="2D7F59C6" w14:textId="77777777" w:rsidR="00290023" w:rsidRPr="00040B3C" w:rsidRDefault="00290023" w:rsidP="00703E63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</w:t>
            </w:r>
            <w:r w:rsidR="00703E63">
              <w:rPr>
                <w:b w:val="0"/>
                <w:sz w:val="18"/>
              </w:rPr>
              <w:t>List other services:</w:t>
            </w:r>
            <w:r w:rsidRPr="00040B3C">
              <w:rPr>
                <w:b w:val="0"/>
                <w:sz w:val="18"/>
              </w:rPr>
              <w:t xml:space="preserve">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</w:tr>
      <w:tr w:rsidR="00BF6402" w:rsidRPr="00040B3C" w14:paraId="20C7AB3F" w14:textId="77777777" w:rsidTr="002116F4">
        <w:trPr>
          <w:trHeight w:val="694"/>
        </w:trPr>
        <w:tc>
          <w:tcPr>
            <w:tcW w:w="3015" w:type="dxa"/>
            <w:gridSpan w:val="2"/>
            <w:shd w:val="clear" w:color="auto" w:fill="auto"/>
          </w:tcPr>
          <w:p w14:paraId="6CBC385E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Electrocardiogram (ECG)                                                                                 </w:t>
            </w:r>
          </w:p>
        </w:tc>
        <w:tc>
          <w:tcPr>
            <w:tcW w:w="2164" w:type="dxa"/>
            <w:gridSpan w:val="3"/>
            <w:shd w:val="clear" w:color="auto" w:fill="auto"/>
          </w:tcPr>
          <w:p w14:paraId="0BCB5D58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   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           </w:t>
            </w:r>
          </w:p>
        </w:tc>
        <w:tc>
          <w:tcPr>
            <w:tcW w:w="2970" w:type="dxa"/>
            <w:gridSpan w:val="5"/>
            <w:shd w:val="clear" w:color="auto" w:fill="auto"/>
          </w:tcPr>
          <w:p w14:paraId="13C8C1BA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</w:t>
            </w:r>
            <w:r w:rsidR="006B2AEA">
              <w:rPr>
                <w:b w:val="0"/>
                <w:sz w:val="18"/>
              </w:rPr>
              <w:t xml:space="preserve">Sponsor provided ECG </w:t>
            </w:r>
            <w:proofErr w:type="gramStart"/>
            <w:r w:rsidR="006B2AEA">
              <w:rPr>
                <w:b w:val="0"/>
                <w:sz w:val="18"/>
              </w:rPr>
              <w:t>machine</w:t>
            </w:r>
            <w:proofErr w:type="gramEnd"/>
            <w:r w:rsidRPr="00040B3C">
              <w:rPr>
                <w:b w:val="0"/>
                <w:sz w:val="18"/>
              </w:rPr>
              <w:t xml:space="preserve">    </w:t>
            </w:r>
          </w:p>
          <w:p w14:paraId="17BCBE5C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Study Staff will </w:t>
            </w:r>
            <w:proofErr w:type="gramStart"/>
            <w:r w:rsidRPr="00040B3C">
              <w:rPr>
                <w:b w:val="0"/>
                <w:sz w:val="18"/>
              </w:rPr>
              <w:t>perform</w:t>
            </w:r>
            <w:proofErr w:type="gramEnd"/>
            <w:r w:rsidRPr="00040B3C">
              <w:rPr>
                <w:b w:val="0"/>
                <w:sz w:val="18"/>
              </w:rPr>
              <w:t xml:space="preserve">      </w:t>
            </w:r>
          </w:p>
          <w:p w14:paraId="3EDF9555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Cardiology will perform   </w:t>
            </w:r>
          </w:p>
        </w:tc>
        <w:tc>
          <w:tcPr>
            <w:tcW w:w="3141" w:type="dxa"/>
            <w:gridSpan w:val="3"/>
            <w:shd w:val="clear" w:color="auto" w:fill="auto"/>
          </w:tcPr>
          <w:p w14:paraId="2270A36A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Cardiology will </w:t>
            </w:r>
            <w:proofErr w:type="gramStart"/>
            <w:r w:rsidRPr="00040B3C">
              <w:rPr>
                <w:b w:val="0"/>
                <w:sz w:val="18"/>
              </w:rPr>
              <w:t>read</w:t>
            </w:r>
            <w:proofErr w:type="gramEnd"/>
            <w:r w:rsidRPr="00040B3C">
              <w:rPr>
                <w:b w:val="0"/>
                <w:sz w:val="18"/>
              </w:rPr>
              <w:t xml:space="preserve"> </w:t>
            </w:r>
          </w:p>
          <w:p w14:paraId="5639E290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Study staff will </w:t>
            </w:r>
            <w:proofErr w:type="gramStart"/>
            <w:r w:rsidRPr="00040B3C">
              <w:rPr>
                <w:b w:val="0"/>
                <w:sz w:val="18"/>
              </w:rPr>
              <w:t>read</w:t>
            </w:r>
            <w:proofErr w:type="gramEnd"/>
          </w:p>
          <w:p w14:paraId="05B58BFA" w14:textId="77777777" w:rsidR="00BF6402" w:rsidRPr="00040B3C" w:rsidRDefault="00BF6402" w:rsidP="009D5BAD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Tracing to Central Lab</w:t>
            </w:r>
          </w:p>
        </w:tc>
      </w:tr>
      <w:tr w:rsidR="00BF6402" w:rsidRPr="00040B3C" w14:paraId="1C8468F6" w14:textId="77777777" w:rsidTr="002116F4">
        <w:tc>
          <w:tcPr>
            <w:tcW w:w="3015" w:type="dxa"/>
            <w:gridSpan w:val="2"/>
            <w:shd w:val="clear" w:color="auto" w:fill="auto"/>
          </w:tcPr>
          <w:p w14:paraId="270156EC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Pregnancy Test                                                             </w:t>
            </w:r>
          </w:p>
        </w:tc>
        <w:tc>
          <w:tcPr>
            <w:tcW w:w="2164" w:type="dxa"/>
            <w:gridSpan w:val="3"/>
            <w:shd w:val="clear" w:color="auto" w:fill="auto"/>
          </w:tcPr>
          <w:p w14:paraId="797056B3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   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           </w:t>
            </w:r>
          </w:p>
        </w:tc>
        <w:tc>
          <w:tcPr>
            <w:tcW w:w="2970" w:type="dxa"/>
            <w:gridSpan w:val="5"/>
            <w:shd w:val="clear" w:color="auto" w:fill="auto"/>
          </w:tcPr>
          <w:p w14:paraId="65BB0F5B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Test sent to Emory Lab         </w:t>
            </w:r>
          </w:p>
          <w:p w14:paraId="5448F97D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Test sent to Grady Lab</w:t>
            </w:r>
          </w:p>
          <w:p w14:paraId="0E980BAD" w14:textId="77777777" w:rsidR="00BF6402" w:rsidRPr="00040B3C" w:rsidRDefault="00BF6402" w:rsidP="00FD4375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Test sent to Central Lab</w:t>
            </w:r>
          </w:p>
        </w:tc>
        <w:tc>
          <w:tcPr>
            <w:tcW w:w="3141" w:type="dxa"/>
            <w:gridSpan w:val="3"/>
            <w:shd w:val="clear" w:color="auto" w:fill="auto"/>
          </w:tcPr>
          <w:p w14:paraId="7A04A876" w14:textId="77777777" w:rsidR="00FD4375" w:rsidRPr="00040B3C" w:rsidRDefault="00FD4375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Kits provided by </w:t>
            </w:r>
            <w:proofErr w:type="gramStart"/>
            <w:r w:rsidRPr="00040B3C">
              <w:rPr>
                <w:b w:val="0"/>
                <w:sz w:val="18"/>
              </w:rPr>
              <w:t>sponsor</w:t>
            </w:r>
            <w:proofErr w:type="gramEnd"/>
            <w:r w:rsidRPr="00040B3C">
              <w:rPr>
                <w:b w:val="0"/>
                <w:sz w:val="18"/>
              </w:rPr>
              <w:t xml:space="preserve">        </w:t>
            </w:r>
          </w:p>
          <w:p w14:paraId="1FBFB50C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" w:name="Check113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84"/>
            <w:r w:rsidRPr="00040B3C">
              <w:rPr>
                <w:b w:val="0"/>
                <w:sz w:val="18"/>
              </w:rPr>
              <w:t xml:space="preserve">  Kits bought by </w:t>
            </w:r>
            <w:proofErr w:type="gramStart"/>
            <w:r w:rsidRPr="00040B3C">
              <w:rPr>
                <w:b w:val="0"/>
                <w:sz w:val="18"/>
              </w:rPr>
              <w:t>department</w:t>
            </w:r>
            <w:proofErr w:type="gramEnd"/>
          </w:p>
          <w:p w14:paraId="189162B5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POC (Point of Care Testing)</w:t>
            </w:r>
          </w:p>
        </w:tc>
      </w:tr>
      <w:tr w:rsidR="00EF6131" w:rsidRPr="00040B3C" w14:paraId="7396F2CB" w14:textId="77777777" w:rsidTr="002116F4">
        <w:trPr>
          <w:trHeight w:val="710"/>
        </w:trPr>
        <w:tc>
          <w:tcPr>
            <w:tcW w:w="3015" w:type="dxa"/>
            <w:gridSpan w:val="2"/>
            <w:shd w:val="clear" w:color="auto" w:fill="FFFFFF" w:themeFill="background1"/>
          </w:tcPr>
          <w:p w14:paraId="1EBB697B" w14:textId="77777777" w:rsidR="00EF6131" w:rsidRPr="00040B3C" w:rsidRDefault="00EF6131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  <w:shd w:val="clear" w:color="auto" w:fill="FFFFFF" w:themeFill="background1"/>
              </w:rPr>
              <w:t>Radiology/</w:t>
            </w:r>
            <w:r w:rsidRPr="00040B3C">
              <w:rPr>
                <w:b w:val="0"/>
                <w:sz w:val="18"/>
              </w:rPr>
              <w:t xml:space="preserve">Imaging                                                       </w:t>
            </w:r>
          </w:p>
        </w:tc>
        <w:tc>
          <w:tcPr>
            <w:tcW w:w="2164" w:type="dxa"/>
            <w:gridSpan w:val="3"/>
            <w:shd w:val="clear" w:color="auto" w:fill="auto"/>
          </w:tcPr>
          <w:p w14:paraId="16CA4B6F" w14:textId="77777777" w:rsidR="00EF6131" w:rsidRPr="00040B3C" w:rsidRDefault="00EF6131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   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           </w:t>
            </w:r>
          </w:p>
        </w:tc>
        <w:tc>
          <w:tcPr>
            <w:tcW w:w="1979" w:type="dxa"/>
            <w:gridSpan w:val="2"/>
            <w:shd w:val="clear" w:color="auto" w:fill="auto"/>
          </w:tcPr>
          <w:p w14:paraId="69BC9A31" w14:textId="77777777" w:rsidR="00EF6131" w:rsidRPr="00040B3C" w:rsidRDefault="00EF6131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</w:t>
            </w:r>
            <w:r w:rsidR="005C2C11">
              <w:rPr>
                <w:b w:val="0"/>
                <w:sz w:val="18"/>
              </w:rPr>
              <w:t>Emory Radiology</w:t>
            </w:r>
            <w:r w:rsidRPr="00040B3C">
              <w:rPr>
                <w:b w:val="0"/>
                <w:sz w:val="18"/>
              </w:rPr>
              <w:t xml:space="preserve">     </w:t>
            </w:r>
          </w:p>
          <w:p w14:paraId="037444D6" w14:textId="77777777" w:rsidR="00EF6131" w:rsidRPr="00040B3C" w:rsidRDefault="00EF6131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CSI/WW     </w:t>
            </w:r>
          </w:p>
          <w:p w14:paraId="1E8182F6" w14:textId="77777777" w:rsidR="00EF6131" w:rsidRPr="00040B3C" w:rsidRDefault="00EF6131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1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5" w:name="Check125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85"/>
            <w:r w:rsidRPr="00040B3C">
              <w:rPr>
                <w:b w:val="0"/>
                <w:sz w:val="18"/>
              </w:rPr>
              <w:t xml:space="preserve">  FERN</w:t>
            </w:r>
          </w:p>
          <w:p w14:paraId="6989DA33" w14:textId="77777777" w:rsidR="00EF6131" w:rsidRPr="00040B3C" w:rsidRDefault="00EF6131" w:rsidP="00EF6131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6" w:name="Check94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86"/>
            <w:r w:rsidRPr="00040B3C">
              <w:rPr>
                <w:b w:val="0"/>
                <w:sz w:val="18"/>
              </w:rPr>
              <w:t xml:space="preserve">  Sibley Heart Center</w:t>
            </w:r>
          </w:p>
        </w:tc>
        <w:tc>
          <w:tcPr>
            <w:tcW w:w="4132" w:type="dxa"/>
            <w:gridSpan w:val="6"/>
            <w:shd w:val="clear" w:color="auto" w:fill="auto"/>
          </w:tcPr>
          <w:p w14:paraId="6884D7A0" w14:textId="77777777" w:rsidR="00EF6131" w:rsidRPr="00040B3C" w:rsidRDefault="00EF6131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Grady</w:t>
            </w:r>
          </w:p>
          <w:p w14:paraId="4B51140E" w14:textId="77777777" w:rsidR="00EF6131" w:rsidRPr="00040B3C" w:rsidRDefault="00EF6131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CHOA</w:t>
            </w:r>
          </w:p>
          <w:p w14:paraId="007B2B64" w14:textId="77777777" w:rsidR="00EF6131" w:rsidRPr="00040B3C" w:rsidRDefault="00EF6131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" w:name="Check93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87"/>
            <w:r w:rsidRPr="00040B3C">
              <w:rPr>
                <w:b w:val="0"/>
                <w:sz w:val="18"/>
              </w:rPr>
              <w:t xml:space="preserve">  </w:t>
            </w:r>
            <w:r w:rsidR="005C2C11">
              <w:rPr>
                <w:b w:val="0"/>
                <w:sz w:val="18"/>
              </w:rPr>
              <w:t>BITC</w:t>
            </w:r>
          </w:p>
          <w:p w14:paraId="103C47B0" w14:textId="77777777" w:rsidR="00EF6131" w:rsidRPr="00040B3C" w:rsidRDefault="00EF6131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8" w:name="Check95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88"/>
            <w:r w:rsidRPr="00040B3C">
              <w:rPr>
                <w:b w:val="0"/>
                <w:sz w:val="18"/>
              </w:rPr>
              <w:t xml:space="preserve">  Other (Specify):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Text142"/>
                  <w:enabled/>
                  <w:calcOnExit w:val="0"/>
                  <w:textInput/>
                </w:ffData>
              </w:fldChar>
            </w:r>
            <w:bookmarkStart w:id="89" w:name="Text142"/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89"/>
          </w:p>
        </w:tc>
      </w:tr>
      <w:tr w:rsidR="00BF6402" w:rsidRPr="00040B3C" w14:paraId="60646624" w14:textId="77777777" w:rsidTr="002116F4">
        <w:trPr>
          <w:trHeight w:val="1133"/>
        </w:trPr>
        <w:tc>
          <w:tcPr>
            <w:tcW w:w="3015" w:type="dxa"/>
            <w:gridSpan w:val="2"/>
            <w:shd w:val="clear" w:color="auto" w:fill="auto"/>
          </w:tcPr>
          <w:p w14:paraId="00ED4282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Laboratory Testing                                                                  </w:t>
            </w:r>
          </w:p>
        </w:tc>
        <w:tc>
          <w:tcPr>
            <w:tcW w:w="2164" w:type="dxa"/>
            <w:gridSpan w:val="3"/>
            <w:shd w:val="clear" w:color="auto" w:fill="auto"/>
          </w:tcPr>
          <w:p w14:paraId="291D2E8C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   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           </w:t>
            </w:r>
          </w:p>
        </w:tc>
        <w:tc>
          <w:tcPr>
            <w:tcW w:w="2970" w:type="dxa"/>
            <w:gridSpan w:val="5"/>
            <w:shd w:val="clear" w:color="auto" w:fill="auto"/>
          </w:tcPr>
          <w:p w14:paraId="5F8F88FA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Emory Medical Lab (EML)       </w:t>
            </w:r>
          </w:p>
          <w:p w14:paraId="2086B52D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Emory Pathology Lab</w:t>
            </w:r>
          </w:p>
          <w:p w14:paraId="6AE1531D" w14:textId="77777777" w:rsidR="005C2C11" w:rsidRDefault="00BF6402" w:rsidP="00BF6402">
            <w:pPr>
              <w:tabs>
                <w:tab w:val="left" w:pos="2444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Central Lab                                </w:t>
            </w:r>
          </w:p>
          <w:p w14:paraId="613E8295" w14:textId="77777777" w:rsidR="00BF6402" w:rsidRPr="00040B3C" w:rsidRDefault="00BF6402" w:rsidP="00BF6402">
            <w:pPr>
              <w:tabs>
                <w:tab w:val="left" w:pos="2444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="005C2C11">
              <w:rPr>
                <w:b w:val="0"/>
                <w:sz w:val="18"/>
              </w:rPr>
              <w:t xml:space="preserve">  </w:t>
            </w:r>
            <w:r w:rsidRPr="00040B3C">
              <w:rPr>
                <w:b w:val="0"/>
                <w:sz w:val="18"/>
              </w:rPr>
              <w:t>Emory Research Lab</w:t>
            </w:r>
          </w:p>
          <w:p w14:paraId="3624827E" w14:textId="77777777" w:rsidR="00BF6402" w:rsidRPr="00040B3C" w:rsidRDefault="00BF6402" w:rsidP="00BF6402">
            <w:pPr>
              <w:tabs>
                <w:tab w:val="left" w:pos="2444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1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0" w:name="Check122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90"/>
            <w:r w:rsidRPr="00040B3C">
              <w:rPr>
                <w:b w:val="0"/>
                <w:sz w:val="18"/>
              </w:rPr>
              <w:t xml:space="preserve">  Grady Laboratory</w:t>
            </w:r>
          </w:p>
        </w:tc>
        <w:tc>
          <w:tcPr>
            <w:tcW w:w="3141" w:type="dxa"/>
            <w:gridSpan w:val="3"/>
            <w:shd w:val="clear" w:color="auto" w:fill="auto"/>
          </w:tcPr>
          <w:p w14:paraId="31AEF8FC" w14:textId="77777777" w:rsidR="00BF6402" w:rsidRPr="00040B3C" w:rsidRDefault="00BF6402" w:rsidP="00BF6402">
            <w:pPr>
              <w:tabs>
                <w:tab w:val="left" w:pos="2444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1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1" w:name="Check124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91"/>
            <w:r w:rsidRPr="00040B3C">
              <w:rPr>
                <w:b w:val="0"/>
                <w:sz w:val="18"/>
              </w:rPr>
              <w:t xml:space="preserve">  Emory Genetics Laboratory</w:t>
            </w:r>
          </w:p>
          <w:p w14:paraId="2092B3E4" w14:textId="77777777" w:rsidR="00CE27AC" w:rsidRDefault="00BF6402" w:rsidP="00BF6402">
            <w:pPr>
              <w:tabs>
                <w:tab w:val="left" w:pos="2444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1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2" w:name="Check114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92"/>
            <w:r w:rsidRPr="00040B3C">
              <w:rPr>
                <w:b w:val="0"/>
                <w:sz w:val="18"/>
              </w:rPr>
              <w:t xml:space="preserve">  Other (Specify):</w:t>
            </w:r>
            <w:bookmarkStart w:id="93" w:name="Text38"/>
            <w:r w:rsidRPr="00040B3C">
              <w:rPr>
                <w:b w:val="0"/>
                <w:sz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93"/>
            <w:r w:rsidRPr="00040B3C">
              <w:rPr>
                <w:b w:val="0"/>
                <w:sz w:val="18"/>
              </w:rPr>
              <w:t xml:space="preserve">              </w:t>
            </w:r>
          </w:p>
          <w:p w14:paraId="370BEB39" w14:textId="77777777" w:rsidR="00BF6402" w:rsidRPr="00040B3C" w:rsidRDefault="00BF6402" w:rsidP="00BF6402">
            <w:pPr>
              <w:tabs>
                <w:tab w:val="left" w:pos="2444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1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4" w:name="Check115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94"/>
            <w:r w:rsidRPr="00040B3C">
              <w:rPr>
                <w:b w:val="0"/>
                <w:sz w:val="18"/>
              </w:rPr>
              <w:t xml:space="preserve">  POC (Specify):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bookmarkStart w:id="95" w:name="Text141"/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95"/>
          </w:p>
          <w:p w14:paraId="5F4BC8CA" w14:textId="77777777" w:rsidR="00703E63" w:rsidRDefault="00BF6402" w:rsidP="00703E63">
            <w:pPr>
              <w:tabs>
                <w:tab w:val="left" w:pos="2444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6" w:name="Check96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96"/>
            <w:r w:rsidRPr="00040B3C">
              <w:rPr>
                <w:b w:val="0"/>
                <w:sz w:val="18"/>
              </w:rPr>
              <w:t xml:space="preserve">  A</w:t>
            </w:r>
            <w:r w:rsidR="00703E63">
              <w:rPr>
                <w:b w:val="0"/>
                <w:sz w:val="18"/>
              </w:rPr>
              <w:t xml:space="preserve">dditional lab preparatory fees,               </w:t>
            </w:r>
          </w:p>
          <w:p w14:paraId="7962DA7A" w14:textId="77777777" w:rsidR="00BF6402" w:rsidRPr="00040B3C" w:rsidRDefault="00703E63" w:rsidP="00703E63">
            <w:pPr>
              <w:tabs>
                <w:tab w:val="left" w:pos="2444"/>
              </w:tabs>
              <w:spacing w:after="0" w:line="240" w:lineRule="auto"/>
              <w:rPr>
                <w:b w:val="0"/>
                <w:sz w:val="18"/>
              </w:rPr>
            </w:pPr>
            <w:r>
              <w:rPr>
                <w:b w:val="0"/>
                <w:sz w:val="18"/>
              </w:rPr>
              <w:t xml:space="preserve">        </w:t>
            </w:r>
            <w:r w:rsidR="00BF6402" w:rsidRPr="00040B3C">
              <w:rPr>
                <w:b w:val="0"/>
                <w:sz w:val="18"/>
              </w:rPr>
              <w:t xml:space="preserve">provide cost:  </w:t>
            </w:r>
            <w:bookmarkStart w:id="97" w:name="Text39"/>
            <w:r w:rsidR="00BF6402" w:rsidRPr="00040B3C">
              <w:rPr>
                <w:b w:val="0"/>
                <w:sz w:val="18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="00BF6402" w:rsidRPr="00040B3C">
              <w:rPr>
                <w:b w:val="0"/>
                <w:sz w:val="18"/>
              </w:rPr>
              <w:instrText xml:space="preserve"> FORMTEXT </w:instrText>
            </w:r>
            <w:r w:rsidR="00BF6402" w:rsidRPr="00040B3C">
              <w:rPr>
                <w:b w:val="0"/>
                <w:sz w:val="18"/>
              </w:rPr>
            </w:r>
            <w:r w:rsidR="00BF6402" w:rsidRPr="00040B3C">
              <w:rPr>
                <w:b w:val="0"/>
                <w:sz w:val="18"/>
              </w:rPr>
              <w:fldChar w:fldCharType="separate"/>
            </w:r>
            <w:r w:rsidR="00BF6402" w:rsidRPr="00040B3C">
              <w:rPr>
                <w:b w:val="0"/>
                <w:noProof/>
                <w:sz w:val="18"/>
              </w:rPr>
              <w:t> </w:t>
            </w:r>
            <w:r w:rsidR="00BF6402" w:rsidRPr="00040B3C">
              <w:rPr>
                <w:b w:val="0"/>
                <w:noProof/>
                <w:sz w:val="18"/>
              </w:rPr>
              <w:t> </w:t>
            </w:r>
            <w:r w:rsidR="00BF6402" w:rsidRPr="00040B3C">
              <w:rPr>
                <w:b w:val="0"/>
                <w:noProof/>
                <w:sz w:val="18"/>
              </w:rPr>
              <w:t> </w:t>
            </w:r>
            <w:r w:rsidR="00BF6402" w:rsidRPr="00040B3C">
              <w:rPr>
                <w:b w:val="0"/>
                <w:noProof/>
                <w:sz w:val="18"/>
              </w:rPr>
              <w:t> </w:t>
            </w:r>
            <w:r w:rsidR="00BF6402" w:rsidRPr="00040B3C">
              <w:rPr>
                <w:b w:val="0"/>
                <w:noProof/>
                <w:sz w:val="18"/>
              </w:rPr>
              <w:t> </w:t>
            </w:r>
            <w:r w:rsidR="00BF6402" w:rsidRPr="00040B3C">
              <w:rPr>
                <w:b w:val="0"/>
                <w:sz w:val="18"/>
              </w:rPr>
              <w:fldChar w:fldCharType="end"/>
            </w:r>
            <w:bookmarkEnd w:id="97"/>
            <w:r w:rsidR="00BF6402" w:rsidRPr="00040B3C">
              <w:rPr>
                <w:b w:val="0"/>
                <w:sz w:val="18"/>
              </w:rPr>
              <w:t xml:space="preserve">              </w:t>
            </w:r>
          </w:p>
        </w:tc>
      </w:tr>
      <w:tr w:rsidR="00634D78" w:rsidRPr="00040B3C" w14:paraId="376A9978" w14:textId="77777777" w:rsidTr="002116F4">
        <w:trPr>
          <w:trHeight w:val="487"/>
        </w:trPr>
        <w:tc>
          <w:tcPr>
            <w:tcW w:w="3015" w:type="dxa"/>
            <w:gridSpan w:val="2"/>
            <w:shd w:val="clear" w:color="auto" w:fill="auto"/>
          </w:tcPr>
          <w:p w14:paraId="06AF5B9B" w14:textId="77777777" w:rsidR="00634D78" w:rsidRPr="00040B3C" w:rsidRDefault="00634D78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>Hospital Services</w:t>
            </w:r>
          </w:p>
        </w:tc>
        <w:tc>
          <w:tcPr>
            <w:tcW w:w="2164" w:type="dxa"/>
            <w:gridSpan w:val="3"/>
            <w:shd w:val="clear" w:color="auto" w:fill="auto"/>
          </w:tcPr>
          <w:p w14:paraId="105A0BB3" w14:textId="77777777" w:rsidR="00634D78" w:rsidRPr="00040B3C" w:rsidRDefault="00634D78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   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           </w:t>
            </w:r>
          </w:p>
        </w:tc>
        <w:tc>
          <w:tcPr>
            <w:tcW w:w="2970" w:type="dxa"/>
            <w:gridSpan w:val="5"/>
            <w:shd w:val="clear" w:color="auto" w:fill="auto"/>
          </w:tcPr>
          <w:p w14:paraId="697F82F4" w14:textId="77777777" w:rsidR="00634D78" w:rsidRPr="00040B3C" w:rsidRDefault="00634D78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1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Overnight stay</w:t>
            </w:r>
          </w:p>
          <w:p w14:paraId="5BCFBBEE" w14:textId="77777777" w:rsidR="00634D78" w:rsidRPr="00040B3C" w:rsidRDefault="00634D78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1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PACU</w:t>
            </w:r>
          </w:p>
        </w:tc>
        <w:tc>
          <w:tcPr>
            <w:tcW w:w="3141" w:type="dxa"/>
            <w:gridSpan w:val="3"/>
            <w:shd w:val="clear" w:color="auto" w:fill="auto"/>
          </w:tcPr>
          <w:p w14:paraId="4B698BE0" w14:textId="77777777" w:rsidR="00634D78" w:rsidRPr="00040B3C" w:rsidRDefault="00634D78" w:rsidP="00BF6402">
            <w:pPr>
              <w:tabs>
                <w:tab w:val="left" w:pos="2444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1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Operating Room</w:t>
            </w:r>
          </w:p>
          <w:p w14:paraId="2B27F83A" w14:textId="77777777" w:rsidR="00634D78" w:rsidRPr="00040B3C" w:rsidRDefault="00634D78" w:rsidP="00BF6402">
            <w:pPr>
              <w:tabs>
                <w:tab w:val="left" w:pos="2444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1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="00D81338" w:rsidRPr="00040B3C">
              <w:rPr>
                <w:b w:val="0"/>
                <w:sz w:val="18"/>
              </w:rPr>
              <w:t xml:space="preserve"> Other:  </w:t>
            </w:r>
            <w:r w:rsidR="00D81338" w:rsidRPr="00040B3C">
              <w:rPr>
                <w:b w:val="0"/>
                <w:sz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="00D81338" w:rsidRPr="00040B3C">
              <w:rPr>
                <w:b w:val="0"/>
                <w:sz w:val="18"/>
              </w:rPr>
              <w:instrText xml:space="preserve"> FORMTEXT </w:instrText>
            </w:r>
            <w:r w:rsidR="00D81338" w:rsidRPr="00040B3C">
              <w:rPr>
                <w:b w:val="0"/>
                <w:sz w:val="18"/>
              </w:rPr>
            </w:r>
            <w:r w:rsidR="00D81338" w:rsidRPr="00040B3C">
              <w:rPr>
                <w:b w:val="0"/>
                <w:sz w:val="18"/>
              </w:rPr>
              <w:fldChar w:fldCharType="separate"/>
            </w:r>
            <w:r w:rsidR="00D81338" w:rsidRPr="00040B3C">
              <w:rPr>
                <w:b w:val="0"/>
                <w:noProof/>
                <w:sz w:val="18"/>
              </w:rPr>
              <w:t> </w:t>
            </w:r>
            <w:r w:rsidR="00D81338" w:rsidRPr="00040B3C">
              <w:rPr>
                <w:b w:val="0"/>
                <w:noProof/>
                <w:sz w:val="18"/>
              </w:rPr>
              <w:t> </w:t>
            </w:r>
            <w:r w:rsidR="00D81338" w:rsidRPr="00040B3C">
              <w:rPr>
                <w:b w:val="0"/>
                <w:noProof/>
                <w:sz w:val="18"/>
              </w:rPr>
              <w:t> </w:t>
            </w:r>
            <w:r w:rsidR="00D81338" w:rsidRPr="00040B3C">
              <w:rPr>
                <w:b w:val="0"/>
                <w:noProof/>
                <w:sz w:val="18"/>
              </w:rPr>
              <w:t> </w:t>
            </w:r>
            <w:r w:rsidR="00D81338" w:rsidRPr="00040B3C">
              <w:rPr>
                <w:b w:val="0"/>
                <w:noProof/>
                <w:sz w:val="18"/>
              </w:rPr>
              <w:t> </w:t>
            </w:r>
            <w:r w:rsidR="00D81338" w:rsidRPr="00040B3C">
              <w:rPr>
                <w:b w:val="0"/>
                <w:sz w:val="18"/>
              </w:rPr>
              <w:fldChar w:fldCharType="end"/>
            </w:r>
          </w:p>
        </w:tc>
      </w:tr>
      <w:tr w:rsidR="00BF6402" w:rsidRPr="00040B3C" w14:paraId="21BE5536" w14:textId="77777777" w:rsidTr="002116F4">
        <w:trPr>
          <w:trHeight w:val="451"/>
        </w:trPr>
        <w:tc>
          <w:tcPr>
            <w:tcW w:w="3015" w:type="dxa"/>
            <w:gridSpan w:val="2"/>
            <w:shd w:val="clear" w:color="auto" w:fill="auto"/>
          </w:tcPr>
          <w:p w14:paraId="0F8E669D" w14:textId="77777777" w:rsidR="00BF6402" w:rsidRPr="00040B3C" w:rsidRDefault="00BF6402" w:rsidP="00BF6402">
            <w:pPr>
              <w:tabs>
                <w:tab w:val="left" w:pos="2943"/>
                <w:tab w:val="left" w:pos="3056"/>
                <w:tab w:val="left" w:pos="3193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  <w:shd w:val="clear" w:color="auto" w:fill="FFFFFF" w:themeFill="background1"/>
              </w:rPr>
              <w:t>Anesthesia/</w:t>
            </w:r>
            <w:r w:rsidRPr="00040B3C">
              <w:rPr>
                <w:b w:val="0"/>
                <w:sz w:val="18"/>
              </w:rPr>
              <w:t xml:space="preserve">Sedation                                                   </w:t>
            </w:r>
          </w:p>
        </w:tc>
        <w:tc>
          <w:tcPr>
            <w:tcW w:w="2164" w:type="dxa"/>
            <w:gridSpan w:val="3"/>
            <w:shd w:val="clear" w:color="auto" w:fill="auto"/>
          </w:tcPr>
          <w:p w14:paraId="65035C97" w14:textId="77777777" w:rsidR="00BF6402" w:rsidRPr="00040B3C" w:rsidRDefault="00BF6402" w:rsidP="00BF6402">
            <w:pPr>
              <w:tabs>
                <w:tab w:val="left" w:pos="2943"/>
                <w:tab w:val="left" w:pos="3056"/>
                <w:tab w:val="left" w:pos="3193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   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           </w:t>
            </w:r>
          </w:p>
        </w:tc>
        <w:tc>
          <w:tcPr>
            <w:tcW w:w="2970" w:type="dxa"/>
            <w:gridSpan w:val="5"/>
            <w:shd w:val="clear" w:color="auto" w:fill="auto"/>
          </w:tcPr>
          <w:p w14:paraId="4D03F89A" w14:textId="18CBE25B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8" w:name="Check97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98"/>
            <w:r w:rsidRPr="00040B3C">
              <w:rPr>
                <w:b w:val="0"/>
                <w:sz w:val="18"/>
              </w:rPr>
              <w:t xml:space="preserve">  General </w:t>
            </w:r>
            <w:r w:rsidRPr="00040B3C">
              <w:rPr>
                <w:b w:val="0"/>
                <w:sz w:val="18"/>
                <w:shd w:val="clear" w:color="auto" w:fill="FFFFFF" w:themeFill="background1"/>
              </w:rPr>
              <w:t xml:space="preserve">Anesthesia </w:t>
            </w:r>
            <w:r w:rsidRPr="00040B3C">
              <w:rPr>
                <w:b w:val="0"/>
                <w:sz w:val="18"/>
              </w:rPr>
              <w:t xml:space="preserve">        </w:t>
            </w:r>
          </w:p>
          <w:p w14:paraId="2C650D6E" w14:textId="77777777" w:rsidR="00BF6402" w:rsidRPr="00040B3C" w:rsidRDefault="00BF6402" w:rsidP="00D81338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9" w:name="Check98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99"/>
            <w:r w:rsidR="00D81338" w:rsidRPr="00040B3C">
              <w:rPr>
                <w:b w:val="0"/>
                <w:sz w:val="18"/>
              </w:rPr>
              <w:t xml:space="preserve">  Conscious/MAC Sedation</w:t>
            </w:r>
          </w:p>
        </w:tc>
        <w:tc>
          <w:tcPr>
            <w:tcW w:w="3141" w:type="dxa"/>
            <w:gridSpan w:val="3"/>
            <w:shd w:val="clear" w:color="auto" w:fill="auto"/>
          </w:tcPr>
          <w:p w14:paraId="3BC0F480" w14:textId="77777777" w:rsidR="00D81338" w:rsidRPr="00040B3C" w:rsidRDefault="00D81338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0" w:name="Check99"/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bookmarkEnd w:id="100"/>
            <w:r w:rsidRPr="00040B3C">
              <w:rPr>
                <w:b w:val="0"/>
                <w:sz w:val="18"/>
              </w:rPr>
              <w:t xml:space="preserve">  Local</w:t>
            </w:r>
          </w:p>
          <w:p w14:paraId="7470AD89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>Time required</w:t>
            </w:r>
            <w:r w:rsidR="00703E63">
              <w:rPr>
                <w:b w:val="0"/>
                <w:sz w:val="18"/>
              </w:rPr>
              <w:t xml:space="preserve"> (min)</w:t>
            </w:r>
            <w:r w:rsidRPr="00040B3C">
              <w:rPr>
                <w:b w:val="0"/>
                <w:sz w:val="18"/>
              </w:rPr>
              <w:t xml:space="preserve">:  </w:t>
            </w:r>
            <w:bookmarkStart w:id="101" w:name="Text40"/>
            <w:r w:rsidRPr="00040B3C">
              <w:rPr>
                <w:b w:val="0"/>
                <w:sz w:val="18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101"/>
          </w:p>
        </w:tc>
      </w:tr>
      <w:tr w:rsidR="00BF6402" w:rsidRPr="00040B3C" w14:paraId="117902E4" w14:textId="77777777" w:rsidTr="002116F4">
        <w:trPr>
          <w:trHeight w:val="703"/>
        </w:trPr>
        <w:tc>
          <w:tcPr>
            <w:tcW w:w="3015" w:type="dxa"/>
            <w:gridSpan w:val="2"/>
            <w:shd w:val="clear" w:color="auto" w:fill="auto"/>
          </w:tcPr>
          <w:p w14:paraId="1DD7B696" w14:textId="77777777" w:rsidR="00BF6402" w:rsidRPr="00040B3C" w:rsidRDefault="00BF6402" w:rsidP="00BF6402">
            <w:pPr>
              <w:tabs>
                <w:tab w:val="left" w:pos="2943"/>
                <w:tab w:val="left" w:pos="3056"/>
                <w:tab w:val="left" w:pos="3193"/>
              </w:tabs>
              <w:spacing w:after="0" w:line="240" w:lineRule="auto"/>
              <w:rPr>
                <w:b w:val="0"/>
                <w:sz w:val="18"/>
                <w:shd w:val="clear" w:color="auto" w:fill="FFFFFF" w:themeFill="background1"/>
              </w:rPr>
            </w:pPr>
            <w:r w:rsidRPr="00040B3C">
              <w:rPr>
                <w:b w:val="0"/>
                <w:sz w:val="18"/>
                <w:shd w:val="clear" w:color="auto" w:fill="FFFFFF" w:themeFill="background1"/>
              </w:rPr>
              <w:t>Infusion Center</w:t>
            </w:r>
          </w:p>
        </w:tc>
        <w:tc>
          <w:tcPr>
            <w:tcW w:w="2164" w:type="dxa"/>
            <w:gridSpan w:val="3"/>
            <w:shd w:val="clear" w:color="auto" w:fill="auto"/>
          </w:tcPr>
          <w:p w14:paraId="77845448" w14:textId="77777777" w:rsidR="00BF6402" w:rsidRPr="00040B3C" w:rsidRDefault="00C274FE" w:rsidP="00BF6402">
            <w:pPr>
              <w:tabs>
                <w:tab w:val="left" w:pos="2943"/>
                <w:tab w:val="left" w:pos="3056"/>
                <w:tab w:val="left" w:pos="3193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   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           </w:t>
            </w:r>
          </w:p>
        </w:tc>
        <w:tc>
          <w:tcPr>
            <w:tcW w:w="2970" w:type="dxa"/>
            <w:gridSpan w:val="5"/>
            <w:shd w:val="clear" w:color="auto" w:fill="auto"/>
          </w:tcPr>
          <w:p w14:paraId="2AA24C69" w14:textId="77777777" w:rsidR="00BF6402" w:rsidRDefault="002334CB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="005C2C11">
              <w:rPr>
                <w:b w:val="0"/>
                <w:sz w:val="18"/>
              </w:rPr>
              <w:t xml:space="preserve">  Winship Phase I unit </w:t>
            </w:r>
          </w:p>
          <w:p w14:paraId="2F5A3488" w14:textId="77777777" w:rsidR="005C2C11" w:rsidRPr="00040B3C" w:rsidRDefault="005C2C11" w:rsidP="005C2C11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</w:t>
            </w:r>
            <w:r>
              <w:rPr>
                <w:b w:val="0"/>
                <w:sz w:val="18"/>
              </w:rPr>
              <w:t>Winship Plaza Level</w:t>
            </w:r>
          </w:p>
          <w:p w14:paraId="329E1DD3" w14:textId="77777777" w:rsidR="002334CB" w:rsidRPr="00040B3C" w:rsidRDefault="002334CB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Executive Park</w:t>
            </w:r>
          </w:p>
          <w:p w14:paraId="76EAE803" w14:textId="77777777" w:rsidR="00D81338" w:rsidRPr="00040B3C" w:rsidRDefault="00D81338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Other: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  <w:tc>
          <w:tcPr>
            <w:tcW w:w="3141" w:type="dxa"/>
            <w:gridSpan w:val="3"/>
            <w:shd w:val="clear" w:color="auto" w:fill="auto"/>
          </w:tcPr>
          <w:p w14:paraId="2CD3BC6B" w14:textId="77777777" w:rsidR="00BF6402" w:rsidRPr="00040B3C" w:rsidRDefault="002334CB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TEC-6B</w:t>
            </w:r>
          </w:p>
          <w:p w14:paraId="51F01C21" w14:textId="77777777" w:rsidR="002334CB" w:rsidRPr="00040B3C" w:rsidRDefault="002334CB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TEC-3A</w:t>
            </w:r>
          </w:p>
          <w:p w14:paraId="0373EDDE" w14:textId="77777777" w:rsidR="00D81338" w:rsidRPr="00040B3C" w:rsidRDefault="002334CB" w:rsidP="00450FD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GCRC</w:t>
            </w:r>
          </w:p>
        </w:tc>
      </w:tr>
      <w:tr w:rsidR="002334CB" w:rsidRPr="00040B3C" w14:paraId="14642817" w14:textId="77777777" w:rsidTr="002116F4">
        <w:tc>
          <w:tcPr>
            <w:tcW w:w="3015" w:type="dxa"/>
            <w:gridSpan w:val="2"/>
            <w:shd w:val="clear" w:color="auto" w:fill="auto"/>
          </w:tcPr>
          <w:p w14:paraId="6A70A2DE" w14:textId="77777777" w:rsidR="002334CB" w:rsidRPr="00040B3C" w:rsidRDefault="002334CB" w:rsidP="00BF6402">
            <w:pPr>
              <w:tabs>
                <w:tab w:val="left" w:pos="2943"/>
                <w:tab w:val="left" w:pos="3056"/>
                <w:tab w:val="left" w:pos="3193"/>
              </w:tabs>
              <w:spacing w:after="0" w:line="240" w:lineRule="auto"/>
              <w:rPr>
                <w:b w:val="0"/>
                <w:sz w:val="18"/>
                <w:shd w:val="clear" w:color="auto" w:fill="FFFFFF" w:themeFill="background1"/>
              </w:rPr>
            </w:pPr>
            <w:r w:rsidRPr="00040B3C">
              <w:rPr>
                <w:b w:val="0"/>
                <w:sz w:val="18"/>
                <w:shd w:val="clear" w:color="auto" w:fill="FFFFFF" w:themeFill="background1"/>
              </w:rPr>
              <w:t>Ambulatory Surgery Center</w:t>
            </w:r>
          </w:p>
        </w:tc>
        <w:tc>
          <w:tcPr>
            <w:tcW w:w="2164" w:type="dxa"/>
            <w:gridSpan w:val="3"/>
            <w:shd w:val="clear" w:color="auto" w:fill="auto"/>
          </w:tcPr>
          <w:p w14:paraId="7E2507C5" w14:textId="77777777" w:rsidR="002334CB" w:rsidRPr="00040B3C" w:rsidRDefault="002334CB" w:rsidP="00BF6402">
            <w:pPr>
              <w:tabs>
                <w:tab w:val="left" w:pos="2943"/>
                <w:tab w:val="left" w:pos="3056"/>
                <w:tab w:val="left" w:pos="3193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   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           </w:t>
            </w:r>
          </w:p>
        </w:tc>
        <w:tc>
          <w:tcPr>
            <w:tcW w:w="2970" w:type="dxa"/>
            <w:gridSpan w:val="5"/>
            <w:shd w:val="clear" w:color="auto" w:fill="auto"/>
          </w:tcPr>
          <w:p w14:paraId="6DA80AB2" w14:textId="77777777" w:rsidR="002334CB" w:rsidRPr="00040B3C" w:rsidRDefault="002334CB" w:rsidP="00C274FE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Executive Park</w:t>
            </w:r>
          </w:p>
          <w:p w14:paraId="62AF51DD" w14:textId="77777777" w:rsidR="002334CB" w:rsidRPr="00040B3C" w:rsidRDefault="002334CB" w:rsidP="00C274FE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EUHM</w:t>
            </w:r>
          </w:p>
        </w:tc>
        <w:tc>
          <w:tcPr>
            <w:tcW w:w="3141" w:type="dxa"/>
            <w:gridSpan w:val="3"/>
            <w:shd w:val="clear" w:color="auto" w:fill="auto"/>
          </w:tcPr>
          <w:p w14:paraId="7AE46738" w14:textId="77777777" w:rsidR="002334CB" w:rsidRPr="00040B3C" w:rsidRDefault="002334CB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TEC-Building B</w:t>
            </w:r>
            <w:r w:rsidR="00B93334" w:rsidRPr="00040B3C">
              <w:rPr>
                <w:b w:val="0"/>
                <w:sz w:val="18"/>
              </w:rPr>
              <w:t>-Tunnel</w:t>
            </w:r>
          </w:p>
          <w:p w14:paraId="2758CAAD" w14:textId="77777777" w:rsidR="002334CB" w:rsidRPr="00040B3C" w:rsidRDefault="00634D78" w:rsidP="00D81338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Other: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</w:tr>
      <w:tr w:rsidR="00BF6402" w:rsidRPr="00040B3C" w14:paraId="1E386C76" w14:textId="77777777" w:rsidTr="002116F4">
        <w:tc>
          <w:tcPr>
            <w:tcW w:w="3015" w:type="dxa"/>
            <w:gridSpan w:val="2"/>
            <w:shd w:val="clear" w:color="auto" w:fill="auto"/>
          </w:tcPr>
          <w:p w14:paraId="6162BAA4" w14:textId="77777777" w:rsidR="00BF6402" w:rsidRPr="00040B3C" w:rsidRDefault="00BF6402" w:rsidP="00BF6402">
            <w:pPr>
              <w:tabs>
                <w:tab w:val="left" w:pos="2943"/>
                <w:tab w:val="left" w:pos="3056"/>
                <w:tab w:val="left" w:pos="3193"/>
              </w:tabs>
              <w:spacing w:after="0" w:line="240" w:lineRule="auto"/>
              <w:rPr>
                <w:b w:val="0"/>
                <w:sz w:val="18"/>
                <w:shd w:val="clear" w:color="auto" w:fill="FFFFFF" w:themeFill="background1"/>
              </w:rPr>
            </w:pPr>
            <w:r w:rsidRPr="00040B3C">
              <w:rPr>
                <w:b w:val="0"/>
                <w:sz w:val="18"/>
                <w:shd w:val="clear" w:color="auto" w:fill="FFFFFF" w:themeFill="background1"/>
              </w:rPr>
              <w:t>GCRC</w:t>
            </w:r>
            <w:r w:rsidR="00C274FE" w:rsidRPr="00040B3C">
              <w:rPr>
                <w:b w:val="0"/>
                <w:sz w:val="18"/>
                <w:shd w:val="clear" w:color="auto" w:fill="FFFFFF" w:themeFill="background1"/>
              </w:rPr>
              <w:t xml:space="preserve"> </w:t>
            </w:r>
          </w:p>
        </w:tc>
        <w:tc>
          <w:tcPr>
            <w:tcW w:w="2164" w:type="dxa"/>
            <w:gridSpan w:val="3"/>
            <w:shd w:val="clear" w:color="auto" w:fill="auto"/>
          </w:tcPr>
          <w:p w14:paraId="239F1FF0" w14:textId="77777777" w:rsidR="00BF6402" w:rsidRPr="00040B3C" w:rsidRDefault="00C274FE" w:rsidP="00BF6402">
            <w:pPr>
              <w:tabs>
                <w:tab w:val="left" w:pos="2943"/>
                <w:tab w:val="left" w:pos="3056"/>
                <w:tab w:val="left" w:pos="3193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   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           </w:t>
            </w:r>
          </w:p>
        </w:tc>
        <w:tc>
          <w:tcPr>
            <w:tcW w:w="2970" w:type="dxa"/>
            <w:gridSpan w:val="5"/>
            <w:shd w:val="clear" w:color="auto" w:fill="auto"/>
          </w:tcPr>
          <w:p w14:paraId="2A99056B" w14:textId="77777777" w:rsidR="00BF6402" w:rsidRPr="00040B3C" w:rsidRDefault="00C274FE" w:rsidP="00C274FE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Overnight stay</w:t>
            </w:r>
          </w:p>
          <w:p w14:paraId="4B719B6F" w14:textId="77777777" w:rsidR="002334CB" w:rsidRPr="00040B3C" w:rsidRDefault="002334CB" w:rsidP="00C274FE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Infusions</w:t>
            </w:r>
          </w:p>
        </w:tc>
        <w:tc>
          <w:tcPr>
            <w:tcW w:w="3141" w:type="dxa"/>
            <w:gridSpan w:val="3"/>
            <w:shd w:val="clear" w:color="auto" w:fill="auto"/>
          </w:tcPr>
          <w:p w14:paraId="6064C8B0" w14:textId="77777777" w:rsidR="00BF6402" w:rsidRPr="00040B3C" w:rsidRDefault="002334CB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Pediatric Research Center</w:t>
            </w:r>
          </w:p>
          <w:p w14:paraId="15740033" w14:textId="77777777" w:rsidR="002334CB" w:rsidRPr="00040B3C" w:rsidRDefault="00634D78" w:rsidP="00D81338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Other: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</w:tr>
      <w:tr w:rsidR="00BF6402" w:rsidRPr="00040B3C" w14:paraId="7D7D1B6F" w14:textId="77777777" w:rsidTr="002116F4">
        <w:tc>
          <w:tcPr>
            <w:tcW w:w="3015" w:type="dxa"/>
            <w:gridSpan w:val="2"/>
            <w:shd w:val="clear" w:color="auto" w:fill="auto"/>
          </w:tcPr>
          <w:p w14:paraId="75A5ACBA" w14:textId="77777777" w:rsidR="00BF6402" w:rsidRPr="00040B3C" w:rsidRDefault="00BF6402" w:rsidP="00BF6402">
            <w:pPr>
              <w:tabs>
                <w:tab w:val="left" w:pos="2943"/>
                <w:tab w:val="left" w:pos="3056"/>
                <w:tab w:val="left" w:pos="3193"/>
              </w:tabs>
              <w:spacing w:after="0" w:line="240" w:lineRule="auto"/>
              <w:rPr>
                <w:b w:val="0"/>
                <w:sz w:val="18"/>
                <w:shd w:val="clear" w:color="auto" w:fill="FFFFFF" w:themeFill="background1"/>
              </w:rPr>
            </w:pPr>
            <w:r w:rsidRPr="00040B3C">
              <w:rPr>
                <w:b w:val="0"/>
                <w:sz w:val="18"/>
                <w:shd w:val="clear" w:color="auto" w:fill="FFFFFF" w:themeFill="background1"/>
              </w:rPr>
              <w:t>Other CORE facilities</w:t>
            </w:r>
          </w:p>
        </w:tc>
        <w:tc>
          <w:tcPr>
            <w:tcW w:w="2164" w:type="dxa"/>
            <w:gridSpan w:val="3"/>
            <w:shd w:val="clear" w:color="auto" w:fill="auto"/>
          </w:tcPr>
          <w:p w14:paraId="6FE04ECF" w14:textId="77777777" w:rsidR="00BF6402" w:rsidRPr="00040B3C" w:rsidRDefault="00C274FE" w:rsidP="00BF6402">
            <w:pPr>
              <w:tabs>
                <w:tab w:val="left" w:pos="2943"/>
                <w:tab w:val="left" w:pos="3056"/>
                <w:tab w:val="left" w:pos="3193"/>
              </w:tabs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   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           </w:t>
            </w:r>
          </w:p>
        </w:tc>
        <w:tc>
          <w:tcPr>
            <w:tcW w:w="2970" w:type="dxa"/>
            <w:gridSpan w:val="5"/>
            <w:shd w:val="clear" w:color="auto" w:fill="auto"/>
          </w:tcPr>
          <w:p w14:paraId="0B3C4321" w14:textId="77777777" w:rsidR="00BF6402" w:rsidRPr="00040B3C" w:rsidRDefault="00634D78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BITC</w:t>
            </w:r>
          </w:p>
          <w:p w14:paraId="21E7FA12" w14:textId="77777777" w:rsidR="00634D78" w:rsidRPr="00040B3C" w:rsidRDefault="00634D78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FERN</w:t>
            </w:r>
          </w:p>
        </w:tc>
        <w:tc>
          <w:tcPr>
            <w:tcW w:w="3141" w:type="dxa"/>
            <w:gridSpan w:val="3"/>
            <w:shd w:val="clear" w:color="auto" w:fill="auto"/>
          </w:tcPr>
          <w:p w14:paraId="5B71370A" w14:textId="77777777" w:rsidR="00634D78" w:rsidRPr="00040B3C" w:rsidRDefault="00634D78" w:rsidP="00634D78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CSI</w:t>
            </w:r>
          </w:p>
          <w:p w14:paraId="215964CF" w14:textId="77777777" w:rsidR="00BF6402" w:rsidRPr="00040B3C" w:rsidRDefault="00634D78" w:rsidP="00D81338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Other: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</w:p>
        </w:tc>
      </w:tr>
      <w:tr w:rsidR="00BF6402" w:rsidRPr="00040B3C" w14:paraId="0FB16886" w14:textId="77777777" w:rsidTr="002116F4">
        <w:tc>
          <w:tcPr>
            <w:tcW w:w="3015" w:type="dxa"/>
            <w:gridSpan w:val="2"/>
            <w:shd w:val="clear" w:color="auto" w:fill="auto"/>
          </w:tcPr>
          <w:p w14:paraId="4392610B" w14:textId="77777777" w:rsidR="00BF6402" w:rsidRPr="00040B3C" w:rsidRDefault="00BF6402" w:rsidP="00BF6402">
            <w:pPr>
              <w:spacing w:after="0" w:line="240" w:lineRule="auto"/>
              <w:rPr>
                <w:sz w:val="18"/>
              </w:rPr>
            </w:pPr>
            <w:r w:rsidRPr="00040B3C">
              <w:rPr>
                <w:sz w:val="18"/>
              </w:rPr>
              <w:t xml:space="preserve">Patient Compensation/Lodging or Transportation?                          </w:t>
            </w:r>
          </w:p>
        </w:tc>
        <w:tc>
          <w:tcPr>
            <w:tcW w:w="2164" w:type="dxa"/>
            <w:gridSpan w:val="3"/>
            <w:shd w:val="clear" w:color="auto" w:fill="auto"/>
          </w:tcPr>
          <w:p w14:paraId="61A1B63D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Y            </w:t>
            </w:r>
            <w:r w:rsidRPr="00040B3C">
              <w:rPr>
                <w:b w:val="0"/>
                <w:sz w:val="18"/>
              </w:rPr>
              <w:fldChar w:fldCharType="begin">
                <w:ffData>
                  <w:name w:val="Check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CHECKBOX </w:instrText>
            </w:r>
            <w:r w:rsidR="00741286">
              <w:rPr>
                <w:b w:val="0"/>
                <w:sz w:val="18"/>
              </w:rPr>
            </w:r>
            <w:r w:rsidR="00741286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sz w:val="18"/>
              </w:rPr>
              <w:fldChar w:fldCharType="end"/>
            </w:r>
            <w:r w:rsidRPr="00040B3C">
              <w:rPr>
                <w:b w:val="0"/>
                <w:sz w:val="18"/>
              </w:rPr>
              <w:t xml:space="preserve">   N              </w:t>
            </w:r>
          </w:p>
        </w:tc>
        <w:tc>
          <w:tcPr>
            <w:tcW w:w="6111" w:type="dxa"/>
            <w:gridSpan w:val="8"/>
            <w:shd w:val="clear" w:color="auto" w:fill="auto"/>
          </w:tcPr>
          <w:p w14:paraId="13D93ACC" w14:textId="77777777" w:rsidR="00BF6402" w:rsidRPr="00040B3C" w:rsidRDefault="00BF6402" w:rsidP="00BF6402">
            <w:pPr>
              <w:spacing w:after="0" w:line="240" w:lineRule="auto"/>
              <w:rPr>
                <w:b w:val="0"/>
                <w:sz w:val="18"/>
              </w:rPr>
            </w:pPr>
            <w:r w:rsidRPr="00040B3C">
              <w:rPr>
                <w:b w:val="0"/>
                <w:sz w:val="18"/>
              </w:rPr>
              <w:t xml:space="preserve">Amount(s):  </w:t>
            </w:r>
            <w:bookmarkStart w:id="102" w:name="Text46"/>
            <w:r w:rsidRPr="00040B3C">
              <w:rPr>
                <w:b w:val="0"/>
                <w:sz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040B3C">
              <w:rPr>
                <w:b w:val="0"/>
                <w:sz w:val="18"/>
              </w:rPr>
              <w:instrText xml:space="preserve"> FORMTEXT </w:instrText>
            </w:r>
            <w:r w:rsidRPr="00040B3C">
              <w:rPr>
                <w:b w:val="0"/>
                <w:sz w:val="18"/>
              </w:rPr>
            </w:r>
            <w:r w:rsidRPr="00040B3C">
              <w:rPr>
                <w:b w:val="0"/>
                <w:sz w:val="18"/>
              </w:rPr>
              <w:fldChar w:fldCharType="separate"/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noProof/>
                <w:sz w:val="18"/>
              </w:rPr>
              <w:t> </w:t>
            </w:r>
            <w:r w:rsidRPr="00040B3C">
              <w:rPr>
                <w:b w:val="0"/>
                <w:sz w:val="18"/>
              </w:rPr>
              <w:fldChar w:fldCharType="end"/>
            </w:r>
            <w:bookmarkEnd w:id="102"/>
          </w:p>
        </w:tc>
      </w:tr>
      <w:tr w:rsidR="00BF6402" w:rsidRPr="00040B3C" w14:paraId="36CF8AF0" w14:textId="77777777" w:rsidTr="002116F4">
        <w:tc>
          <w:tcPr>
            <w:tcW w:w="11290" w:type="dxa"/>
            <w:gridSpan w:val="13"/>
            <w:shd w:val="clear" w:color="auto" w:fill="D9D9D9" w:themeFill="background1" w:themeFillShade="D9"/>
          </w:tcPr>
          <w:p w14:paraId="240389F0" w14:textId="77777777" w:rsidR="00BF6402" w:rsidRPr="00040B3C" w:rsidRDefault="00BF6402" w:rsidP="00BF6402">
            <w:pPr>
              <w:spacing w:after="0" w:line="240" w:lineRule="auto"/>
              <w:rPr>
                <w:i/>
                <w:sz w:val="18"/>
              </w:rPr>
            </w:pPr>
            <w:r w:rsidRPr="00040B3C">
              <w:rPr>
                <w:i/>
                <w:sz w:val="18"/>
              </w:rPr>
              <w:t>Comments – Additional Information or Items/Services Not Addressed Above</w:t>
            </w:r>
          </w:p>
        </w:tc>
      </w:tr>
      <w:bookmarkStart w:id="103" w:name="Text47"/>
      <w:tr w:rsidR="00BF6402" w:rsidRPr="00040B3C" w14:paraId="291743BB" w14:textId="77777777" w:rsidTr="002116F4">
        <w:trPr>
          <w:trHeight w:val="946"/>
        </w:trPr>
        <w:tc>
          <w:tcPr>
            <w:tcW w:w="11290" w:type="dxa"/>
            <w:gridSpan w:val="13"/>
            <w:shd w:val="clear" w:color="auto" w:fill="auto"/>
          </w:tcPr>
          <w:p w14:paraId="5311EF5B" w14:textId="77777777" w:rsidR="00BF6402" w:rsidRPr="00040B3C" w:rsidRDefault="00BF6402" w:rsidP="00BF6402">
            <w:pPr>
              <w:spacing w:after="0" w:line="240" w:lineRule="auto"/>
              <w:rPr>
                <w:sz w:val="18"/>
              </w:rPr>
            </w:pPr>
            <w:r w:rsidRPr="00040B3C">
              <w:rPr>
                <w:sz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 w:rsidRPr="00040B3C">
              <w:rPr>
                <w:sz w:val="18"/>
              </w:rPr>
              <w:instrText xml:space="preserve"> FORMTEXT </w:instrText>
            </w:r>
            <w:r w:rsidRPr="00040B3C">
              <w:rPr>
                <w:sz w:val="18"/>
              </w:rPr>
            </w:r>
            <w:r w:rsidRPr="00040B3C">
              <w:rPr>
                <w:sz w:val="18"/>
              </w:rPr>
              <w:fldChar w:fldCharType="separate"/>
            </w:r>
            <w:r w:rsidRPr="00040B3C">
              <w:rPr>
                <w:noProof/>
                <w:sz w:val="18"/>
              </w:rPr>
              <w:t> </w:t>
            </w:r>
            <w:r w:rsidRPr="00040B3C">
              <w:rPr>
                <w:noProof/>
                <w:sz w:val="18"/>
              </w:rPr>
              <w:t> </w:t>
            </w:r>
            <w:r w:rsidRPr="00040B3C">
              <w:rPr>
                <w:noProof/>
                <w:sz w:val="18"/>
              </w:rPr>
              <w:t> </w:t>
            </w:r>
            <w:r w:rsidRPr="00040B3C">
              <w:rPr>
                <w:noProof/>
                <w:sz w:val="18"/>
              </w:rPr>
              <w:t> </w:t>
            </w:r>
            <w:r w:rsidRPr="00040B3C">
              <w:rPr>
                <w:noProof/>
                <w:sz w:val="18"/>
              </w:rPr>
              <w:t> </w:t>
            </w:r>
            <w:r w:rsidRPr="00040B3C">
              <w:rPr>
                <w:sz w:val="18"/>
              </w:rPr>
              <w:fldChar w:fldCharType="end"/>
            </w:r>
            <w:bookmarkEnd w:id="103"/>
          </w:p>
          <w:p w14:paraId="72184B8D" w14:textId="77777777" w:rsidR="00BF6402" w:rsidRPr="00040B3C" w:rsidRDefault="00BF6402" w:rsidP="00BF6402">
            <w:pPr>
              <w:spacing w:after="0" w:line="240" w:lineRule="auto"/>
              <w:rPr>
                <w:sz w:val="18"/>
              </w:rPr>
            </w:pPr>
          </w:p>
        </w:tc>
      </w:tr>
    </w:tbl>
    <w:p w14:paraId="7C8E18CC" w14:textId="77777777" w:rsidR="002116F4" w:rsidRDefault="00206AE3" w:rsidP="00480BB4">
      <w:pPr>
        <w:rPr>
          <w:b w:val="0"/>
          <w:sz w:val="18"/>
        </w:rPr>
      </w:pPr>
      <w:r w:rsidRPr="00040B3C">
        <w:rPr>
          <w:b w:val="0"/>
          <w:sz w:val="18"/>
        </w:rPr>
        <w:t>Sign</w:t>
      </w:r>
      <w:r w:rsidR="00480BB4">
        <w:rPr>
          <w:b w:val="0"/>
          <w:sz w:val="18"/>
        </w:rPr>
        <w:t>ature of person completing the form</w:t>
      </w:r>
      <w:r w:rsidR="00EC32D7">
        <w:rPr>
          <w:b w:val="0"/>
          <w:sz w:val="18"/>
        </w:rPr>
        <w:t xml:space="preserve"> with date</w:t>
      </w:r>
      <w:r w:rsidR="00480BB4">
        <w:rPr>
          <w:b w:val="0"/>
          <w:sz w:val="18"/>
        </w:rPr>
        <w:t>:</w:t>
      </w:r>
    </w:p>
    <w:p w14:paraId="725A4F54" w14:textId="77777777" w:rsidR="00206AE3" w:rsidRPr="00040B3C" w:rsidRDefault="00206AE3" w:rsidP="00480BB4">
      <w:pPr>
        <w:rPr>
          <w:sz w:val="18"/>
        </w:rPr>
      </w:pPr>
      <w:r w:rsidRPr="00040B3C">
        <w:rPr>
          <w:sz w:val="18"/>
        </w:rPr>
        <w:lastRenderedPageBreak/>
        <w:t xml:space="preserve">Signature: </w:t>
      </w:r>
      <w:r w:rsidRPr="00040B3C">
        <w:rPr>
          <w:sz w:val="18"/>
        </w:rPr>
        <w:fldChar w:fldCharType="begin">
          <w:ffData>
            <w:name w:val="Text47"/>
            <w:enabled/>
            <w:calcOnExit w:val="0"/>
            <w:textInput/>
          </w:ffData>
        </w:fldChar>
      </w:r>
      <w:r w:rsidRPr="00040B3C">
        <w:rPr>
          <w:sz w:val="18"/>
        </w:rPr>
        <w:instrText xml:space="preserve"> FORMTEXT </w:instrText>
      </w:r>
      <w:r w:rsidRPr="00040B3C">
        <w:rPr>
          <w:sz w:val="18"/>
        </w:rPr>
      </w:r>
      <w:r w:rsidRPr="00040B3C">
        <w:rPr>
          <w:sz w:val="18"/>
        </w:rPr>
        <w:fldChar w:fldCharType="separate"/>
      </w:r>
      <w:r w:rsidRPr="00040B3C">
        <w:rPr>
          <w:noProof/>
          <w:sz w:val="18"/>
        </w:rPr>
        <w:t> </w:t>
      </w:r>
      <w:r w:rsidRPr="00040B3C">
        <w:rPr>
          <w:noProof/>
          <w:sz w:val="18"/>
        </w:rPr>
        <w:t> </w:t>
      </w:r>
      <w:r w:rsidRPr="00040B3C">
        <w:rPr>
          <w:noProof/>
          <w:sz w:val="18"/>
        </w:rPr>
        <w:t> </w:t>
      </w:r>
      <w:r w:rsidRPr="00040B3C">
        <w:rPr>
          <w:noProof/>
          <w:sz w:val="18"/>
        </w:rPr>
        <w:t> </w:t>
      </w:r>
      <w:r w:rsidRPr="00040B3C">
        <w:rPr>
          <w:noProof/>
          <w:sz w:val="18"/>
        </w:rPr>
        <w:t> </w:t>
      </w:r>
      <w:r w:rsidRPr="00040B3C">
        <w:rPr>
          <w:sz w:val="18"/>
        </w:rPr>
        <w:fldChar w:fldCharType="end"/>
      </w:r>
      <w:r w:rsidRPr="00040B3C">
        <w:rPr>
          <w:sz w:val="18"/>
        </w:rPr>
        <w:tab/>
      </w:r>
      <w:r w:rsidRPr="00040B3C">
        <w:rPr>
          <w:sz w:val="18"/>
        </w:rPr>
        <w:tab/>
      </w:r>
      <w:r w:rsidRPr="00040B3C">
        <w:rPr>
          <w:sz w:val="18"/>
        </w:rPr>
        <w:tab/>
      </w:r>
      <w:r w:rsidRPr="00040B3C">
        <w:rPr>
          <w:sz w:val="18"/>
        </w:rPr>
        <w:tab/>
      </w:r>
      <w:r w:rsidRPr="00040B3C">
        <w:rPr>
          <w:sz w:val="18"/>
        </w:rPr>
        <w:tab/>
      </w:r>
      <w:r w:rsidRPr="00040B3C">
        <w:rPr>
          <w:sz w:val="18"/>
        </w:rPr>
        <w:tab/>
        <w:t xml:space="preserve">Date: </w:t>
      </w:r>
      <w:r w:rsidRPr="00040B3C">
        <w:rPr>
          <w:sz w:val="18"/>
        </w:rPr>
        <w:fldChar w:fldCharType="begin">
          <w:ffData>
            <w:name w:val="Text47"/>
            <w:enabled/>
            <w:calcOnExit w:val="0"/>
            <w:textInput/>
          </w:ffData>
        </w:fldChar>
      </w:r>
      <w:r w:rsidRPr="00040B3C">
        <w:rPr>
          <w:sz w:val="18"/>
        </w:rPr>
        <w:instrText xml:space="preserve"> FORMTEXT </w:instrText>
      </w:r>
      <w:r w:rsidRPr="00040B3C">
        <w:rPr>
          <w:sz w:val="18"/>
        </w:rPr>
      </w:r>
      <w:r w:rsidRPr="00040B3C">
        <w:rPr>
          <w:sz w:val="18"/>
        </w:rPr>
        <w:fldChar w:fldCharType="separate"/>
      </w:r>
      <w:r w:rsidRPr="00040B3C">
        <w:rPr>
          <w:noProof/>
          <w:sz w:val="18"/>
        </w:rPr>
        <w:t> </w:t>
      </w:r>
      <w:r w:rsidRPr="00040B3C">
        <w:rPr>
          <w:noProof/>
          <w:sz w:val="18"/>
        </w:rPr>
        <w:t> </w:t>
      </w:r>
      <w:r w:rsidRPr="00040B3C">
        <w:rPr>
          <w:noProof/>
          <w:sz w:val="18"/>
        </w:rPr>
        <w:t> </w:t>
      </w:r>
      <w:r w:rsidRPr="00040B3C">
        <w:rPr>
          <w:noProof/>
          <w:sz w:val="18"/>
        </w:rPr>
        <w:t> </w:t>
      </w:r>
      <w:r w:rsidRPr="00040B3C">
        <w:rPr>
          <w:noProof/>
          <w:sz w:val="18"/>
        </w:rPr>
        <w:t> </w:t>
      </w:r>
      <w:r w:rsidRPr="00040B3C">
        <w:rPr>
          <w:sz w:val="18"/>
        </w:rPr>
        <w:fldChar w:fldCharType="end"/>
      </w:r>
    </w:p>
    <w:sectPr w:rsidR="00206AE3" w:rsidRPr="00040B3C" w:rsidSect="00040B3C">
      <w:footerReference w:type="default" r:id="rId10"/>
      <w:pgSz w:w="12240" w:h="15840"/>
      <w:pgMar w:top="547" w:right="720" w:bottom="1008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D2903" w14:textId="77777777" w:rsidR="000F3BBA" w:rsidRDefault="000F3BBA" w:rsidP="009D24E5">
      <w:pPr>
        <w:spacing w:after="0" w:line="240" w:lineRule="auto"/>
      </w:pPr>
      <w:r>
        <w:separator/>
      </w:r>
    </w:p>
  </w:endnote>
  <w:endnote w:type="continuationSeparator" w:id="0">
    <w:p w14:paraId="21BB72A2" w14:textId="77777777" w:rsidR="000F3BBA" w:rsidRDefault="000F3BBA" w:rsidP="009D24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F516B" w14:textId="14D32E7B" w:rsidR="00703E63" w:rsidRPr="001F1A6D" w:rsidRDefault="00703E63" w:rsidP="001F1A6D">
    <w:pPr>
      <w:pStyle w:val="Footer"/>
      <w:jc w:val="center"/>
      <w:rPr>
        <w:sz w:val="18"/>
      </w:rPr>
    </w:pPr>
    <w:r>
      <w:rPr>
        <w:sz w:val="18"/>
      </w:rPr>
      <w:t xml:space="preserve">Version: </w:t>
    </w:r>
    <w:r w:rsidR="00F73853">
      <w:rPr>
        <w:sz w:val="18"/>
      </w:rPr>
      <w:t>6</w:t>
    </w:r>
    <w:r>
      <w:rPr>
        <w:sz w:val="18"/>
      </w:rPr>
      <w:t>.0</w:t>
    </w:r>
    <w:r w:rsidRPr="001F1A6D">
      <w:rPr>
        <w:sz w:val="18"/>
      </w:rPr>
      <w:t xml:space="preserve">                                                                                                                                                </w:t>
    </w:r>
    <w:r>
      <w:rPr>
        <w:sz w:val="18"/>
      </w:rPr>
      <w:t xml:space="preserve">                                     Form Revision Date:  0</w:t>
    </w:r>
    <w:r w:rsidR="00F73853">
      <w:rPr>
        <w:sz w:val="18"/>
      </w:rPr>
      <w:t>7</w:t>
    </w:r>
    <w:r>
      <w:rPr>
        <w:sz w:val="18"/>
      </w:rPr>
      <w:t>/</w:t>
    </w:r>
    <w:r w:rsidR="00F73853">
      <w:rPr>
        <w:sz w:val="18"/>
      </w:rPr>
      <w:t>21</w:t>
    </w:r>
    <w:r w:rsidR="002A4F6D">
      <w:rPr>
        <w:sz w:val="18"/>
      </w:rPr>
      <w:t>/202</w:t>
    </w:r>
    <w:r w:rsidR="00F73853">
      <w:rPr>
        <w:sz w:val="18"/>
      </w:rPr>
      <w:t>2</w:t>
    </w:r>
  </w:p>
  <w:p w14:paraId="48335BB3" w14:textId="642455A5" w:rsidR="00703E63" w:rsidRPr="001F1A6D" w:rsidRDefault="00703E63">
    <w:pPr>
      <w:pStyle w:val="Footer"/>
      <w:jc w:val="right"/>
      <w:rPr>
        <w:sz w:val="18"/>
      </w:rPr>
    </w:pPr>
    <w:r w:rsidRPr="001F1A6D">
      <w:rPr>
        <w:sz w:val="18"/>
      </w:rPr>
      <w:t xml:space="preserve">Page </w:t>
    </w:r>
    <w:r w:rsidRPr="001F1A6D">
      <w:rPr>
        <w:b w:val="0"/>
        <w:bCs/>
        <w:sz w:val="18"/>
      </w:rPr>
      <w:fldChar w:fldCharType="begin"/>
    </w:r>
    <w:r w:rsidRPr="001F1A6D">
      <w:rPr>
        <w:b w:val="0"/>
        <w:bCs/>
        <w:sz w:val="18"/>
      </w:rPr>
      <w:instrText xml:space="preserve"> PAGE </w:instrText>
    </w:r>
    <w:r w:rsidRPr="001F1A6D">
      <w:rPr>
        <w:b w:val="0"/>
        <w:bCs/>
        <w:sz w:val="18"/>
      </w:rPr>
      <w:fldChar w:fldCharType="separate"/>
    </w:r>
    <w:r w:rsidR="00A00E51">
      <w:rPr>
        <w:b w:val="0"/>
        <w:bCs/>
        <w:noProof/>
        <w:sz w:val="18"/>
      </w:rPr>
      <w:t>1</w:t>
    </w:r>
    <w:r w:rsidRPr="001F1A6D">
      <w:rPr>
        <w:b w:val="0"/>
        <w:bCs/>
        <w:sz w:val="18"/>
      </w:rPr>
      <w:fldChar w:fldCharType="end"/>
    </w:r>
    <w:r w:rsidRPr="001F1A6D">
      <w:rPr>
        <w:sz w:val="18"/>
      </w:rPr>
      <w:t xml:space="preserve"> of </w:t>
    </w:r>
    <w:r w:rsidRPr="001F1A6D">
      <w:rPr>
        <w:b w:val="0"/>
        <w:bCs/>
        <w:sz w:val="18"/>
      </w:rPr>
      <w:fldChar w:fldCharType="begin"/>
    </w:r>
    <w:r w:rsidRPr="001F1A6D">
      <w:rPr>
        <w:b w:val="0"/>
        <w:bCs/>
        <w:sz w:val="18"/>
      </w:rPr>
      <w:instrText xml:space="preserve"> NUMPAGES  </w:instrText>
    </w:r>
    <w:r w:rsidRPr="001F1A6D">
      <w:rPr>
        <w:b w:val="0"/>
        <w:bCs/>
        <w:sz w:val="18"/>
      </w:rPr>
      <w:fldChar w:fldCharType="separate"/>
    </w:r>
    <w:r w:rsidR="00A00E51">
      <w:rPr>
        <w:b w:val="0"/>
        <w:bCs/>
        <w:noProof/>
        <w:sz w:val="18"/>
      </w:rPr>
      <w:t>3</w:t>
    </w:r>
    <w:r w:rsidRPr="001F1A6D">
      <w:rPr>
        <w:b w:val="0"/>
        <w:bCs/>
        <w:sz w:val="18"/>
      </w:rPr>
      <w:fldChar w:fldCharType="end"/>
    </w:r>
  </w:p>
  <w:p w14:paraId="7551B618" w14:textId="77777777" w:rsidR="00703E63" w:rsidRPr="001F1A6D" w:rsidRDefault="00703E63">
    <w:pPr>
      <w:pStyle w:val="Foo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AECBF" w14:textId="77777777" w:rsidR="000F3BBA" w:rsidRDefault="000F3BBA" w:rsidP="009D24E5">
      <w:pPr>
        <w:spacing w:after="0" w:line="240" w:lineRule="auto"/>
      </w:pPr>
      <w:r>
        <w:separator/>
      </w:r>
    </w:p>
  </w:footnote>
  <w:footnote w:type="continuationSeparator" w:id="0">
    <w:p w14:paraId="1610DD7F" w14:textId="77777777" w:rsidR="000F3BBA" w:rsidRDefault="000F3BBA" w:rsidP="009D24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A2300"/>
    <w:multiLevelType w:val="hybridMultilevel"/>
    <w:tmpl w:val="E0906F4E"/>
    <w:lvl w:ilvl="0" w:tplc="09126CF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B06B43"/>
    <w:multiLevelType w:val="hybridMultilevel"/>
    <w:tmpl w:val="2138D3E4"/>
    <w:lvl w:ilvl="0" w:tplc="6F06D50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9088421">
    <w:abstractNumId w:val="1"/>
  </w:num>
  <w:num w:numId="2" w16cid:durableId="10027759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+C7aDBsKp4bddCLfabsrmwvU0EE3kLcugjkmhxSCHZxhJw0uXaYJSZQiyh5Tp40ohUrovSRmtva45ieCU35nWg==" w:salt="wCitG/995/RoKzVAhE1isw==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NTA2sjQ0NbI0NzRW0lEKTi0uzszPAykwrAUAWaaWOCwAAAA="/>
  </w:docVars>
  <w:rsids>
    <w:rsidRoot w:val="009D24E5"/>
    <w:rsid w:val="000114A5"/>
    <w:rsid w:val="00031725"/>
    <w:rsid w:val="00031A3A"/>
    <w:rsid w:val="00037B7E"/>
    <w:rsid w:val="00040B3C"/>
    <w:rsid w:val="000512D4"/>
    <w:rsid w:val="000522F3"/>
    <w:rsid w:val="00062B1A"/>
    <w:rsid w:val="00072AAA"/>
    <w:rsid w:val="00085439"/>
    <w:rsid w:val="0009153F"/>
    <w:rsid w:val="000A271D"/>
    <w:rsid w:val="000B0A59"/>
    <w:rsid w:val="000B19FF"/>
    <w:rsid w:val="000B1D3C"/>
    <w:rsid w:val="000B4F2A"/>
    <w:rsid w:val="000C2FA9"/>
    <w:rsid w:val="000D21CB"/>
    <w:rsid w:val="000D6DBA"/>
    <w:rsid w:val="000E2CC1"/>
    <w:rsid w:val="000F23CE"/>
    <w:rsid w:val="000F3BBA"/>
    <w:rsid w:val="001041EF"/>
    <w:rsid w:val="00123CB4"/>
    <w:rsid w:val="00136A91"/>
    <w:rsid w:val="00151DC2"/>
    <w:rsid w:val="00160507"/>
    <w:rsid w:val="00172BCA"/>
    <w:rsid w:val="00176055"/>
    <w:rsid w:val="00192DC4"/>
    <w:rsid w:val="001B12F3"/>
    <w:rsid w:val="001D04D6"/>
    <w:rsid w:val="001D1CEA"/>
    <w:rsid w:val="001D1DBC"/>
    <w:rsid w:val="001D3BF2"/>
    <w:rsid w:val="001D5A03"/>
    <w:rsid w:val="001E0B8F"/>
    <w:rsid w:val="001E1F73"/>
    <w:rsid w:val="001E4A9E"/>
    <w:rsid w:val="001E58F9"/>
    <w:rsid w:val="001E7B54"/>
    <w:rsid w:val="001F1A6D"/>
    <w:rsid w:val="001F28BA"/>
    <w:rsid w:val="001F4AA6"/>
    <w:rsid w:val="00206AE3"/>
    <w:rsid w:val="00207755"/>
    <w:rsid w:val="00210B61"/>
    <w:rsid w:val="002116F4"/>
    <w:rsid w:val="002157D3"/>
    <w:rsid w:val="00220E12"/>
    <w:rsid w:val="002334CB"/>
    <w:rsid w:val="00242D8D"/>
    <w:rsid w:val="00260C57"/>
    <w:rsid w:val="00285AA3"/>
    <w:rsid w:val="00290023"/>
    <w:rsid w:val="002A4F6D"/>
    <w:rsid w:val="002A5D54"/>
    <w:rsid w:val="002B1936"/>
    <w:rsid w:val="002B25FF"/>
    <w:rsid w:val="002D2C4E"/>
    <w:rsid w:val="002E21C6"/>
    <w:rsid w:val="002E22CC"/>
    <w:rsid w:val="002E5025"/>
    <w:rsid w:val="00310F8F"/>
    <w:rsid w:val="00334F40"/>
    <w:rsid w:val="00354043"/>
    <w:rsid w:val="003901F2"/>
    <w:rsid w:val="00390F36"/>
    <w:rsid w:val="003922C7"/>
    <w:rsid w:val="0039684F"/>
    <w:rsid w:val="003C3C26"/>
    <w:rsid w:val="003C45C9"/>
    <w:rsid w:val="003D72EA"/>
    <w:rsid w:val="003E1F94"/>
    <w:rsid w:val="003F547E"/>
    <w:rsid w:val="004121A8"/>
    <w:rsid w:val="004141A5"/>
    <w:rsid w:val="00420760"/>
    <w:rsid w:val="00424299"/>
    <w:rsid w:val="004268FC"/>
    <w:rsid w:val="00450FD2"/>
    <w:rsid w:val="00454418"/>
    <w:rsid w:val="0046094A"/>
    <w:rsid w:val="00461628"/>
    <w:rsid w:val="0047384E"/>
    <w:rsid w:val="00474431"/>
    <w:rsid w:val="00474D9A"/>
    <w:rsid w:val="00480BB4"/>
    <w:rsid w:val="00480D3A"/>
    <w:rsid w:val="004865EF"/>
    <w:rsid w:val="00490F7F"/>
    <w:rsid w:val="00497E6F"/>
    <w:rsid w:val="004A4F6F"/>
    <w:rsid w:val="004A7FF2"/>
    <w:rsid w:val="004D00DD"/>
    <w:rsid w:val="004E654B"/>
    <w:rsid w:val="004F04E9"/>
    <w:rsid w:val="004F3972"/>
    <w:rsid w:val="004F3AA8"/>
    <w:rsid w:val="00501276"/>
    <w:rsid w:val="00505259"/>
    <w:rsid w:val="00515034"/>
    <w:rsid w:val="0051772D"/>
    <w:rsid w:val="00533C3D"/>
    <w:rsid w:val="00536950"/>
    <w:rsid w:val="005420D2"/>
    <w:rsid w:val="0054336F"/>
    <w:rsid w:val="00545A1A"/>
    <w:rsid w:val="00550D4A"/>
    <w:rsid w:val="00555654"/>
    <w:rsid w:val="00567F74"/>
    <w:rsid w:val="00581751"/>
    <w:rsid w:val="0059042A"/>
    <w:rsid w:val="00596D0B"/>
    <w:rsid w:val="005A2372"/>
    <w:rsid w:val="005A4419"/>
    <w:rsid w:val="005B0857"/>
    <w:rsid w:val="005B1629"/>
    <w:rsid w:val="005B59E8"/>
    <w:rsid w:val="005C2C11"/>
    <w:rsid w:val="005F7490"/>
    <w:rsid w:val="005F7B8D"/>
    <w:rsid w:val="00605877"/>
    <w:rsid w:val="00606C47"/>
    <w:rsid w:val="00621454"/>
    <w:rsid w:val="0062771D"/>
    <w:rsid w:val="0063408E"/>
    <w:rsid w:val="00634D78"/>
    <w:rsid w:val="00643D48"/>
    <w:rsid w:val="00665327"/>
    <w:rsid w:val="0067780A"/>
    <w:rsid w:val="00680F36"/>
    <w:rsid w:val="00681CB6"/>
    <w:rsid w:val="00682AF4"/>
    <w:rsid w:val="00686735"/>
    <w:rsid w:val="006928A7"/>
    <w:rsid w:val="006A2E73"/>
    <w:rsid w:val="006B2AEA"/>
    <w:rsid w:val="006B3D0F"/>
    <w:rsid w:val="006E0C75"/>
    <w:rsid w:val="006E15E9"/>
    <w:rsid w:val="006E35C6"/>
    <w:rsid w:val="006F5EE0"/>
    <w:rsid w:val="00703E63"/>
    <w:rsid w:val="00704A85"/>
    <w:rsid w:val="00716F19"/>
    <w:rsid w:val="0072161C"/>
    <w:rsid w:val="00726A7B"/>
    <w:rsid w:val="007276A3"/>
    <w:rsid w:val="007467AF"/>
    <w:rsid w:val="0074796E"/>
    <w:rsid w:val="00755021"/>
    <w:rsid w:val="00755237"/>
    <w:rsid w:val="007613B7"/>
    <w:rsid w:val="00765158"/>
    <w:rsid w:val="00777988"/>
    <w:rsid w:val="00781EB2"/>
    <w:rsid w:val="00783874"/>
    <w:rsid w:val="007838A9"/>
    <w:rsid w:val="00790021"/>
    <w:rsid w:val="007A6D90"/>
    <w:rsid w:val="007C11BF"/>
    <w:rsid w:val="007E35D4"/>
    <w:rsid w:val="00803BAA"/>
    <w:rsid w:val="00805034"/>
    <w:rsid w:val="00841D7E"/>
    <w:rsid w:val="008461C8"/>
    <w:rsid w:val="00856534"/>
    <w:rsid w:val="008643AF"/>
    <w:rsid w:val="00864BCD"/>
    <w:rsid w:val="00885932"/>
    <w:rsid w:val="008908DB"/>
    <w:rsid w:val="008925E8"/>
    <w:rsid w:val="00895546"/>
    <w:rsid w:val="008956C7"/>
    <w:rsid w:val="008A3251"/>
    <w:rsid w:val="008A3EF7"/>
    <w:rsid w:val="008A4E4D"/>
    <w:rsid w:val="008B0668"/>
    <w:rsid w:val="008B6A75"/>
    <w:rsid w:val="008E538F"/>
    <w:rsid w:val="008F1CDE"/>
    <w:rsid w:val="008F6F43"/>
    <w:rsid w:val="00920B47"/>
    <w:rsid w:val="009211DC"/>
    <w:rsid w:val="0092448F"/>
    <w:rsid w:val="00930852"/>
    <w:rsid w:val="00931424"/>
    <w:rsid w:val="00932B2C"/>
    <w:rsid w:val="00933314"/>
    <w:rsid w:val="009466DD"/>
    <w:rsid w:val="0096232E"/>
    <w:rsid w:val="009646E3"/>
    <w:rsid w:val="00975A2A"/>
    <w:rsid w:val="0099597E"/>
    <w:rsid w:val="009A04EA"/>
    <w:rsid w:val="009A7E45"/>
    <w:rsid w:val="009B22CC"/>
    <w:rsid w:val="009C2206"/>
    <w:rsid w:val="009C2C5D"/>
    <w:rsid w:val="009C2D9F"/>
    <w:rsid w:val="009D24E5"/>
    <w:rsid w:val="009D5165"/>
    <w:rsid w:val="009D5BAD"/>
    <w:rsid w:val="009F6FA7"/>
    <w:rsid w:val="00A00E51"/>
    <w:rsid w:val="00A12C22"/>
    <w:rsid w:val="00A17EA9"/>
    <w:rsid w:val="00A2177B"/>
    <w:rsid w:val="00A30CA2"/>
    <w:rsid w:val="00A315D5"/>
    <w:rsid w:val="00A4749B"/>
    <w:rsid w:val="00A5407D"/>
    <w:rsid w:val="00A56126"/>
    <w:rsid w:val="00A72E8F"/>
    <w:rsid w:val="00A74616"/>
    <w:rsid w:val="00A805A5"/>
    <w:rsid w:val="00A916D9"/>
    <w:rsid w:val="00A954A4"/>
    <w:rsid w:val="00AA13AD"/>
    <w:rsid w:val="00AA7C4A"/>
    <w:rsid w:val="00AC3908"/>
    <w:rsid w:val="00AC502B"/>
    <w:rsid w:val="00AD4A03"/>
    <w:rsid w:val="00AF5F4C"/>
    <w:rsid w:val="00B01347"/>
    <w:rsid w:val="00B0149A"/>
    <w:rsid w:val="00B07627"/>
    <w:rsid w:val="00B1315F"/>
    <w:rsid w:val="00B209D2"/>
    <w:rsid w:val="00B2786C"/>
    <w:rsid w:val="00B331E9"/>
    <w:rsid w:val="00B445EB"/>
    <w:rsid w:val="00B50280"/>
    <w:rsid w:val="00B509D0"/>
    <w:rsid w:val="00B57441"/>
    <w:rsid w:val="00B6722B"/>
    <w:rsid w:val="00B708BE"/>
    <w:rsid w:val="00B83D66"/>
    <w:rsid w:val="00B93334"/>
    <w:rsid w:val="00BA1322"/>
    <w:rsid w:val="00BA183D"/>
    <w:rsid w:val="00BA4D1C"/>
    <w:rsid w:val="00BD4428"/>
    <w:rsid w:val="00BF6402"/>
    <w:rsid w:val="00C109BE"/>
    <w:rsid w:val="00C17B2C"/>
    <w:rsid w:val="00C22E1F"/>
    <w:rsid w:val="00C274FE"/>
    <w:rsid w:val="00C329A5"/>
    <w:rsid w:val="00C44842"/>
    <w:rsid w:val="00C60573"/>
    <w:rsid w:val="00C60CBF"/>
    <w:rsid w:val="00C61B46"/>
    <w:rsid w:val="00C6529C"/>
    <w:rsid w:val="00C67636"/>
    <w:rsid w:val="00C73EA2"/>
    <w:rsid w:val="00C74B76"/>
    <w:rsid w:val="00C90EAB"/>
    <w:rsid w:val="00C92F3E"/>
    <w:rsid w:val="00CA0896"/>
    <w:rsid w:val="00CB4C2E"/>
    <w:rsid w:val="00CC5F14"/>
    <w:rsid w:val="00CD1A6B"/>
    <w:rsid w:val="00CE27AC"/>
    <w:rsid w:val="00CE4F21"/>
    <w:rsid w:val="00CE5562"/>
    <w:rsid w:val="00CF0B92"/>
    <w:rsid w:val="00CF1C08"/>
    <w:rsid w:val="00D031DA"/>
    <w:rsid w:val="00D03AA0"/>
    <w:rsid w:val="00D24E63"/>
    <w:rsid w:val="00D315D2"/>
    <w:rsid w:val="00D322B0"/>
    <w:rsid w:val="00D35384"/>
    <w:rsid w:val="00D458ED"/>
    <w:rsid w:val="00D81338"/>
    <w:rsid w:val="00D86D6F"/>
    <w:rsid w:val="00D97D81"/>
    <w:rsid w:val="00DA2DCA"/>
    <w:rsid w:val="00DA3A6A"/>
    <w:rsid w:val="00DA5FCA"/>
    <w:rsid w:val="00DC5005"/>
    <w:rsid w:val="00DC6C09"/>
    <w:rsid w:val="00DE19FF"/>
    <w:rsid w:val="00DE3A75"/>
    <w:rsid w:val="00DF51DD"/>
    <w:rsid w:val="00DF5309"/>
    <w:rsid w:val="00DF66C1"/>
    <w:rsid w:val="00E02E88"/>
    <w:rsid w:val="00E12097"/>
    <w:rsid w:val="00E14A2A"/>
    <w:rsid w:val="00E33A7C"/>
    <w:rsid w:val="00E47B54"/>
    <w:rsid w:val="00E52FFE"/>
    <w:rsid w:val="00E571E6"/>
    <w:rsid w:val="00E65960"/>
    <w:rsid w:val="00E95A90"/>
    <w:rsid w:val="00EA3243"/>
    <w:rsid w:val="00EA5E34"/>
    <w:rsid w:val="00EB1E6B"/>
    <w:rsid w:val="00EC32D7"/>
    <w:rsid w:val="00EC3732"/>
    <w:rsid w:val="00ED577A"/>
    <w:rsid w:val="00EE7BB6"/>
    <w:rsid w:val="00EF6131"/>
    <w:rsid w:val="00F16132"/>
    <w:rsid w:val="00F16A7C"/>
    <w:rsid w:val="00F32F95"/>
    <w:rsid w:val="00F40618"/>
    <w:rsid w:val="00F42392"/>
    <w:rsid w:val="00F4479E"/>
    <w:rsid w:val="00F50035"/>
    <w:rsid w:val="00F51722"/>
    <w:rsid w:val="00F63AA8"/>
    <w:rsid w:val="00F73853"/>
    <w:rsid w:val="00F73A04"/>
    <w:rsid w:val="00F80AD8"/>
    <w:rsid w:val="00F90BEE"/>
    <w:rsid w:val="00FA2A14"/>
    <w:rsid w:val="00FA5A1E"/>
    <w:rsid w:val="00FB15BE"/>
    <w:rsid w:val="00FB5239"/>
    <w:rsid w:val="00FB56A4"/>
    <w:rsid w:val="00FC7E23"/>
    <w:rsid w:val="00FD05D5"/>
    <w:rsid w:val="00FD4375"/>
    <w:rsid w:val="00FE1EF7"/>
    <w:rsid w:val="00FE4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754AA36A"/>
  <w15:docId w15:val="{642FC56E-F3F2-4DA6-A03B-1C1F5B7A6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7E45"/>
    <w:pPr>
      <w:spacing w:after="200" w:line="276" w:lineRule="auto"/>
    </w:pPr>
    <w:rPr>
      <w:b/>
      <w:sz w:val="16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D24E5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D2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D24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4E5"/>
  </w:style>
  <w:style w:type="paragraph" w:styleId="Footer">
    <w:name w:val="footer"/>
    <w:basedOn w:val="Normal"/>
    <w:link w:val="FooterChar"/>
    <w:uiPriority w:val="99"/>
    <w:unhideWhenUsed/>
    <w:rsid w:val="009D24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4E5"/>
  </w:style>
  <w:style w:type="character" w:styleId="Hyperlink">
    <w:name w:val="Hyperlink"/>
    <w:uiPriority w:val="99"/>
    <w:unhideWhenUsed/>
    <w:rsid w:val="00DF5309"/>
    <w:rPr>
      <w:color w:val="0000FF"/>
      <w:u w:val="single"/>
    </w:rPr>
  </w:style>
  <w:style w:type="table" w:styleId="TableGrid">
    <w:name w:val="Table Grid"/>
    <w:basedOn w:val="TableNormal"/>
    <w:uiPriority w:val="59"/>
    <w:rsid w:val="00DF53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11B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A089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ocr.emory.edu/guidelines/forms-templat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9FA1BC-D82A-4B34-BE2C-7064843AA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82</Words>
  <Characters>11873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13928</CharactersWithSpaces>
  <SharedDoc>false</SharedDoc>
  <HLinks>
    <vt:vector size="24" baseType="variant">
      <vt:variant>
        <vt:i4>1835068</vt:i4>
      </vt:variant>
      <vt:variant>
        <vt:i4>603</vt:i4>
      </vt:variant>
      <vt:variant>
        <vt:i4>0</vt:i4>
      </vt:variant>
      <vt:variant>
        <vt:i4>5</vt:i4>
      </vt:variant>
      <vt:variant>
        <vt:lpwstr>mailto:ocr@emory.edu</vt:lpwstr>
      </vt:variant>
      <vt:variant>
        <vt:lpwstr/>
      </vt:variant>
      <vt:variant>
        <vt:i4>3145809</vt:i4>
      </vt:variant>
      <vt:variant>
        <vt:i4>204</vt:i4>
      </vt:variant>
      <vt:variant>
        <vt:i4>0</vt:i4>
      </vt:variant>
      <vt:variant>
        <vt:i4>5</vt:i4>
      </vt:variant>
      <vt:variant>
        <vt:lpwstr>mailto:judith.campbell@emoryhealthcare.org</vt:lpwstr>
      </vt:variant>
      <vt:variant>
        <vt:lpwstr/>
      </vt:variant>
      <vt:variant>
        <vt:i4>4325403</vt:i4>
      </vt:variant>
      <vt:variant>
        <vt:i4>195</vt:i4>
      </vt:variant>
      <vt:variant>
        <vt:i4>0</vt:i4>
      </vt:variant>
      <vt:variant>
        <vt:i4>5</vt:i4>
      </vt:variant>
      <vt:variant>
        <vt:lpwstr>http://www.ocr.emory.edu/forms/index.html</vt:lpwstr>
      </vt:variant>
      <vt:variant>
        <vt:lpwstr/>
      </vt:variant>
      <vt:variant>
        <vt:i4>1835068</vt:i4>
      </vt:variant>
      <vt:variant>
        <vt:i4>0</vt:i4>
      </vt:variant>
      <vt:variant>
        <vt:i4>0</vt:i4>
      </vt:variant>
      <vt:variant>
        <vt:i4>5</vt:i4>
      </vt:variant>
      <vt:variant>
        <vt:lpwstr>mailto:ocr@emor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EAL</dc:creator>
  <cp:lastModifiedBy>Strong, Bridget</cp:lastModifiedBy>
  <cp:revision>2</cp:revision>
  <cp:lastPrinted>2015-02-26T22:20:00Z</cp:lastPrinted>
  <dcterms:created xsi:type="dcterms:W3CDTF">2023-03-16T14:26:00Z</dcterms:created>
  <dcterms:modified xsi:type="dcterms:W3CDTF">2023-03-16T14:26:00Z</dcterms:modified>
</cp:coreProperties>
</file>